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4071D6" w14:textId="77777777" w:rsidR="001229DB" w:rsidRPr="00E44949" w:rsidRDefault="001229DB" w:rsidP="001229DB">
      <w:pPr>
        <w:pStyle w:val="afe"/>
        <w:jc w:val="left"/>
        <w:rPr>
          <w:spacing w:val="12"/>
          <w:sz w:val="40"/>
        </w:rPr>
      </w:pPr>
      <w:r w:rsidRPr="00E44949">
        <w:rPr>
          <w:rFonts w:ascii="ＭＳ 明朝" w:hAnsi="ＭＳ 明朝" w:hint="eastAsia"/>
          <w:sz w:val="21"/>
          <w:szCs w:val="21"/>
        </w:rPr>
        <w:t>（様式１）</w:t>
      </w:r>
      <w:r w:rsidRPr="00E44949">
        <w:rPr>
          <w:rFonts w:ascii="ＭＳ ゴシック" w:eastAsia="ＭＳ ゴシック" w:hAnsi="ＭＳ ゴシック" w:hint="eastAsia"/>
        </w:rPr>
        <w:t xml:space="preserve">　　</w:t>
      </w:r>
    </w:p>
    <w:p w14:paraId="155C1176" w14:textId="5FC2D782" w:rsidR="001229DB" w:rsidRDefault="001229DB" w:rsidP="001229DB">
      <w:pPr>
        <w:pStyle w:val="aff8"/>
        <w:spacing w:line="0" w:lineRule="atLeast"/>
        <w:rPr>
          <w:rFonts w:ascii="ＭＳ ゴシック" w:eastAsia="ＭＳ ゴシック" w:hAnsi="ＭＳ ゴシック"/>
          <w:sz w:val="24"/>
          <w:szCs w:val="24"/>
        </w:rPr>
      </w:pPr>
      <w:r w:rsidRPr="00115C20">
        <w:rPr>
          <w:rFonts w:ascii="ＭＳ ゴシック" w:eastAsia="ＭＳ ゴシック" w:hAnsi="ＭＳ ゴシック"/>
          <w:sz w:val="24"/>
          <w:szCs w:val="24"/>
        </w:rPr>
        <w:t>20</w:t>
      </w:r>
      <w:r w:rsidR="00CB6F35">
        <w:rPr>
          <w:rFonts w:ascii="ＭＳ ゴシック" w:eastAsia="ＭＳ ゴシック" w:hAnsi="ＭＳ ゴシック" w:hint="eastAsia"/>
          <w:sz w:val="24"/>
          <w:szCs w:val="24"/>
        </w:rPr>
        <w:t>20</w:t>
      </w:r>
      <w:r w:rsidRPr="00115C20">
        <w:rPr>
          <w:rFonts w:ascii="ＭＳ ゴシック" w:eastAsia="ＭＳ ゴシック" w:hAnsi="ＭＳ ゴシック" w:hint="eastAsia"/>
          <w:sz w:val="24"/>
          <w:szCs w:val="24"/>
        </w:rPr>
        <w:t>（</w:t>
      </w:r>
      <w:r>
        <w:rPr>
          <w:rFonts w:ascii="ＭＳ ゴシック" w:eastAsia="ＭＳ ゴシック" w:hAnsi="ＭＳ ゴシック" w:hint="eastAsia"/>
          <w:sz w:val="24"/>
          <w:szCs w:val="24"/>
        </w:rPr>
        <w:t>令和</w:t>
      </w:r>
      <w:r w:rsidR="00CB6F35">
        <w:rPr>
          <w:rFonts w:ascii="ＭＳ ゴシック" w:eastAsia="ＭＳ ゴシック" w:hAnsi="ＭＳ ゴシック" w:hint="eastAsia"/>
          <w:sz w:val="24"/>
          <w:szCs w:val="24"/>
        </w:rPr>
        <w:t>2</w:t>
      </w:r>
      <w:r w:rsidRPr="00115C20">
        <w:rPr>
          <w:rFonts w:ascii="ＭＳ ゴシック" w:eastAsia="ＭＳ ゴシック" w:hAnsi="ＭＳ ゴシック"/>
          <w:sz w:val="24"/>
          <w:szCs w:val="24"/>
        </w:rPr>
        <w:t>）</w:t>
      </w:r>
      <w:r w:rsidRPr="00115C20">
        <w:rPr>
          <w:rFonts w:ascii="ＭＳ ゴシック" w:eastAsia="ＭＳ ゴシック" w:hAnsi="ＭＳ ゴシック" w:hint="eastAsia"/>
          <w:sz w:val="24"/>
          <w:szCs w:val="24"/>
          <w:lang w:eastAsia="zh-TW"/>
        </w:rPr>
        <w:t>年度</w:t>
      </w:r>
      <w:r w:rsidR="00446AAF">
        <w:rPr>
          <w:rFonts w:ascii="ＭＳ ゴシック" w:eastAsia="ＭＳ ゴシック" w:hAnsi="ＭＳ ゴシック" w:hint="eastAsia"/>
          <w:sz w:val="24"/>
          <w:szCs w:val="24"/>
        </w:rPr>
        <w:t xml:space="preserve"> </w:t>
      </w:r>
      <w:r>
        <w:rPr>
          <w:rFonts w:ascii="ＭＳ ゴシック" w:eastAsia="ＭＳ ゴシック" w:hAnsi="ＭＳ ゴシック" w:hint="eastAsia"/>
          <w:sz w:val="24"/>
          <w:szCs w:val="24"/>
        </w:rPr>
        <w:t>一般社団法人日本整形内科学研究会（JNOS）</w:t>
      </w:r>
    </w:p>
    <w:p w14:paraId="081692F1" w14:textId="77777777" w:rsidR="001229DB" w:rsidRPr="00E44949" w:rsidRDefault="001229DB" w:rsidP="00446AAF">
      <w:pPr>
        <w:pStyle w:val="aff8"/>
        <w:spacing w:line="0" w:lineRule="atLeast"/>
        <w:rPr>
          <w:rFonts w:eastAsia="PMingLiU"/>
          <w:lang w:eastAsia="zh-TW"/>
        </w:rPr>
      </w:pPr>
      <w:r w:rsidRPr="003B7CDF">
        <w:rPr>
          <w:rFonts w:ascii="ＭＳ ゴシック" w:eastAsia="ＭＳ ゴシック" w:hAnsi="ＭＳ ゴシック" w:hint="eastAsia"/>
          <w:sz w:val="24"/>
          <w:szCs w:val="24"/>
        </w:rPr>
        <w:t>研究助成</w:t>
      </w:r>
      <w:r w:rsidR="003C1BF4">
        <w:rPr>
          <w:rFonts w:ascii="ＭＳ ゴシック" w:eastAsia="ＭＳ ゴシック" w:hAnsi="ＭＳ ゴシック" w:hint="eastAsia"/>
          <w:sz w:val="24"/>
          <w:szCs w:val="24"/>
        </w:rPr>
        <w:t>事業</w:t>
      </w:r>
      <w:r>
        <w:rPr>
          <w:rFonts w:ascii="ＭＳ ゴシック" w:eastAsia="ＭＳ ゴシック" w:hAnsi="ＭＳ ゴシック" w:hint="eastAsia"/>
          <w:sz w:val="24"/>
          <w:szCs w:val="24"/>
        </w:rPr>
        <w:t xml:space="preserve"> </w:t>
      </w:r>
      <w:r w:rsidRPr="003B7CDF">
        <w:rPr>
          <w:rFonts w:ascii="ＭＳ ゴシック" w:eastAsia="ＭＳ ゴシック" w:hAnsi="ＭＳ ゴシック" w:hint="eastAsia"/>
          <w:sz w:val="24"/>
          <w:szCs w:val="24"/>
        </w:rPr>
        <w:t>申請書</w:t>
      </w:r>
    </w:p>
    <w:tbl>
      <w:tblPr>
        <w:tblpPr w:leftFromText="142" w:rightFromText="142" w:vertAnchor="text" w:horzAnchor="margin" w:tblpXSpec="center" w:tblpY="36"/>
        <w:tblW w:w="1002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8" w:space="0" w:color="auto"/>
        </w:tblBorders>
        <w:tblLayout w:type="fixed"/>
        <w:tblCellMar>
          <w:top w:w="57" w:type="dxa"/>
          <w:left w:w="52" w:type="dxa"/>
          <w:bottom w:w="57" w:type="dxa"/>
          <w:right w:w="52" w:type="dxa"/>
        </w:tblCellMar>
        <w:tblLook w:val="0000" w:firstRow="0" w:lastRow="0" w:firstColumn="0" w:lastColumn="0" w:noHBand="0" w:noVBand="0"/>
      </w:tblPr>
      <w:tblGrid>
        <w:gridCol w:w="2746"/>
        <w:gridCol w:w="7281"/>
      </w:tblGrid>
      <w:tr w:rsidR="002539C6" w:rsidRPr="00E44949" w14:paraId="0271D20E" w14:textId="77777777" w:rsidTr="00967CD6">
        <w:trPr>
          <w:trHeight w:val="339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650FEE6E" w14:textId="77777777" w:rsidR="002539C6" w:rsidRPr="00A45A86" w:rsidRDefault="002539C6" w:rsidP="002539C6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lang w:eastAsia="zh-TW"/>
              </w:rPr>
            </w:pPr>
            <w:r w:rsidRPr="00A45A86">
              <w:rPr>
                <w:rFonts w:ascii="ＭＳ ゴシック" w:eastAsia="ＭＳ ゴシック" w:hAnsi="ＭＳ ゴシック" w:hint="eastAsia"/>
                <w:bCs/>
                <w:lang w:eastAsia="zh-TW"/>
              </w:rPr>
              <w:t>研究開発課題名</w:t>
            </w:r>
            <w:r>
              <w:rPr>
                <w:rFonts w:ascii="ＭＳ ゴシック" w:eastAsia="ＭＳ ゴシック" w:hAnsi="ＭＳ ゴシック" w:hint="eastAsia"/>
                <w:bCs/>
              </w:rPr>
              <w:t>・</w:t>
            </w:r>
            <w:r w:rsidRPr="00A45A86">
              <w:rPr>
                <w:rFonts w:ascii="ＭＳ ゴシック" w:eastAsia="ＭＳ ゴシック" w:hAnsi="ＭＳ ゴシック" w:hint="eastAsia"/>
                <w:bCs/>
              </w:rPr>
              <w:t>和文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2F3AEBB9" w14:textId="77777777" w:rsidR="002539C6" w:rsidRPr="00E44949" w:rsidRDefault="002539C6" w:rsidP="002539C6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</w:tc>
      </w:tr>
      <w:tr w:rsidR="002539C6" w:rsidRPr="00E44949" w14:paraId="771AA641" w14:textId="77777777" w:rsidTr="00967CD6">
        <w:trPr>
          <w:trHeight w:val="280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63941F40" w14:textId="77777777" w:rsidR="002539C6" w:rsidRPr="00A45A86" w:rsidRDefault="002539C6" w:rsidP="002539C6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lang w:eastAsia="zh-TW"/>
              </w:rPr>
            </w:pPr>
            <w:r w:rsidRPr="00A45A86">
              <w:rPr>
                <w:rFonts w:ascii="ＭＳ ゴシック" w:eastAsia="ＭＳ ゴシック" w:hAnsi="ＭＳ ゴシック" w:hint="eastAsia"/>
                <w:bCs/>
                <w:lang w:eastAsia="zh-TW"/>
              </w:rPr>
              <w:t>研究開発課題名</w:t>
            </w:r>
            <w:r>
              <w:rPr>
                <w:rFonts w:ascii="ＭＳ ゴシック" w:eastAsia="ＭＳ ゴシック" w:hAnsi="ＭＳ ゴシック" w:hint="eastAsia"/>
                <w:bCs/>
              </w:rPr>
              <w:t>・</w:t>
            </w:r>
            <w:r w:rsidRPr="00A45A86">
              <w:rPr>
                <w:rFonts w:ascii="ＭＳ ゴシック" w:eastAsia="ＭＳ ゴシック" w:hAnsi="ＭＳ ゴシック" w:hint="eastAsia"/>
                <w:bCs/>
              </w:rPr>
              <w:t>英文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447FD4FC" w14:textId="77777777" w:rsidR="002539C6" w:rsidRPr="00F1193B" w:rsidRDefault="002539C6" w:rsidP="002539C6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</w:tc>
      </w:tr>
      <w:tr w:rsidR="00A87828" w:rsidRPr="00E44949" w14:paraId="69155EDA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5468FC3B" w14:textId="77777777" w:rsidR="00A87828" w:rsidRPr="006658F5" w:rsidRDefault="00A87828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6658F5">
              <w:rPr>
                <w:rFonts w:ascii="ＭＳ ゴシック" w:eastAsia="ＭＳ ゴシック" w:hAnsi="ＭＳ ゴシック" w:hint="eastAsia"/>
                <w:bCs/>
              </w:rPr>
              <w:t>申請区分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56FDFE65" w14:textId="5B354713" w:rsidR="00837EAA" w:rsidRPr="002C178A" w:rsidRDefault="0026395E" w:rsidP="00F0309B">
            <w:pPr>
              <w:rPr>
                <w:color w:val="000000" w:themeColor="text1"/>
                <w:sz w:val="14"/>
              </w:rPr>
            </w:pPr>
            <w:r>
              <w:rPr>
                <w:rFonts w:hint="eastAsia"/>
              </w:rPr>
              <w:t>□</w:t>
            </w:r>
            <w:r w:rsidR="00967CD6">
              <w:rPr>
                <w:rFonts w:hint="eastAsia"/>
              </w:rPr>
              <w:t xml:space="preserve"> </w:t>
            </w:r>
            <w:r w:rsidR="00967CD6">
              <w:rPr>
                <w:rFonts w:hint="eastAsia"/>
              </w:rPr>
              <w:t>研究支援</w:t>
            </w:r>
            <w:r w:rsidR="00A87828" w:rsidRPr="00DC1577">
              <w:t>【第</w:t>
            </w:r>
            <w:r w:rsidR="00A87828" w:rsidRPr="00DC1577">
              <w:t>1</w:t>
            </w:r>
            <w:r w:rsidR="00A87828" w:rsidRPr="00DC1577">
              <w:rPr>
                <w:rFonts w:hint="eastAsia"/>
              </w:rPr>
              <w:t>類</w:t>
            </w:r>
            <w:r w:rsidR="00A87828" w:rsidRPr="00DC1577">
              <w:t>】</w:t>
            </w:r>
            <w:r w:rsidR="00F0309B">
              <w:rPr>
                <w:rFonts w:hint="eastAsia"/>
              </w:rPr>
              <w:t xml:space="preserve">　</w:t>
            </w:r>
            <w:r w:rsidR="00A87828" w:rsidRPr="00DC1577">
              <w:rPr>
                <w:rFonts w:hint="eastAsia"/>
              </w:rPr>
              <w:t>□</w:t>
            </w:r>
            <w:r w:rsidR="00967CD6">
              <w:rPr>
                <w:rFonts w:hint="eastAsia"/>
              </w:rPr>
              <w:t xml:space="preserve"> </w:t>
            </w:r>
            <w:r w:rsidR="00967CD6">
              <w:rPr>
                <w:rFonts w:hint="eastAsia"/>
              </w:rPr>
              <w:t>研究支援</w:t>
            </w:r>
            <w:r w:rsidR="00A87828" w:rsidRPr="00DC1577">
              <w:t>【第</w:t>
            </w:r>
            <w:r w:rsidR="00A87828" w:rsidRPr="00DC1577">
              <w:rPr>
                <w:rFonts w:hint="eastAsia"/>
              </w:rPr>
              <w:t>2</w:t>
            </w:r>
            <w:r w:rsidR="00A87828" w:rsidRPr="00DC1577">
              <w:rPr>
                <w:rFonts w:hint="eastAsia"/>
              </w:rPr>
              <w:t>類】</w:t>
            </w:r>
          </w:p>
        </w:tc>
      </w:tr>
      <w:tr w:rsidR="002C4CB6" w:rsidRPr="00E44949" w14:paraId="658D121D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73E4BC31" w14:textId="77777777" w:rsidR="002C4CB6" w:rsidRPr="006658F5" w:rsidRDefault="002C4CB6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6658F5">
              <w:rPr>
                <w:rFonts w:ascii="ＭＳ ゴシック" w:eastAsia="ＭＳ ゴシック" w:hAnsi="ＭＳ ゴシック" w:hint="eastAsia"/>
                <w:bCs/>
              </w:rPr>
              <w:t>研究の種類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29148C54" w14:textId="77777777" w:rsidR="00CC726C" w:rsidRDefault="00CC726C" w:rsidP="00930502">
            <w:pPr>
              <w:pStyle w:val="af1"/>
              <w:numPr>
                <w:ilvl w:val="0"/>
                <w:numId w:val="154"/>
              </w:numPr>
              <w:ind w:leftChars="0"/>
            </w:pPr>
            <w:r>
              <w:rPr>
                <w:rFonts w:hint="eastAsia"/>
              </w:rPr>
              <w:t>基礎研究</w:t>
            </w:r>
            <w:r w:rsidR="00077622">
              <w:rPr>
                <w:rFonts w:hint="eastAsia"/>
              </w:rPr>
              <w:t>（□動物実験、□解剖</w:t>
            </w:r>
            <w:r w:rsidR="00DF526D">
              <w:rPr>
                <w:rFonts w:hint="eastAsia"/>
              </w:rPr>
              <w:t>学的研究</w:t>
            </w:r>
            <w:r w:rsidR="00077622">
              <w:rPr>
                <w:rFonts w:hint="eastAsia"/>
              </w:rPr>
              <w:t>、□</w:t>
            </w:r>
            <w:r w:rsidR="00043C1D">
              <w:rPr>
                <w:rFonts w:hint="eastAsia"/>
              </w:rPr>
              <w:t>その他</w:t>
            </w:r>
            <w:r w:rsidR="00043C1D">
              <w:rPr>
                <w:rFonts w:hint="eastAsia"/>
              </w:rPr>
              <w:t xml:space="preserve"> </w:t>
            </w:r>
            <w:r w:rsidR="00077622">
              <w:rPr>
                <w:rFonts w:hint="eastAsia"/>
              </w:rPr>
              <w:t>）</w:t>
            </w:r>
          </w:p>
          <w:p w14:paraId="145834FB" w14:textId="77777777" w:rsidR="002C4CB6" w:rsidRDefault="00CC726C" w:rsidP="00930502">
            <w:pPr>
              <w:pStyle w:val="af1"/>
              <w:numPr>
                <w:ilvl w:val="0"/>
                <w:numId w:val="154"/>
              </w:numPr>
              <w:ind w:leftChars="0"/>
            </w:pPr>
            <w:r>
              <w:rPr>
                <w:rFonts w:hint="eastAsia"/>
              </w:rPr>
              <w:t>臨床研究（□</w:t>
            </w:r>
            <w:r w:rsidR="005B30C3">
              <w:rPr>
                <w:rFonts w:hint="eastAsia"/>
              </w:rPr>
              <w:t>特定臨床研究、</w:t>
            </w:r>
            <w:r w:rsidR="0046229E">
              <w:rPr>
                <w:rFonts w:hint="eastAsia"/>
              </w:rPr>
              <w:t>□介入研究、□観察研究</w:t>
            </w:r>
            <w:r w:rsidR="00053301">
              <w:rPr>
                <w:rFonts w:hint="eastAsia"/>
              </w:rPr>
              <w:t>、□</w:t>
            </w:r>
            <w:r w:rsidR="00043C1D">
              <w:rPr>
                <w:rFonts w:hint="eastAsia"/>
              </w:rPr>
              <w:t>その</w:t>
            </w:r>
            <w:r w:rsidR="00053301">
              <w:rPr>
                <w:rFonts w:hint="eastAsia"/>
              </w:rPr>
              <w:t>他</w:t>
            </w:r>
            <w:r w:rsidR="00043C1D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）</w:t>
            </w:r>
          </w:p>
          <w:p w14:paraId="16F53915" w14:textId="77777777" w:rsidR="0046229E" w:rsidRDefault="00920E05" w:rsidP="00920E05">
            <w:pPr>
              <w:pStyle w:val="af1"/>
              <w:numPr>
                <w:ilvl w:val="0"/>
                <w:numId w:val="154"/>
              </w:numPr>
              <w:ind w:leftChars="0"/>
            </w:pPr>
            <w:r>
              <w:rPr>
                <w:rFonts w:hint="eastAsia"/>
              </w:rPr>
              <w:t>症例報告（第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類のみ）</w:t>
            </w:r>
          </w:p>
          <w:p w14:paraId="589BA16F" w14:textId="77777777" w:rsidR="00043C1D" w:rsidRPr="00920E05" w:rsidRDefault="00043C1D" w:rsidP="00043C1D">
            <w:r>
              <w:rPr>
                <w:rFonts w:hint="eastAsia"/>
              </w:rPr>
              <w:t>上記で「その他」を選んだ場合</w:t>
            </w:r>
            <w:r w:rsidRPr="00043C1D">
              <w:rPr>
                <w:rFonts w:hint="eastAsia"/>
                <w:u w:val="single"/>
              </w:rPr>
              <w:t xml:space="preserve">：　　　　　　　　　　　　　　　　</w:t>
            </w:r>
          </w:p>
        </w:tc>
      </w:tr>
      <w:tr w:rsidR="00174D2F" w:rsidRPr="00E44949" w14:paraId="3440BD07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7D9A5A48" w14:textId="61820B17" w:rsidR="00174D2F" w:rsidRPr="006658F5" w:rsidRDefault="00174D2F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>
              <w:rPr>
                <w:rFonts w:ascii="ＭＳ ゴシック" w:eastAsia="ＭＳ ゴシック" w:hAnsi="ＭＳ ゴシック" w:hint="eastAsia"/>
                <w:bCs/>
              </w:rPr>
              <w:t>過去の採択歴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3D709FC6" w14:textId="77777777" w:rsidR="00F742E2" w:rsidRDefault="00174D2F" w:rsidP="0095675F">
            <w:r>
              <w:rPr>
                <w:rFonts w:hint="eastAsia"/>
              </w:rPr>
              <w:t>当会の研究助成制度の採択歴（</w:t>
            </w:r>
            <w:r w:rsidR="0095675F">
              <w:rPr>
                <w:rFonts w:hint="eastAsia"/>
              </w:rPr>
              <w:t>□あり</w:t>
            </w:r>
            <w:r>
              <w:rPr>
                <w:rFonts w:hint="eastAsia"/>
              </w:rPr>
              <w:t>、</w:t>
            </w:r>
            <w:r w:rsidR="0095675F">
              <w:rPr>
                <w:rFonts w:hint="eastAsia"/>
              </w:rPr>
              <w:t>□なし</w:t>
            </w:r>
            <w:r>
              <w:rPr>
                <w:rFonts w:hint="eastAsia"/>
              </w:rPr>
              <w:t>）</w:t>
            </w:r>
          </w:p>
          <w:p w14:paraId="0BA037FD" w14:textId="038349C4" w:rsidR="00174D2F" w:rsidRDefault="0095675F" w:rsidP="0095675F">
            <w:r>
              <w:rPr>
                <w:rFonts w:hint="eastAsia"/>
              </w:rPr>
              <w:t>「あり」の場合、</w:t>
            </w:r>
            <w:r w:rsidR="00F742E2">
              <w:rPr>
                <w:rFonts w:hint="eastAsia"/>
              </w:rPr>
              <w:t>以下を記載</w:t>
            </w:r>
          </w:p>
          <w:p w14:paraId="000D40E2" w14:textId="77777777" w:rsidR="00F742E2" w:rsidRDefault="00F742E2" w:rsidP="0095675F">
            <w:r>
              <w:rPr>
                <w:rFonts w:hint="eastAsia"/>
              </w:rPr>
              <w:t>（課題名：</w:t>
            </w: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 xml:space="preserve">　　　　　　　　　　　　　　　　　　　</w:t>
            </w:r>
            <w:r>
              <w:t xml:space="preserve">  </w:t>
            </w:r>
            <w:r>
              <w:rPr>
                <w:rFonts w:hint="eastAsia"/>
              </w:rPr>
              <w:t>）</w:t>
            </w:r>
          </w:p>
          <w:p w14:paraId="4709D9C7" w14:textId="77777777" w:rsidR="004A6903" w:rsidRDefault="00F742E2" w:rsidP="004A6903"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Grant</w:t>
            </w:r>
            <w:r>
              <w:t xml:space="preserve"> </w:t>
            </w:r>
            <w:r>
              <w:rPr>
                <w:rFonts w:hint="eastAsia"/>
              </w:rPr>
              <w:t>number</w:t>
            </w:r>
            <w:r>
              <w:rPr>
                <w:rFonts w:hint="eastAsia"/>
              </w:rPr>
              <w:t>：　　　　　　　　　　　　　　　　　　　　　）</w:t>
            </w:r>
          </w:p>
          <w:p w14:paraId="25868248" w14:textId="7EDB8853" w:rsidR="00F742E2" w:rsidRDefault="00F0309B" w:rsidP="004A6903">
            <w:pPr>
              <w:ind w:firstLineChars="100" w:firstLine="160"/>
            </w:pPr>
            <w:r w:rsidRPr="004A6903">
              <w:rPr>
                <w:rFonts w:hint="eastAsia"/>
                <w:sz w:val="16"/>
                <w:szCs w:val="16"/>
              </w:rPr>
              <w:t>URL</w:t>
            </w:r>
            <w:r w:rsidR="004A6903" w:rsidRPr="004A6903">
              <w:rPr>
                <w:rFonts w:hint="eastAsia"/>
                <w:sz w:val="16"/>
                <w:szCs w:val="16"/>
              </w:rPr>
              <w:t>（</w:t>
            </w:r>
            <w:r w:rsidR="004A6903" w:rsidRPr="004A6903">
              <w:rPr>
                <w:sz w:val="16"/>
                <w:szCs w:val="16"/>
              </w:rPr>
              <w:t>https://www.jnos.or.jp/archives/information/2032</w:t>
            </w:r>
            <w:r w:rsidR="004A6903" w:rsidRPr="004A6903">
              <w:rPr>
                <w:rFonts w:hint="eastAsia"/>
                <w:sz w:val="16"/>
                <w:szCs w:val="16"/>
              </w:rPr>
              <w:t>）</w:t>
            </w:r>
            <w:r w:rsidRPr="004A6903">
              <w:rPr>
                <w:rFonts w:hint="eastAsia"/>
                <w:sz w:val="16"/>
                <w:szCs w:val="16"/>
              </w:rPr>
              <w:t>を参照</w:t>
            </w:r>
          </w:p>
        </w:tc>
      </w:tr>
      <w:tr w:rsidR="003B155B" w:rsidRPr="00E44949" w14:paraId="2F0A31FC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6FFCC6DD" w14:textId="77777777" w:rsidR="003B155B" w:rsidRDefault="003B155B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>
              <w:rPr>
                <w:rFonts w:ascii="ＭＳ ゴシック" w:eastAsia="ＭＳ ゴシック" w:hAnsi="ＭＳ ゴシック" w:hint="eastAsia"/>
                <w:bCs/>
              </w:rPr>
              <w:t>倫理</w:t>
            </w:r>
          </w:p>
          <w:p w14:paraId="4F65EE71" w14:textId="77777777" w:rsidR="00DF4686" w:rsidRDefault="00F6715E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/>
                <w:bCs/>
                <w:sz w:val="18"/>
                <w:u w:val="single"/>
              </w:rPr>
            </w:pPr>
            <w:r>
              <w:rPr>
                <w:rFonts w:ascii="ＭＳ ゴシック" w:eastAsia="ＭＳ ゴシック" w:hAnsi="ＭＳ ゴシック" w:hint="eastAsia"/>
                <w:b/>
                <w:bCs/>
                <w:sz w:val="18"/>
                <w:u w:val="single"/>
              </w:rPr>
              <w:t>受託</w:t>
            </w:r>
            <w:r w:rsidR="00DF4686" w:rsidRPr="00DF4686">
              <w:rPr>
                <w:rFonts w:ascii="ＭＳ ゴシック" w:eastAsia="ＭＳ ゴシック" w:hAnsi="ＭＳ ゴシック" w:hint="eastAsia"/>
                <w:b/>
                <w:bCs/>
                <w:sz w:val="18"/>
                <w:u w:val="single"/>
              </w:rPr>
              <w:t>研究</w:t>
            </w:r>
            <w:r w:rsidR="002F2B86">
              <w:rPr>
                <w:rFonts w:ascii="ＭＳ ゴシック" w:eastAsia="ＭＳ ゴシック" w:hAnsi="ＭＳ ゴシック" w:hint="eastAsia"/>
                <w:b/>
                <w:bCs/>
                <w:sz w:val="18"/>
                <w:u w:val="single"/>
              </w:rPr>
              <w:t>：</w:t>
            </w:r>
            <w:r w:rsidR="00DF4686" w:rsidRPr="00DF4686">
              <w:rPr>
                <w:rFonts w:ascii="ＭＳ ゴシック" w:eastAsia="ＭＳ ゴシック" w:hAnsi="ＭＳ ゴシック" w:hint="eastAsia"/>
                <w:b/>
                <w:bCs/>
                <w:sz w:val="18"/>
                <w:u w:val="single"/>
              </w:rPr>
              <w:t>必須</w:t>
            </w:r>
            <w:r w:rsidR="002F2B86">
              <w:rPr>
                <w:rFonts w:ascii="ＭＳ ゴシック" w:eastAsia="ＭＳ ゴシック" w:hAnsi="ＭＳ ゴシック" w:hint="eastAsia"/>
                <w:b/>
                <w:bCs/>
                <w:sz w:val="18"/>
                <w:u w:val="single"/>
              </w:rPr>
              <w:t>項目</w:t>
            </w:r>
          </w:p>
          <w:p w14:paraId="14793D18" w14:textId="77777777" w:rsidR="002F2B86" w:rsidRPr="00DF4686" w:rsidRDefault="002F2B86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/>
                <w:bCs/>
                <w:u w:val="single"/>
              </w:rPr>
            </w:pPr>
            <w:r>
              <w:rPr>
                <w:rFonts w:ascii="ＭＳ ゴシック" w:eastAsia="ＭＳ ゴシック" w:hAnsi="ＭＳ ゴシック" w:hint="eastAsia"/>
                <w:b/>
                <w:bCs/>
                <w:sz w:val="18"/>
                <w:u w:val="single"/>
              </w:rPr>
              <w:t>研究助成：推奨項目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0A29859B" w14:textId="77777777" w:rsidR="00D6392E" w:rsidRDefault="00153684" w:rsidP="005E08EE">
            <w:r>
              <w:rPr>
                <w:rFonts w:hint="eastAsia"/>
              </w:rPr>
              <w:t>倫理委員会</w:t>
            </w:r>
            <w:r w:rsidR="005E08EE">
              <w:rPr>
                <w:rFonts w:hint="eastAsia"/>
              </w:rPr>
              <w:t>（□</w:t>
            </w:r>
            <w:r w:rsidR="00983FA4">
              <w:rPr>
                <w:rFonts w:hint="eastAsia"/>
              </w:rPr>
              <w:t>承認</w:t>
            </w:r>
            <w:r w:rsidR="005E08EE">
              <w:rPr>
                <w:rFonts w:hint="eastAsia"/>
              </w:rPr>
              <w:t>済、□申請中、□未申請）</w:t>
            </w:r>
          </w:p>
          <w:p w14:paraId="75F75483" w14:textId="77777777" w:rsidR="00F51FC8" w:rsidRDefault="00D32F0D" w:rsidP="005E08EE">
            <w:r>
              <w:rPr>
                <w:rFonts w:hint="eastAsia"/>
              </w:rPr>
              <w:t>倫理教育受講歴</w:t>
            </w:r>
            <w:r w:rsidR="00335C9D">
              <w:rPr>
                <w:rFonts w:hint="eastAsia"/>
              </w:rPr>
              <w:t>：</w:t>
            </w:r>
            <w:r w:rsidR="007B285E" w:rsidRPr="007B285E">
              <w:rPr>
                <w:rFonts w:hint="eastAsia"/>
                <w:u w:val="single"/>
              </w:rPr>
              <w:t>西暦</w:t>
            </w:r>
            <w:r w:rsidR="007B285E" w:rsidRPr="00D6392E">
              <w:rPr>
                <w:rFonts w:cs="Arial" w:hint="eastAsia"/>
                <w:color w:val="545454"/>
                <w:u w:val="single"/>
                <w:shd w:val="clear" w:color="auto" w:fill="FFFFFF"/>
              </w:rPr>
              <w:t xml:space="preserve">　　</w:t>
            </w:r>
            <w:r w:rsidR="007B285E">
              <w:rPr>
                <w:rFonts w:cs="Arial" w:hint="eastAsia"/>
                <w:color w:val="545454"/>
                <w:u w:val="single"/>
                <w:shd w:val="clear" w:color="auto" w:fill="FFFFFF"/>
              </w:rPr>
              <w:t xml:space="preserve">　　</w:t>
            </w:r>
            <w:r w:rsidR="007B285E" w:rsidRPr="00D6392E">
              <w:rPr>
                <w:rFonts w:cs="Arial" w:hint="eastAsia"/>
                <w:color w:val="545454"/>
                <w:u w:val="single"/>
                <w:shd w:val="clear" w:color="auto" w:fill="FFFFFF"/>
              </w:rPr>
              <w:t>年　　月　　日</w:t>
            </w:r>
            <w:r w:rsidR="007B285E" w:rsidRPr="00D6392E">
              <w:rPr>
                <w:rFonts w:cs="Arial" w:hint="eastAsia"/>
                <w:color w:val="545454"/>
                <w:shd w:val="clear" w:color="auto" w:fill="FFFFFF"/>
              </w:rPr>
              <w:t xml:space="preserve">　</w:t>
            </w:r>
          </w:p>
          <w:p w14:paraId="2C721130" w14:textId="77777777" w:rsidR="00314BD0" w:rsidRPr="00314BD0" w:rsidRDefault="00335C9D" w:rsidP="00643CA2">
            <w:pPr>
              <w:rPr>
                <w:rFonts w:cs="Arial"/>
                <w:color w:val="545454"/>
                <w:shd w:val="clear" w:color="auto" w:fill="FFFFFF"/>
              </w:rPr>
            </w:pPr>
            <w:r>
              <w:rPr>
                <w:rFonts w:hint="eastAsia"/>
              </w:rPr>
              <w:t>□</w:t>
            </w:r>
            <w:r w:rsidR="00D32F0D">
              <w:rPr>
                <w:rFonts w:cs="Arial"/>
                <w:color w:val="545454"/>
                <w:shd w:val="clear" w:color="auto" w:fill="FFFFFF"/>
              </w:rPr>
              <w:t>APRIN</w:t>
            </w:r>
            <w:r>
              <w:rPr>
                <w:rFonts w:cs="Arial" w:hint="eastAsia"/>
                <w:color w:val="545454"/>
                <w:shd w:val="clear" w:color="auto" w:fill="FFFFFF"/>
              </w:rPr>
              <w:t>（旧</w:t>
            </w:r>
            <w:r>
              <w:rPr>
                <w:rFonts w:cs="Arial" w:hint="eastAsia"/>
                <w:color w:val="545454"/>
                <w:shd w:val="clear" w:color="auto" w:fill="FFFFFF"/>
              </w:rPr>
              <w:t>CITI</w:t>
            </w:r>
            <w:r>
              <w:rPr>
                <w:rFonts w:cs="Arial" w:hint="eastAsia"/>
                <w:color w:val="545454"/>
                <w:shd w:val="clear" w:color="auto" w:fill="FFFFFF"/>
              </w:rPr>
              <w:t>）</w:t>
            </w:r>
            <w:r w:rsidR="007B285E">
              <w:rPr>
                <w:rFonts w:cs="Arial" w:hint="eastAsia"/>
                <w:color w:val="545454"/>
                <w:shd w:val="clear" w:color="auto" w:fill="FFFFFF"/>
              </w:rPr>
              <w:t>、</w:t>
            </w:r>
            <w:r>
              <w:rPr>
                <w:rFonts w:cs="Arial" w:hint="eastAsia"/>
                <w:color w:val="545454"/>
                <w:shd w:val="clear" w:color="auto" w:fill="FFFFFF"/>
              </w:rPr>
              <w:t>□</w:t>
            </w:r>
            <w:proofErr w:type="spellStart"/>
            <w:r w:rsidRPr="00335C9D">
              <w:rPr>
                <w:rFonts w:cs="Arial"/>
                <w:color w:val="545454"/>
                <w:shd w:val="clear" w:color="auto" w:fill="FFFFFF"/>
              </w:rPr>
              <w:t>eL</w:t>
            </w:r>
            <w:proofErr w:type="spellEnd"/>
            <w:r w:rsidRPr="00335C9D">
              <w:rPr>
                <w:rFonts w:cs="Arial"/>
                <w:color w:val="545454"/>
                <w:shd w:val="clear" w:color="auto" w:fill="FFFFFF"/>
              </w:rPr>
              <w:t xml:space="preserve"> </w:t>
            </w:r>
            <w:proofErr w:type="spellStart"/>
            <w:r w:rsidRPr="00335C9D">
              <w:rPr>
                <w:rFonts w:cs="Arial"/>
                <w:color w:val="545454"/>
                <w:shd w:val="clear" w:color="auto" w:fill="FFFFFF"/>
              </w:rPr>
              <w:t>CoRE</w:t>
            </w:r>
            <w:proofErr w:type="spellEnd"/>
            <w:r w:rsidR="007B285E">
              <w:rPr>
                <w:rFonts w:cs="Arial" w:hint="eastAsia"/>
                <w:color w:val="545454"/>
                <w:shd w:val="clear" w:color="auto" w:fill="FFFFFF"/>
              </w:rPr>
              <w:t>、</w:t>
            </w:r>
            <w:r>
              <w:rPr>
                <w:rFonts w:cs="Arial" w:hint="eastAsia"/>
                <w:color w:val="545454"/>
                <w:shd w:val="clear" w:color="auto" w:fill="FFFFFF"/>
              </w:rPr>
              <w:t xml:space="preserve">□その他（　</w:t>
            </w:r>
            <w:r w:rsidR="007B285E">
              <w:rPr>
                <w:rFonts w:cs="Arial" w:hint="eastAsia"/>
                <w:color w:val="545454"/>
                <w:shd w:val="clear" w:color="auto" w:fill="FFFFFF"/>
              </w:rPr>
              <w:t xml:space="preserve">　　</w:t>
            </w:r>
            <w:r>
              <w:rPr>
                <w:rFonts w:cs="Arial" w:hint="eastAsia"/>
                <w:color w:val="545454"/>
                <w:shd w:val="clear" w:color="auto" w:fill="FFFFFF"/>
              </w:rPr>
              <w:t xml:space="preserve">　　）</w:t>
            </w:r>
          </w:p>
        </w:tc>
      </w:tr>
      <w:tr w:rsidR="00C335D0" w:rsidRPr="00E44949" w14:paraId="5ED27BF4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352C5854" w14:textId="77777777" w:rsidR="00C335D0" w:rsidRDefault="00446AAF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>
              <w:rPr>
                <w:rFonts w:ascii="ＭＳ ゴシック" w:eastAsia="ＭＳ ゴシック" w:hAnsi="ＭＳ ゴシック" w:hint="eastAsia"/>
                <w:bCs/>
              </w:rPr>
              <w:t>同意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014568CF" w14:textId="77777777" w:rsidR="00C335D0" w:rsidRDefault="00446AAF" w:rsidP="005E08EE">
            <w:r>
              <w:rPr>
                <w:rFonts w:hint="eastAsia"/>
              </w:rPr>
              <w:t>□応募要項に記載されている全事項を遵守します。</w:t>
            </w:r>
          </w:p>
        </w:tc>
      </w:tr>
      <w:tr w:rsidR="001229DB" w:rsidRPr="00E44949" w14:paraId="0157F66C" w14:textId="77777777" w:rsidTr="00930502">
        <w:trPr>
          <w:trHeight w:val="15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4BEA26AB" w14:textId="77777777" w:rsidR="001229DB" w:rsidRPr="00A45A86" w:rsidRDefault="00F73C77" w:rsidP="00F73C7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>
              <w:rPr>
                <w:rFonts w:ascii="ＭＳ ゴシック" w:eastAsia="ＭＳ ゴシック" w:hAnsi="ＭＳ ゴシック" w:hint="eastAsia"/>
                <w:bCs/>
              </w:rPr>
              <w:t>申請者</w:t>
            </w:r>
            <w:r w:rsidR="001229DB" w:rsidRPr="00A45A86">
              <w:rPr>
                <w:rFonts w:ascii="ＭＳ ゴシック" w:eastAsia="ＭＳ ゴシック" w:hAnsi="ＭＳ ゴシック" w:hint="eastAsia"/>
                <w:bCs/>
              </w:rPr>
              <w:t>氏名（フリガナ）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70DA4A0E" w14:textId="77777777" w:rsidR="001229DB" w:rsidRPr="00E44949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</w:tc>
      </w:tr>
      <w:tr w:rsidR="001229DB" w:rsidRPr="00E44949" w14:paraId="35617626" w14:textId="77777777" w:rsidTr="00930502">
        <w:trPr>
          <w:trHeight w:val="15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2695401D" w14:textId="77777777" w:rsidR="001229DB" w:rsidRPr="00A45A86" w:rsidRDefault="001229DB" w:rsidP="00F73C7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A45A86">
              <w:rPr>
                <w:rFonts w:ascii="ＭＳ ゴシック" w:eastAsia="ＭＳ ゴシック" w:hAnsi="ＭＳ ゴシック" w:hint="eastAsia"/>
                <w:bCs/>
              </w:rPr>
              <w:t>所属機関・部署・役職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46C958D3" w14:textId="77777777" w:rsidR="001229DB" w:rsidRPr="00E44949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</w:tc>
      </w:tr>
      <w:tr w:rsidR="001229DB" w:rsidRPr="00E44949" w14:paraId="169132AB" w14:textId="77777777" w:rsidTr="00930502">
        <w:trPr>
          <w:trHeight w:val="174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76FE69B7" w14:textId="77777777" w:rsidR="001229DB" w:rsidRPr="00E44949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lang w:eastAsia="zh-TW"/>
              </w:rPr>
            </w:pPr>
            <w:r w:rsidRPr="00E44949">
              <w:rPr>
                <w:rFonts w:ascii="ＭＳ ゴシック" w:eastAsia="ＭＳ ゴシック" w:hAnsi="ＭＳ ゴシック" w:hint="eastAsia"/>
                <w:bCs/>
                <w:lang w:eastAsia="zh-TW"/>
              </w:rPr>
              <w:t>連絡先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92A907D" w14:textId="77777777" w:rsidR="001229DB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住所：〒</w:t>
            </w:r>
          </w:p>
          <w:p w14:paraId="10F5BA65" w14:textId="77777777" w:rsidR="001229DB" w:rsidRPr="00E44949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E-mail：</w:t>
            </w:r>
          </w:p>
          <w:p w14:paraId="3DFC63E6" w14:textId="77777777" w:rsidR="001229DB" w:rsidRPr="00E44949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noProof/>
                <w:lang w:eastAsia="zh-TW"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 xml:space="preserve">TEL：　</w:t>
            </w:r>
            <w:r w:rsidRPr="00E44949">
              <w:rPr>
                <w:rFonts w:ascii="ＭＳ ゴシック" w:eastAsia="ＭＳ ゴシック" w:hAnsi="ＭＳ ゴシック"/>
                <w:noProof/>
              </w:rPr>
              <w:t xml:space="preserve">　　　　　　</w:t>
            </w:r>
            <w:r w:rsidRPr="00E44949">
              <w:rPr>
                <w:rFonts w:ascii="ＭＳ ゴシック" w:eastAsia="ＭＳ ゴシック" w:hAnsi="ＭＳ ゴシック" w:hint="eastAsia"/>
                <w:noProof/>
              </w:rPr>
              <w:t xml:space="preserve">　　　FAX：</w:t>
            </w:r>
            <w:r w:rsidRPr="00E44949">
              <w:rPr>
                <w:rFonts w:ascii="ＭＳ ゴシック" w:eastAsia="ＭＳ ゴシック" w:hAnsi="ＭＳ ゴシック"/>
                <w:noProof/>
                <w:lang w:eastAsia="zh-TW"/>
              </w:rPr>
              <w:t xml:space="preserve"> </w:t>
            </w:r>
          </w:p>
        </w:tc>
      </w:tr>
      <w:tr w:rsidR="001229DB" w:rsidRPr="00E44949" w14:paraId="4F36CEE2" w14:textId="77777777" w:rsidTr="00930502">
        <w:trPr>
          <w:trHeight w:val="419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48D45BB7" w14:textId="77777777" w:rsidR="001229DB" w:rsidRPr="00E44949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>
              <w:rPr>
                <w:rFonts w:ascii="ＭＳ ゴシック" w:eastAsia="ＭＳ ゴシック" w:hAnsi="ＭＳ ゴシック" w:hint="eastAsia"/>
                <w:bCs/>
              </w:rPr>
              <w:t>JNOS会員区分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5CF5D31" w14:textId="77777777" w:rsidR="001229DB" w:rsidRPr="00967D68" w:rsidRDefault="001229DB" w:rsidP="00930502">
            <w:pPr>
              <w:pStyle w:val="af1"/>
              <w:numPr>
                <w:ilvl w:val="0"/>
                <w:numId w:val="153"/>
              </w:numPr>
              <w:spacing w:line="0" w:lineRule="atLeast"/>
              <w:ind w:leftChars="0"/>
              <w:rPr>
                <w:rFonts w:ascii="ＭＳ ゴシック" w:eastAsia="ＭＳ ゴシック" w:hAnsi="ＭＳ ゴシック"/>
              </w:rPr>
            </w:pPr>
            <w:r>
              <w:rPr>
                <w:rFonts w:ascii="ＭＳ ゴシック" w:eastAsia="ＭＳ ゴシック" w:hAnsi="ＭＳ ゴシック" w:hint="eastAsia"/>
              </w:rPr>
              <w:t>正会員</w:t>
            </w:r>
          </w:p>
        </w:tc>
      </w:tr>
      <w:tr w:rsidR="001229DB" w:rsidRPr="00E44949" w14:paraId="2B08DDC5" w14:textId="77777777" w:rsidTr="0039450F">
        <w:trPr>
          <w:trHeight w:val="1848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04AB82C8" w14:textId="77777777" w:rsidR="001229DB" w:rsidRPr="00E44949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E44949">
              <w:rPr>
                <w:rFonts w:ascii="ＭＳ ゴシック" w:eastAsia="ＭＳ ゴシック" w:hAnsi="ＭＳ ゴシック" w:hint="eastAsia"/>
                <w:bCs/>
              </w:rPr>
              <w:t>学歴</w:t>
            </w:r>
          </w:p>
          <w:p w14:paraId="42C4DB7E" w14:textId="77777777" w:rsidR="001229DB" w:rsidRPr="00E44949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E44949">
              <w:rPr>
                <w:rFonts w:ascii="ＭＳ ゴシック" w:eastAsia="ＭＳ ゴシック" w:hAnsi="ＭＳ ゴシック" w:hint="eastAsia"/>
                <w:bCs/>
              </w:rPr>
              <w:t>（大学卒業以降）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5254A64" w14:textId="77777777" w:rsidR="00AE5250" w:rsidRPr="00B97126" w:rsidRDefault="00AE5250" w:rsidP="00930502">
            <w:pPr>
              <w:spacing w:line="0" w:lineRule="atLeast"/>
              <w:rPr>
                <w:rFonts w:ascii="ＭＳ ゴシック" w:eastAsia="ＭＳ ゴシック" w:hAnsi="ＭＳ ゴシック"/>
                <w:color w:val="808080" w:themeColor="background1" w:themeShade="80"/>
              </w:rPr>
            </w:pPr>
            <w:r w:rsidRPr="00B97126">
              <w:rPr>
                <w:rFonts w:ascii="ＭＳ ゴシック" w:eastAsia="ＭＳ ゴシック" w:hAnsi="ＭＳ ゴシック" w:hint="eastAsia"/>
                <w:color w:val="808080" w:themeColor="background1" w:themeShade="80"/>
              </w:rPr>
              <w:t>例</w:t>
            </w:r>
          </w:p>
          <w:p w14:paraId="52A39B18" w14:textId="77777777" w:rsidR="001229DB" w:rsidRPr="00B97126" w:rsidRDefault="009C075A" w:rsidP="00930502">
            <w:pPr>
              <w:spacing w:line="0" w:lineRule="atLeast"/>
              <w:rPr>
                <w:rFonts w:ascii="ＭＳ ゴシック" w:eastAsia="ＭＳ ゴシック" w:hAnsi="ＭＳ ゴシック"/>
                <w:color w:val="808080" w:themeColor="background1" w:themeShade="80"/>
              </w:rPr>
            </w:pPr>
            <w:r w:rsidRPr="00B97126">
              <w:rPr>
                <w:rFonts w:ascii="ＭＳ ゴシック" w:eastAsia="ＭＳ ゴシック" w:hAnsi="ＭＳ ゴシック" w:hint="eastAsia"/>
                <w:color w:val="808080" w:themeColor="background1" w:themeShade="80"/>
              </w:rPr>
              <w:t>〇〇〇年：〇〇大学卒業</w:t>
            </w:r>
            <w:r w:rsidR="00E845A8" w:rsidRPr="00B97126">
              <w:rPr>
                <w:rFonts w:ascii="ＭＳ ゴシック" w:eastAsia="ＭＳ ゴシック" w:hAnsi="ＭＳ ゴシック" w:hint="eastAsia"/>
                <w:color w:val="808080" w:themeColor="background1" w:themeShade="80"/>
              </w:rPr>
              <w:t>（学士）</w:t>
            </w:r>
          </w:p>
          <w:p w14:paraId="6981CD78" w14:textId="77777777" w:rsidR="009C075A" w:rsidRPr="00B97126" w:rsidRDefault="009C075A" w:rsidP="009C075A">
            <w:pPr>
              <w:spacing w:line="0" w:lineRule="atLeast"/>
              <w:rPr>
                <w:rFonts w:ascii="ＭＳ ゴシック" w:eastAsia="ＭＳ ゴシック" w:hAnsi="ＭＳ ゴシック"/>
                <w:color w:val="808080" w:themeColor="background1" w:themeShade="80"/>
              </w:rPr>
            </w:pPr>
            <w:r w:rsidRPr="00B97126">
              <w:rPr>
                <w:rFonts w:ascii="ＭＳ ゴシック" w:eastAsia="ＭＳ ゴシック" w:hAnsi="ＭＳ ゴシック" w:hint="eastAsia"/>
                <w:color w:val="808080" w:themeColor="background1" w:themeShade="80"/>
              </w:rPr>
              <w:t>〇〇〇年：〇〇大学大学院〇〇専攻（修士）</w:t>
            </w:r>
          </w:p>
          <w:p w14:paraId="33B4680F" w14:textId="77777777" w:rsidR="00E845A8" w:rsidRPr="00B97126" w:rsidRDefault="00E845A8" w:rsidP="00013BAB">
            <w:pPr>
              <w:spacing w:line="0" w:lineRule="atLeast"/>
              <w:rPr>
                <w:rFonts w:ascii="ＭＳ ゴシック" w:eastAsia="ＭＳ ゴシック" w:hAnsi="ＭＳ ゴシック"/>
                <w:color w:val="808080" w:themeColor="background1" w:themeShade="80"/>
              </w:rPr>
            </w:pPr>
            <w:r w:rsidRPr="00B97126">
              <w:rPr>
                <w:rFonts w:ascii="ＭＳ ゴシック" w:eastAsia="ＭＳ ゴシック" w:hAnsi="ＭＳ ゴシック" w:hint="eastAsia"/>
                <w:color w:val="808080" w:themeColor="background1" w:themeShade="80"/>
              </w:rPr>
              <w:t>〇〇〇年：〇〇大学大学院〇〇専攻（博士）</w:t>
            </w:r>
          </w:p>
        </w:tc>
      </w:tr>
      <w:tr w:rsidR="001229DB" w:rsidRPr="00E44949" w14:paraId="49F7BE1D" w14:textId="77777777" w:rsidTr="00476AB9">
        <w:trPr>
          <w:trHeight w:val="2134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0E308BA3" w14:textId="77777777" w:rsidR="001229DB" w:rsidRPr="00E44949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E44949">
              <w:rPr>
                <w:rFonts w:ascii="ＭＳ ゴシック" w:eastAsia="ＭＳ ゴシック" w:hAnsi="ＭＳ ゴシック" w:hint="eastAsia"/>
                <w:bCs/>
              </w:rPr>
              <w:t>研究歴</w:t>
            </w:r>
          </w:p>
          <w:p w14:paraId="7769A11C" w14:textId="77777777" w:rsidR="001229DB" w:rsidRPr="00E44949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A11842">
              <w:rPr>
                <w:rFonts w:ascii="ＭＳ ゴシック" w:eastAsia="ＭＳ ゴシック" w:hAnsi="ＭＳ ゴシック" w:hint="eastAsia"/>
                <w:bCs/>
                <w:sz w:val="20"/>
              </w:rPr>
              <w:t>（主な職歴と研究開発内容）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2A56B884" w14:textId="77777777" w:rsidR="001229DB" w:rsidRPr="00E44949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BF177D8" w14:textId="77777777" w:rsidR="001229DB" w:rsidRPr="00E44949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98F75C7" w14:textId="77777777" w:rsidR="001229DB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FA64B1A" w14:textId="77777777" w:rsidR="001229DB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99C0F4B" w14:textId="77777777" w:rsidR="001229DB" w:rsidRPr="00E44949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3038AFC" w14:textId="77777777" w:rsidR="001229DB" w:rsidRPr="00E44949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</w:tc>
      </w:tr>
    </w:tbl>
    <w:p w14:paraId="38D5E077" w14:textId="77777777" w:rsidR="00173E8B" w:rsidRPr="00173E8B" w:rsidRDefault="00173E8B" w:rsidP="00476AB9">
      <w:pPr>
        <w:rPr>
          <w:rFonts w:hint="eastAsia"/>
        </w:rPr>
      </w:pPr>
    </w:p>
    <w:sectPr w:rsidR="00173E8B" w:rsidRPr="00173E8B" w:rsidSect="008E1B14">
      <w:footerReference w:type="default" r:id="rId8"/>
      <w:pgSz w:w="11906" w:h="16838" w:code="9"/>
      <w:pgMar w:top="851" w:right="851" w:bottom="851" w:left="851" w:header="680" w:footer="56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584BF" w14:textId="77777777" w:rsidR="00307191" w:rsidRDefault="00307191" w:rsidP="00D11FA0">
      <w:r>
        <w:separator/>
      </w:r>
    </w:p>
  </w:endnote>
  <w:endnote w:type="continuationSeparator" w:id="0">
    <w:p w14:paraId="3B2DE29D" w14:textId="77777777" w:rsidR="00307191" w:rsidRDefault="00307191" w:rsidP="00D11FA0">
      <w:r>
        <w:continuationSeparator/>
      </w:r>
    </w:p>
  </w:endnote>
  <w:endnote w:type="continuationNotice" w:id="1">
    <w:p w14:paraId="51B6BE5C" w14:textId="77777777" w:rsidR="00307191" w:rsidRDefault="003071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明朝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PMingLiU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2829074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EE80813" w14:textId="77777777" w:rsidR="00AD1285" w:rsidRDefault="00AD1285" w:rsidP="00AD1285">
            <w:pPr>
              <w:pStyle w:val="ac"/>
              <w:framePr w:wrap="auto" w:vAnchor="text" w:hAnchor="page" w:x="1256" w:y="-397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ja-JP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ja-JP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68A895B" w14:textId="77777777" w:rsidR="007F5D13" w:rsidRDefault="007F5D13" w:rsidP="009A7AC9">
    <w:pPr>
      <w:framePr w:wrap="auto" w:vAnchor="text" w:hAnchor="page" w:x="1256" w:y="-397"/>
      <w:jc w:val="center"/>
      <w:rPr>
        <w:spacing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35A900" w14:textId="77777777" w:rsidR="00307191" w:rsidRDefault="00307191">
      <w:r>
        <w:rPr>
          <w:sz w:val="2"/>
          <w:szCs w:val="2"/>
        </w:rPr>
        <w:continuationSeparator/>
      </w:r>
    </w:p>
  </w:footnote>
  <w:footnote w:type="continuationSeparator" w:id="0">
    <w:p w14:paraId="1DE14A3C" w14:textId="77777777" w:rsidR="00307191" w:rsidRDefault="00307191" w:rsidP="00D11FA0">
      <w:r>
        <w:continuationSeparator/>
      </w:r>
    </w:p>
  </w:footnote>
  <w:footnote w:type="continuationNotice" w:id="1">
    <w:p w14:paraId="2CE891E4" w14:textId="77777777" w:rsidR="00307191" w:rsidRDefault="0030719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D1FD0"/>
    <w:multiLevelType w:val="hybridMultilevel"/>
    <w:tmpl w:val="34CE4A80"/>
    <w:lvl w:ilvl="0" w:tplc="3ADA4C22">
      <w:start w:val="2019"/>
      <w:numFmt w:val="bullet"/>
      <w:lvlText w:val="□"/>
      <w:lvlJc w:val="left"/>
      <w:pPr>
        <w:ind w:left="420" w:hanging="420"/>
      </w:pPr>
      <w:rPr>
        <w:rFonts w:ascii="ＭＳ ゴシック" w:eastAsia="ＭＳ ゴシック" w:hAnsi="ＭＳ ゴシック" w:cs="Times New Roman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952EA"/>
    <w:multiLevelType w:val="hybridMultilevel"/>
    <w:tmpl w:val="54442D42"/>
    <w:lvl w:ilvl="0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" w15:restartNumberingAfterBreak="0">
    <w:nsid w:val="01E840A0"/>
    <w:multiLevelType w:val="hybridMultilevel"/>
    <w:tmpl w:val="E2DCCC2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C32FD0"/>
    <w:multiLevelType w:val="hybridMultilevel"/>
    <w:tmpl w:val="F544E14E"/>
    <w:lvl w:ilvl="0" w:tplc="5E1490EC">
      <w:start w:val="1"/>
      <w:numFmt w:val="bullet"/>
      <w:lvlText w:val=""/>
      <w:lvlJc w:val="left"/>
      <w:pPr>
        <w:ind w:left="17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1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6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4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8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20" w:hanging="420"/>
      </w:pPr>
      <w:rPr>
        <w:rFonts w:ascii="Wingdings" w:hAnsi="Wingdings" w:hint="default"/>
      </w:rPr>
    </w:lvl>
  </w:abstractNum>
  <w:abstractNum w:abstractNumId="4" w15:restartNumberingAfterBreak="0">
    <w:nsid w:val="0340663D"/>
    <w:multiLevelType w:val="hybridMultilevel"/>
    <w:tmpl w:val="66903A7C"/>
    <w:lvl w:ilvl="0" w:tplc="548AB710">
      <w:start w:val="1"/>
      <w:numFmt w:val="decimalFullWidth"/>
      <w:pStyle w:val="3"/>
      <w:lvlText w:val="（%1）"/>
      <w:lvlJc w:val="left"/>
      <w:pPr>
        <w:ind w:left="2973" w:hanging="4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4C8128F"/>
    <w:multiLevelType w:val="hybridMultilevel"/>
    <w:tmpl w:val="C40A4222"/>
    <w:lvl w:ilvl="0" w:tplc="E0584D38">
      <w:start w:val="1"/>
      <w:numFmt w:val="decimalFullWidth"/>
      <w:lvlText w:val="注%1．"/>
      <w:lvlJc w:val="left"/>
      <w:pPr>
        <w:tabs>
          <w:tab w:val="num" w:pos="720"/>
        </w:tabs>
        <w:ind w:left="720" w:hanging="720"/>
      </w:p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6290AC3"/>
    <w:multiLevelType w:val="hybridMultilevel"/>
    <w:tmpl w:val="00727EC2"/>
    <w:lvl w:ilvl="0" w:tplc="0F6C213C">
      <w:start w:val="1"/>
      <w:numFmt w:val="lowerLetter"/>
      <w:lvlText w:val="(%1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9024156"/>
    <w:multiLevelType w:val="hybridMultilevel"/>
    <w:tmpl w:val="EEFCE654"/>
    <w:lvl w:ilvl="0" w:tplc="04B61110">
      <w:start w:val="1"/>
      <w:numFmt w:val="decimalFullWidth"/>
      <w:lvlText w:val="（%1）"/>
      <w:lvlJc w:val="left"/>
      <w:pPr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92A51C0"/>
    <w:multiLevelType w:val="hybridMultilevel"/>
    <w:tmpl w:val="F59C234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0BB1362F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0" w15:restartNumberingAfterBreak="0">
    <w:nsid w:val="0C8E42F9"/>
    <w:multiLevelType w:val="hybridMultilevel"/>
    <w:tmpl w:val="9A240382"/>
    <w:lvl w:ilvl="0" w:tplc="25B267F4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CD57FF2"/>
    <w:multiLevelType w:val="hybridMultilevel"/>
    <w:tmpl w:val="417C8E10"/>
    <w:lvl w:ilvl="0" w:tplc="9B9AE776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0EF75306"/>
    <w:multiLevelType w:val="hybridMultilevel"/>
    <w:tmpl w:val="6DA487EC"/>
    <w:lvl w:ilvl="0" w:tplc="BABC5326">
      <w:start w:val="1"/>
      <w:numFmt w:val="decimal"/>
      <w:lvlText w:val="%1."/>
      <w:lvlJc w:val="left"/>
      <w:pPr>
        <w:ind w:left="360" w:hanging="360"/>
      </w:pPr>
      <w:rPr>
        <w:rFonts w:ascii="ＭＳ Ｐ明朝" w:eastAsia="ＭＳ Ｐ明朝" w:hAnsi="ＭＳ Ｐ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0C17E47"/>
    <w:multiLevelType w:val="hybridMultilevel"/>
    <w:tmpl w:val="5A6C5CCE"/>
    <w:lvl w:ilvl="0" w:tplc="2D6605E0">
      <w:start w:val="1"/>
      <w:numFmt w:val="decimalFullWidth"/>
      <w:lvlText w:val="%1."/>
      <w:lvlJc w:val="left"/>
      <w:pPr>
        <w:ind w:left="420" w:hanging="420"/>
      </w:pPr>
      <w:rPr>
        <w:rFonts w:hint="eastAsia"/>
      </w:rPr>
    </w:lvl>
    <w:lvl w:ilvl="1" w:tplc="9BC4432E">
      <w:start w:val="1"/>
      <w:numFmt w:val="decimal"/>
      <w:lvlText w:val="（%2）"/>
      <w:lvlJc w:val="left"/>
      <w:pPr>
        <w:ind w:left="840" w:hanging="420"/>
      </w:pPr>
      <w:rPr>
        <w:rFonts w:hint="eastAsia"/>
      </w:rPr>
    </w:lvl>
    <w:lvl w:ilvl="2" w:tplc="D0027736">
      <w:start w:val="1"/>
      <w:numFmt w:val="lowerLetter"/>
      <w:lvlText w:val="(%3)"/>
      <w:lvlJc w:val="left"/>
      <w:pPr>
        <w:ind w:left="1260" w:hanging="420"/>
      </w:pPr>
      <w:rPr>
        <w:rFonts w:ascii="ＭＳ ゴシック" w:eastAsia="ＭＳ ゴシック" w:hAnsi="ＭＳ ゴシック" w:hint="eastAsia"/>
        <w:caps w:val="0"/>
      </w:r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1167530C"/>
    <w:multiLevelType w:val="hybridMultilevel"/>
    <w:tmpl w:val="866EC67C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3C1149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6" w15:restartNumberingAfterBreak="0">
    <w:nsid w:val="14D14E7E"/>
    <w:multiLevelType w:val="hybridMultilevel"/>
    <w:tmpl w:val="16365BD6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14E835A4"/>
    <w:multiLevelType w:val="hybridMultilevel"/>
    <w:tmpl w:val="B0A2E7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90C0AA1E">
      <w:numFmt w:val="bullet"/>
      <w:lvlText w:val="※"/>
      <w:lvlJc w:val="left"/>
      <w:pPr>
        <w:ind w:left="2040" w:hanging="360"/>
      </w:pPr>
      <w:rPr>
        <w:rFonts w:ascii="ＭＳ ゴシック" w:eastAsia="ＭＳ ゴシック" w:hAnsi="ＭＳ ゴシック" w:cs="Times New Roman" w:hint="eastAsia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195F0948"/>
    <w:multiLevelType w:val="hybridMultilevel"/>
    <w:tmpl w:val="C5028B0C"/>
    <w:lvl w:ilvl="0" w:tplc="11BA4EFE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1CEA02F3"/>
    <w:multiLevelType w:val="hybridMultilevel"/>
    <w:tmpl w:val="4FBC3AB6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1D9928B4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1EF97DB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22" w15:restartNumberingAfterBreak="0">
    <w:nsid w:val="211263C8"/>
    <w:multiLevelType w:val="hybridMultilevel"/>
    <w:tmpl w:val="49F6BC86"/>
    <w:lvl w:ilvl="0" w:tplc="04090001">
      <w:start w:val="1"/>
      <w:numFmt w:val="bullet"/>
      <w:lvlText w:val=""/>
      <w:lvlJc w:val="left"/>
      <w:pPr>
        <w:ind w:left="42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1" w:hanging="420"/>
      </w:pPr>
      <w:rPr>
        <w:rFonts w:ascii="Wingdings" w:hAnsi="Wingdings" w:hint="default"/>
      </w:rPr>
    </w:lvl>
  </w:abstractNum>
  <w:abstractNum w:abstractNumId="23" w15:restartNumberingAfterBreak="0">
    <w:nsid w:val="213066CE"/>
    <w:multiLevelType w:val="hybridMultilevel"/>
    <w:tmpl w:val="777407D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226D5A5C"/>
    <w:multiLevelType w:val="hybridMultilevel"/>
    <w:tmpl w:val="29E6E480"/>
    <w:lvl w:ilvl="0" w:tplc="DFE2601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247B3B53"/>
    <w:multiLevelType w:val="hybridMultilevel"/>
    <w:tmpl w:val="49C8F902"/>
    <w:lvl w:ilvl="0" w:tplc="4E602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F7DA150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D892D78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C08C58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234246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A52C6E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41BC436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1FD0F2B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6CD47B2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7245BEF"/>
    <w:multiLevelType w:val="hybridMultilevel"/>
    <w:tmpl w:val="4FB42F8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284923BA"/>
    <w:multiLevelType w:val="hybridMultilevel"/>
    <w:tmpl w:val="49F0F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2A234D12"/>
    <w:multiLevelType w:val="hybridMultilevel"/>
    <w:tmpl w:val="CEC860B6"/>
    <w:lvl w:ilvl="0" w:tplc="052CAC14">
      <w:start w:val="1"/>
      <w:numFmt w:val="decimal"/>
      <w:pStyle w:val="1"/>
      <w:lvlText w:val="%1)"/>
      <w:lvlJc w:val="right"/>
      <w:pPr>
        <w:tabs>
          <w:tab w:val="num" w:pos="624"/>
        </w:tabs>
        <w:ind w:left="624" w:hanging="170"/>
      </w:pPr>
      <w:rPr>
        <w:rFonts w:ascii="Times New Roman" w:hAnsi="Times New Roman" w:cs="Times New Roman" w:hint="default"/>
        <w:b w:val="0"/>
        <w:i w:val="0"/>
        <w:sz w:val="21"/>
        <w:szCs w:val="21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9" w15:restartNumberingAfterBreak="0">
    <w:nsid w:val="2C0160F6"/>
    <w:multiLevelType w:val="hybridMultilevel"/>
    <w:tmpl w:val="93BAB604"/>
    <w:lvl w:ilvl="0" w:tplc="51CEAD36">
      <w:start w:val="1"/>
      <w:numFmt w:val="decimalFullWidth"/>
      <w:lvlText w:val="（%1）"/>
      <w:lvlJc w:val="left"/>
      <w:pPr>
        <w:ind w:left="114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0" w15:restartNumberingAfterBreak="0">
    <w:nsid w:val="2DFA10DC"/>
    <w:multiLevelType w:val="hybridMultilevel"/>
    <w:tmpl w:val="FC723424"/>
    <w:lvl w:ilvl="0" w:tplc="8426344E">
      <w:start w:val="2"/>
      <w:numFmt w:val="bullet"/>
      <w:lvlText w:val="※"/>
      <w:lvlJc w:val="left"/>
      <w:pPr>
        <w:ind w:left="840" w:hanging="42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1" w15:restartNumberingAfterBreak="0">
    <w:nsid w:val="2EF410F5"/>
    <w:multiLevelType w:val="hybridMultilevel"/>
    <w:tmpl w:val="74A09B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2F1A3A2C"/>
    <w:multiLevelType w:val="hybridMultilevel"/>
    <w:tmpl w:val="D8DC13EA"/>
    <w:lvl w:ilvl="0" w:tplc="3BC21418">
      <w:start w:val="1"/>
      <w:numFmt w:val="upperRoman"/>
      <w:pStyle w:val="10"/>
      <w:lvlText w:val="%1."/>
      <w:lvlJc w:val="left"/>
      <w:pPr>
        <w:ind w:left="420" w:hanging="420"/>
      </w:pPr>
      <w:rPr>
        <w:rFonts w:asciiTheme="majorHAnsi" w:eastAsiaTheme="majorEastAsia" w:hAnsiTheme="majorHAnsi" w:cstheme="majorHAnsi"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2F661787"/>
    <w:multiLevelType w:val="hybridMultilevel"/>
    <w:tmpl w:val="989E5CCE"/>
    <w:lvl w:ilvl="0" w:tplc="160AF60A">
      <w:start w:val="7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31B47760"/>
    <w:multiLevelType w:val="hybridMultilevel"/>
    <w:tmpl w:val="FAB814F8"/>
    <w:lvl w:ilvl="0" w:tplc="C1DE1464">
      <w:start w:val="1"/>
      <w:numFmt w:val="decimalFullWidth"/>
      <w:pStyle w:val="2"/>
      <w:lvlText w:val="%1."/>
      <w:lvlJc w:val="left"/>
      <w:pPr>
        <w:ind w:left="420" w:hanging="420"/>
      </w:pPr>
      <w:rPr>
        <w:rFonts w:hint="eastAsia"/>
        <w:lang w:val="en-US"/>
      </w:rPr>
    </w:lvl>
    <w:lvl w:ilvl="1" w:tplc="37A04C6A">
      <w:start w:val="1"/>
      <w:numFmt w:val="decimalFullWidth"/>
      <w:lvlText w:val="（%2）"/>
      <w:lvlJc w:val="left"/>
      <w:pPr>
        <w:ind w:left="998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118" w:hanging="420"/>
      </w:pPr>
    </w:lvl>
    <w:lvl w:ilvl="3" w:tplc="0409000F" w:tentative="1">
      <w:start w:val="1"/>
      <w:numFmt w:val="decimal"/>
      <w:lvlText w:val="%4."/>
      <w:lvlJc w:val="left"/>
      <w:pPr>
        <w:ind w:left="1538" w:hanging="420"/>
      </w:pPr>
    </w:lvl>
    <w:lvl w:ilvl="4" w:tplc="04090017" w:tentative="1">
      <w:start w:val="1"/>
      <w:numFmt w:val="aiueoFullWidth"/>
      <w:lvlText w:val="(%5)"/>
      <w:lvlJc w:val="left"/>
      <w:pPr>
        <w:ind w:left="1958" w:hanging="420"/>
      </w:pPr>
    </w:lvl>
    <w:lvl w:ilvl="5" w:tplc="04090011" w:tentative="1">
      <w:start w:val="1"/>
      <w:numFmt w:val="decimalEnclosedCircle"/>
      <w:lvlText w:val="%6"/>
      <w:lvlJc w:val="left"/>
      <w:pPr>
        <w:ind w:left="2378" w:hanging="420"/>
      </w:pPr>
    </w:lvl>
    <w:lvl w:ilvl="6" w:tplc="0409000F" w:tentative="1">
      <w:start w:val="1"/>
      <w:numFmt w:val="decimal"/>
      <w:lvlText w:val="%7."/>
      <w:lvlJc w:val="left"/>
      <w:pPr>
        <w:ind w:left="2798" w:hanging="420"/>
      </w:pPr>
    </w:lvl>
    <w:lvl w:ilvl="7" w:tplc="04090017" w:tentative="1">
      <w:start w:val="1"/>
      <w:numFmt w:val="aiueoFullWidth"/>
      <w:lvlText w:val="(%8)"/>
      <w:lvlJc w:val="left"/>
      <w:pPr>
        <w:ind w:left="3218" w:hanging="420"/>
      </w:pPr>
    </w:lvl>
    <w:lvl w:ilvl="8" w:tplc="04090011" w:tentative="1">
      <w:start w:val="1"/>
      <w:numFmt w:val="decimalEnclosedCircle"/>
      <w:lvlText w:val="%9"/>
      <w:lvlJc w:val="left"/>
      <w:pPr>
        <w:ind w:left="3638" w:hanging="420"/>
      </w:pPr>
    </w:lvl>
  </w:abstractNum>
  <w:abstractNum w:abstractNumId="35" w15:restartNumberingAfterBreak="0">
    <w:nsid w:val="333C4CF7"/>
    <w:multiLevelType w:val="hybridMultilevel"/>
    <w:tmpl w:val="B400E3E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36C2695D"/>
    <w:multiLevelType w:val="hybridMultilevel"/>
    <w:tmpl w:val="62A25C8C"/>
    <w:lvl w:ilvl="0" w:tplc="F4BC7F84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3BA86B96"/>
    <w:multiLevelType w:val="hybridMultilevel"/>
    <w:tmpl w:val="594C0B96"/>
    <w:lvl w:ilvl="0" w:tplc="0F24502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3BC71444"/>
    <w:multiLevelType w:val="hybridMultilevel"/>
    <w:tmpl w:val="00A075CE"/>
    <w:lvl w:ilvl="0" w:tplc="E8988B72">
      <w:start w:val="4"/>
      <w:numFmt w:val="decimalFullWidth"/>
      <w:lvlText w:val="%1．"/>
      <w:lvlJc w:val="left"/>
      <w:pPr>
        <w:ind w:left="862" w:hanging="7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39" w15:restartNumberingAfterBreak="0">
    <w:nsid w:val="3C8506FD"/>
    <w:multiLevelType w:val="hybridMultilevel"/>
    <w:tmpl w:val="87867F1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3D65092B"/>
    <w:multiLevelType w:val="hybridMultilevel"/>
    <w:tmpl w:val="84AE8214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3E2B48B3"/>
    <w:multiLevelType w:val="hybridMultilevel"/>
    <w:tmpl w:val="C92879F4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FA346004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3F403FBD"/>
    <w:multiLevelType w:val="hybridMultilevel"/>
    <w:tmpl w:val="5C221C8A"/>
    <w:lvl w:ilvl="0" w:tplc="04090001">
      <w:start w:val="1"/>
      <w:numFmt w:val="bullet"/>
      <w:lvlText w:val=""/>
      <w:lvlJc w:val="left"/>
      <w:pPr>
        <w:ind w:left="42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4" w:hanging="420"/>
      </w:pPr>
      <w:rPr>
        <w:rFonts w:ascii="Wingdings" w:hAnsi="Wingdings" w:hint="default"/>
      </w:rPr>
    </w:lvl>
  </w:abstractNum>
  <w:abstractNum w:abstractNumId="43" w15:restartNumberingAfterBreak="0">
    <w:nsid w:val="3F821427"/>
    <w:multiLevelType w:val="hybridMultilevel"/>
    <w:tmpl w:val="6044A166"/>
    <w:lvl w:ilvl="0" w:tplc="73C261D4">
      <w:start w:val="2"/>
      <w:numFmt w:val="decimal"/>
      <w:lvlText w:val="（注%1）"/>
      <w:lvlJc w:val="left"/>
      <w:pPr>
        <w:ind w:left="1366" w:hanging="10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6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6" w:hanging="420"/>
      </w:pPr>
    </w:lvl>
    <w:lvl w:ilvl="3" w:tplc="0409000F" w:tentative="1">
      <w:start w:val="1"/>
      <w:numFmt w:val="decimal"/>
      <w:lvlText w:val="%4."/>
      <w:lvlJc w:val="left"/>
      <w:pPr>
        <w:ind w:left="1966" w:hanging="420"/>
      </w:pPr>
    </w:lvl>
    <w:lvl w:ilvl="4" w:tplc="04090017" w:tentative="1">
      <w:start w:val="1"/>
      <w:numFmt w:val="aiueoFullWidth"/>
      <w:lvlText w:val="(%5)"/>
      <w:lvlJc w:val="left"/>
      <w:pPr>
        <w:ind w:left="2386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6" w:hanging="420"/>
      </w:pPr>
    </w:lvl>
    <w:lvl w:ilvl="6" w:tplc="0409000F" w:tentative="1">
      <w:start w:val="1"/>
      <w:numFmt w:val="decimal"/>
      <w:lvlText w:val="%7."/>
      <w:lvlJc w:val="left"/>
      <w:pPr>
        <w:ind w:left="3226" w:hanging="420"/>
      </w:pPr>
    </w:lvl>
    <w:lvl w:ilvl="7" w:tplc="04090017" w:tentative="1">
      <w:start w:val="1"/>
      <w:numFmt w:val="aiueoFullWidth"/>
      <w:lvlText w:val="(%8)"/>
      <w:lvlJc w:val="left"/>
      <w:pPr>
        <w:ind w:left="3646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6" w:hanging="420"/>
      </w:pPr>
    </w:lvl>
  </w:abstractNum>
  <w:abstractNum w:abstractNumId="44" w15:restartNumberingAfterBreak="0">
    <w:nsid w:val="3FB95C3D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5" w15:restartNumberingAfterBreak="0">
    <w:nsid w:val="40E24EB4"/>
    <w:multiLevelType w:val="hybridMultilevel"/>
    <w:tmpl w:val="1A6AD5F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4163319E"/>
    <w:multiLevelType w:val="hybridMultilevel"/>
    <w:tmpl w:val="6DA8539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7" w15:restartNumberingAfterBreak="0">
    <w:nsid w:val="42685C21"/>
    <w:multiLevelType w:val="hybridMultilevel"/>
    <w:tmpl w:val="0D888D38"/>
    <w:lvl w:ilvl="0" w:tplc="129C3CA6">
      <w:start w:val="1"/>
      <w:numFmt w:val="decimalFullWidth"/>
      <w:lvlText w:val="%1）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8" w15:restartNumberingAfterBreak="0">
    <w:nsid w:val="43304A81"/>
    <w:multiLevelType w:val="hybridMultilevel"/>
    <w:tmpl w:val="436E49A4"/>
    <w:lvl w:ilvl="0" w:tplc="8BA6D1EE">
      <w:start w:val="1"/>
      <w:numFmt w:val="decimalFullWidth"/>
      <w:lvlText w:val="%1）"/>
      <w:lvlJc w:val="left"/>
      <w:pPr>
        <w:ind w:left="1050" w:hanging="420"/>
      </w:pPr>
      <w:rPr>
        <w:rFonts w:ascii="Arial" w:eastAsiaTheme="majorEastAsia" w:hAnsiTheme="majorEastAsia" w:cs="Times New Roman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49" w15:restartNumberingAfterBreak="0">
    <w:nsid w:val="44181613"/>
    <w:multiLevelType w:val="hybridMultilevel"/>
    <w:tmpl w:val="3D10F1A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0" w15:restartNumberingAfterBreak="0">
    <w:nsid w:val="44227E8F"/>
    <w:multiLevelType w:val="hybridMultilevel"/>
    <w:tmpl w:val="1AE892BC"/>
    <w:lvl w:ilvl="0" w:tplc="B96259D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445D6332"/>
    <w:multiLevelType w:val="hybridMultilevel"/>
    <w:tmpl w:val="90C433A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45494F99"/>
    <w:multiLevelType w:val="hybridMultilevel"/>
    <w:tmpl w:val="979E2426"/>
    <w:lvl w:ilvl="0" w:tplc="BE601C50">
      <w:start w:val="1"/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="ＭＳ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3" w15:restartNumberingAfterBreak="0">
    <w:nsid w:val="45685E6B"/>
    <w:multiLevelType w:val="hybridMultilevel"/>
    <w:tmpl w:val="DB4C9CB2"/>
    <w:lvl w:ilvl="0" w:tplc="EA94DC82">
      <w:start w:val="1"/>
      <w:numFmt w:val="decimalFullWidth"/>
      <w:pStyle w:val="30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4" w15:restartNumberingAfterBreak="0">
    <w:nsid w:val="46BC6CB8"/>
    <w:multiLevelType w:val="hybridMultilevel"/>
    <w:tmpl w:val="BFA01802"/>
    <w:lvl w:ilvl="0" w:tplc="39C462E8">
      <w:start w:val="4"/>
      <w:numFmt w:val="bullet"/>
      <w:lvlText w:val="・"/>
      <w:lvlJc w:val="left"/>
      <w:pPr>
        <w:tabs>
          <w:tab w:val="num" w:pos="1080"/>
        </w:tabs>
        <w:ind w:left="1080" w:hanging="360"/>
      </w:pPr>
      <w:rPr>
        <w:rFonts w:ascii="ＭＳ ゴシック" w:eastAsia="ＭＳ ゴシック" w:hAnsi="ＭＳ ゴシック" w:cs="Times New Roman" w:hint="eastAsia"/>
        <w:sz w:val="21"/>
      </w:rPr>
    </w:lvl>
    <w:lvl w:ilvl="1" w:tplc="0409000B" w:tentative="1">
      <w:start w:val="1"/>
      <w:numFmt w:val="bullet"/>
      <w:lvlText w:val=""/>
      <w:lvlJc w:val="left"/>
      <w:pPr>
        <w:tabs>
          <w:tab w:val="num" w:pos="1560"/>
        </w:tabs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80"/>
        </w:tabs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20"/>
        </w:tabs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40"/>
        </w:tabs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60"/>
        </w:tabs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80"/>
        </w:tabs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500"/>
        </w:tabs>
        <w:ind w:left="4500" w:hanging="420"/>
      </w:pPr>
      <w:rPr>
        <w:rFonts w:ascii="Wingdings" w:hAnsi="Wingdings" w:hint="default"/>
      </w:rPr>
    </w:lvl>
  </w:abstractNum>
  <w:abstractNum w:abstractNumId="55" w15:restartNumberingAfterBreak="0">
    <w:nsid w:val="48D267C1"/>
    <w:multiLevelType w:val="hybridMultilevel"/>
    <w:tmpl w:val="22C438B4"/>
    <w:lvl w:ilvl="0" w:tplc="5EE288FE">
      <w:start w:val="1"/>
      <w:numFmt w:val="decimalEnclosedCircle"/>
      <w:lvlText w:val="%1"/>
      <w:lvlJc w:val="left"/>
      <w:pPr>
        <w:ind w:left="85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33" w:hanging="420"/>
      </w:pPr>
    </w:lvl>
    <w:lvl w:ilvl="2" w:tplc="04090011" w:tentative="1">
      <w:start w:val="1"/>
      <w:numFmt w:val="decimalEnclosedCircle"/>
      <w:lvlText w:val="%3"/>
      <w:lvlJc w:val="left"/>
      <w:pPr>
        <w:ind w:left="1753" w:hanging="420"/>
      </w:pPr>
    </w:lvl>
    <w:lvl w:ilvl="3" w:tplc="0409000F" w:tentative="1">
      <w:start w:val="1"/>
      <w:numFmt w:val="decimal"/>
      <w:lvlText w:val="%4."/>
      <w:lvlJc w:val="left"/>
      <w:pPr>
        <w:ind w:left="2173" w:hanging="420"/>
      </w:pPr>
    </w:lvl>
    <w:lvl w:ilvl="4" w:tplc="04090017" w:tentative="1">
      <w:start w:val="1"/>
      <w:numFmt w:val="aiueoFullWidth"/>
      <w:lvlText w:val="(%5)"/>
      <w:lvlJc w:val="left"/>
      <w:pPr>
        <w:ind w:left="2593" w:hanging="420"/>
      </w:pPr>
    </w:lvl>
    <w:lvl w:ilvl="5" w:tplc="04090011" w:tentative="1">
      <w:start w:val="1"/>
      <w:numFmt w:val="decimalEnclosedCircle"/>
      <w:lvlText w:val="%6"/>
      <w:lvlJc w:val="left"/>
      <w:pPr>
        <w:ind w:left="3013" w:hanging="420"/>
      </w:pPr>
    </w:lvl>
    <w:lvl w:ilvl="6" w:tplc="0409000F" w:tentative="1">
      <w:start w:val="1"/>
      <w:numFmt w:val="decimal"/>
      <w:lvlText w:val="%7."/>
      <w:lvlJc w:val="left"/>
      <w:pPr>
        <w:ind w:left="3433" w:hanging="420"/>
      </w:pPr>
    </w:lvl>
    <w:lvl w:ilvl="7" w:tplc="04090017" w:tentative="1">
      <w:start w:val="1"/>
      <w:numFmt w:val="aiueoFullWidth"/>
      <w:lvlText w:val="(%8)"/>
      <w:lvlJc w:val="left"/>
      <w:pPr>
        <w:ind w:left="3853" w:hanging="420"/>
      </w:pPr>
    </w:lvl>
    <w:lvl w:ilvl="8" w:tplc="04090011" w:tentative="1">
      <w:start w:val="1"/>
      <w:numFmt w:val="decimalEnclosedCircle"/>
      <w:lvlText w:val="%9"/>
      <w:lvlJc w:val="left"/>
      <w:pPr>
        <w:ind w:left="4273" w:hanging="420"/>
      </w:pPr>
    </w:lvl>
  </w:abstractNum>
  <w:abstractNum w:abstractNumId="56" w15:restartNumberingAfterBreak="0">
    <w:nsid w:val="497372F9"/>
    <w:multiLevelType w:val="hybridMultilevel"/>
    <w:tmpl w:val="FD08BB2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7" w15:restartNumberingAfterBreak="0">
    <w:nsid w:val="4A2B2578"/>
    <w:multiLevelType w:val="hybridMultilevel"/>
    <w:tmpl w:val="2AAECD3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8" w15:restartNumberingAfterBreak="0">
    <w:nsid w:val="4B704A1E"/>
    <w:multiLevelType w:val="hybridMultilevel"/>
    <w:tmpl w:val="5E78780A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37A04C6A">
      <w:start w:val="1"/>
      <w:numFmt w:val="decimalFullWidth"/>
      <w:lvlText w:val="（%2）"/>
      <w:lvlJc w:val="left"/>
      <w:pPr>
        <w:ind w:left="84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9" w15:restartNumberingAfterBreak="0">
    <w:nsid w:val="4B8744E2"/>
    <w:multiLevelType w:val="hybridMultilevel"/>
    <w:tmpl w:val="C89CA4CC"/>
    <w:lvl w:ilvl="0" w:tplc="EB76D57E">
      <w:start w:val="1"/>
      <w:numFmt w:val="bullet"/>
      <w:lvlText w:val="・"/>
      <w:lvlJc w:val="left"/>
      <w:pPr>
        <w:tabs>
          <w:tab w:val="num" w:pos="1079"/>
        </w:tabs>
        <w:ind w:left="1079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559"/>
        </w:tabs>
        <w:ind w:left="155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79"/>
        </w:tabs>
        <w:ind w:left="19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99"/>
        </w:tabs>
        <w:ind w:left="239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19"/>
        </w:tabs>
        <w:ind w:left="281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39"/>
        </w:tabs>
        <w:ind w:left="32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59"/>
        </w:tabs>
        <w:ind w:left="365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79"/>
        </w:tabs>
        <w:ind w:left="407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499"/>
        </w:tabs>
        <w:ind w:left="4499" w:hanging="420"/>
      </w:pPr>
      <w:rPr>
        <w:rFonts w:ascii="Wingdings" w:hAnsi="Wingdings" w:hint="default"/>
      </w:rPr>
    </w:lvl>
  </w:abstractNum>
  <w:abstractNum w:abstractNumId="60" w15:restartNumberingAfterBreak="0">
    <w:nsid w:val="4BD86A58"/>
    <w:multiLevelType w:val="hybridMultilevel"/>
    <w:tmpl w:val="0DEC517E"/>
    <w:lvl w:ilvl="0" w:tplc="8AEE47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1" w15:restartNumberingAfterBreak="0">
    <w:nsid w:val="4D114622"/>
    <w:multiLevelType w:val="hybridMultilevel"/>
    <w:tmpl w:val="6B10A35C"/>
    <w:lvl w:ilvl="0" w:tplc="272E84F6">
      <w:start w:val="7"/>
      <w:numFmt w:val="decimalEnclosedCircle"/>
      <w:lvlText w:val="%1"/>
      <w:lvlJc w:val="left"/>
      <w:pPr>
        <w:ind w:left="121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9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10" w:hanging="420"/>
      </w:pPr>
    </w:lvl>
    <w:lvl w:ilvl="3" w:tplc="0409000F" w:tentative="1">
      <w:start w:val="1"/>
      <w:numFmt w:val="decimal"/>
      <w:lvlText w:val="%4."/>
      <w:lvlJc w:val="left"/>
      <w:pPr>
        <w:ind w:left="2530" w:hanging="420"/>
      </w:pPr>
    </w:lvl>
    <w:lvl w:ilvl="4" w:tplc="04090017" w:tentative="1">
      <w:start w:val="1"/>
      <w:numFmt w:val="aiueoFullWidth"/>
      <w:lvlText w:val="(%5)"/>
      <w:lvlJc w:val="left"/>
      <w:pPr>
        <w:ind w:left="295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70" w:hanging="420"/>
      </w:pPr>
    </w:lvl>
    <w:lvl w:ilvl="6" w:tplc="0409000F" w:tentative="1">
      <w:start w:val="1"/>
      <w:numFmt w:val="decimal"/>
      <w:lvlText w:val="%7."/>
      <w:lvlJc w:val="left"/>
      <w:pPr>
        <w:ind w:left="3790" w:hanging="420"/>
      </w:pPr>
    </w:lvl>
    <w:lvl w:ilvl="7" w:tplc="04090017" w:tentative="1">
      <w:start w:val="1"/>
      <w:numFmt w:val="aiueoFullWidth"/>
      <w:lvlText w:val="(%8)"/>
      <w:lvlJc w:val="left"/>
      <w:pPr>
        <w:ind w:left="421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30" w:hanging="420"/>
      </w:pPr>
    </w:lvl>
  </w:abstractNum>
  <w:abstractNum w:abstractNumId="62" w15:restartNumberingAfterBreak="0">
    <w:nsid w:val="4DDE721A"/>
    <w:multiLevelType w:val="hybridMultilevel"/>
    <w:tmpl w:val="1DF008B4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3" w15:restartNumberingAfterBreak="0">
    <w:nsid w:val="4F5B21DA"/>
    <w:multiLevelType w:val="hybridMultilevel"/>
    <w:tmpl w:val="AACA767C"/>
    <w:lvl w:ilvl="0" w:tplc="B526EB36">
      <w:start w:val="1"/>
      <w:numFmt w:val="lowerLetter"/>
      <w:lvlText w:val="(%1)"/>
      <w:lvlJc w:val="left"/>
      <w:pPr>
        <w:ind w:left="630" w:hanging="420"/>
      </w:pPr>
      <w:rPr>
        <w:rFonts w:hint="eastAsia"/>
      </w:rPr>
    </w:lvl>
    <w:lvl w:ilvl="1" w:tplc="B526EB36">
      <w:start w:val="1"/>
      <w:numFmt w:val="lowerLetter"/>
      <w:lvlText w:val="(%2)"/>
      <w:lvlJc w:val="left"/>
      <w:pPr>
        <w:ind w:left="1050" w:hanging="420"/>
      </w:pPr>
      <w:rPr>
        <w:rFonts w:hint="eastAsia"/>
      </w:rPr>
    </w:lvl>
    <w:lvl w:ilvl="2" w:tplc="0F6C213C">
      <w:start w:val="1"/>
      <w:numFmt w:val="lowerLetter"/>
      <w:lvlText w:val="(%3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64" w15:restartNumberingAfterBreak="0">
    <w:nsid w:val="50AA5A13"/>
    <w:multiLevelType w:val="hybridMultilevel"/>
    <w:tmpl w:val="9792617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5" w15:restartNumberingAfterBreak="0">
    <w:nsid w:val="533A1D8C"/>
    <w:multiLevelType w:val="hybridMultilevel"/>
    <w:tmpl w:val="5464EBB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6" w15:restartNumberingAfterBreak="0">
    <w:nsid w:val="53D26730"/>
    <w:multiLevelType w:val="hybridMultilevel"/>
    <w:tmpl w:val="266ED420"/>
    <w:lvl w:ilvl="0" w:tplc="3ADA4C22">
      <w:start w:val="2019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7" w15:restartNumberingAfterBreak="0">
    <w:nsid w:val="55097932"/>
    <w:multiLevelType w:val="hybridMultilevel"/>
    <w:tmpl w:val="BA4EFA04"/>
    <w:lvl w:ilvl="0" w:tplc="6BEEE48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8" w15:restartNumberingAfterBreak="0">
    <w:nsid w:val="55277B6D"/>
    <w:multiLevelType w:val="hybridMultilevel"/>
    <w:tmpl w:val="BEDEC7F2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9" w15:restartNumberingAfterBreak="0">
    <w:nsid w:val="56117F48"/>
    <w:multiLevelType w:val="hybridMultilevel"/>
    <w:tmpl w:val="1BB07FFE"/>
    <w:lvl w:ilvl="0" w:tplc="B0F8BDA0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0" w15:restartNumberingAfterBreak="0">
    <w:nsid w:val="56A06D30"/>
    <w:multiLevelType w:val="hybridMultilevel"/>
    <w:tmpl w:val="235CF77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1" w15:restartNumberingAfterBreak="0">
    <w:nsid w:val="58836DD3"/>
    <w:multiLevelType w:val="hybridMultilevel"/>
    <w:tmpl w:val="0F662A68"/>
    <w:lvl w:ilvl="0" w:tplc="245E7320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2" w15:restartNumberingAfterBreak="0">
    <w:nsid w:val="591B3370"/>
    <w:multiLevelType w:val="hybridMultilevel"/>
    <w:tmpl w:val="1D0CA24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3" w15:restartNumberingAfterBreak="0">
    <w:nsid w:val="5A5963B2"/>
    <w:multiLevelType w:val="hybridMultilevel"/>
    <w:tmpl w:val="D40C79B8"/>
    <w:lvl w:ilvl="0" w:tplc="37A04C6A">
      <w:start w:val="1"/>
      <w:numFmt w:val="decimalFullWidth"/>
      <w:lvlText w:val="（%1）"/>
      <w:lvlJc w:val="left"/>
      <w:pPr>
        <w:ind w:left="84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4" w15:restartNumberingAfterBreak="0">
    <w:nsid w:val="5A687E48"/>
    <w:multiLevelType w:val="hybridMultilevel"/>
    <w:tmpl w:val="6C0EB3E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5" w15:restartNumberingAfterBreak="0">
    <w:nsid w:val="5AFB15C7"/>
    <w:multiLevelType w:val="hybridMultilevel"/>
    <w:tmpl w:val="21E6F1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6" w15:restartNumberingAfterBreak="0">
    <w:nsid w:val="5BDD038E"/>
    <w:multiLevelType w:val="hybridMultilevel"/>
    <w:tmpl w:val="97E8033E"/>
    <w:lvl w:ilvl="0" w:tplc="ABA0CDB0">
      <w:start w:val="1"/>
      <w:numFmt w:val="aiueoFullWidth"/>
      <w:lvlText w:val="%1.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77" w15:restartNumberingAfterBreak="0">
    <w:nsid w:val="5CB2749C"/>
    <w:multiLevelType w:val="hybridMultilevel"/>
    <w:tmpl w:val="CF30E10A"/>
    <w:lvl w:ilvl="0" w:tplc="40C07788">
      <w:start w:val="1"/>
      <w:numFmt w:val="decimal"/>
      <w:lvlText w:val="%1."/>
      <w:lvlJc w:val="left"/>
      <w:pPr>
        <w:ind w:left="420" w:hanging="420"/>
      </w:pPr>
      <w:rPr>
        <w:rFonts w:ascii="ＭＳ Ｐゴシック" w:eastAsia="ＭＳ Ｐゴシック" w:hAnsi="ＭＳ Ｐゴシック" w:hint="eastAsia"/>
        <w:b w:val="0"/>
        <w:i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8" w15:restartNumberingAfterBreak="0">
    <w:nsid w:val="5FD004A0"/>
    <w:multiLevelType w:val="hybridMultilevel"/>
    <w:tmpl w:val="2EE46C0C"/>
    <w:lvl w:ilvl="0" w:tplc="5E1490EC">
      <w:start w:val="1"/>
      <w:numFmt w:val="bullet"/>
      <w:lvlText w:val=""/>
      <w:lvlJc w:val="left"/>
      <w:pPr>
        <w:ind w:left="109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51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50" w:hanging="420"/>
      </w:pPr>
      <w:rPr>
        <w:rFonts w:ascii="Wingdings" w:hAnsi="Wingdings" w:hint="default"/>
      </w:rPr>
    </w:lvl>
  </w:abstractNum>
  <w:abstractNum w:abstractNumId="79" w15:restartNumberingAfterBreak="0">
    <w:nsid w:val="5FE40664"/>
    <w:multiLevelType w:val="hybridMultilevel"/>
    <w:tmpl w:val="A260BC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0" w15:restartNumberingAfterBreak="0">
    <w:nsid w:val="5FF866D7"/>
    <w:multiLevelType w:val="hybridMultilevel"/>
    <w:tmpl w:val="328CAEB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1" w15:restartNumberingAfterBreak="0">
    <w:nsid w:val="60903748"/>
    <w:multiLevelType w:val="hybridMultilevel"/>
    <w:tmpl w:val="86201A04"/>
    <w:lvl w:ilvl="0" w:tplc="FD984BF0">
      <w:start w:val="1"/>
      <w:numFmt w:val="decimalFullWidth"/>
      <w:lvlText w:val="%1）"/>
      <w:lvlJc w:val="left"/>
      <w:pPr>
        <w:ind w:left="8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0" w:hanging="420"/>
      </w:pPr>
    </w:lvl>
  </w:abstractNum>
  <w:abstractNum w:abstractNumId="82" w15:restartNumberingAfterBreak="0">
    <w:nsid w:val="62726DB5"/>
    <w:multiLevelType w:val="hybridMultilevel"/>
    <w:tmpl w:val="D318CA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EF841B62">
      <w:start w:val="1"/>
      <w:numFmt w:val="decimal"/>
      <w:lvlText w:val="（%2）"/>
      <w:lvlJc w:val="left"/>
      <w:pPr>
        <w:ind w:left="1140" w:hanging="720"/>
      </w:pPr>
      <w:rPr>
        <w:rFonts w:asciiTheme="majorEastAsia" w:eastAsiaTheme="majorEastAsia" w:hAnsiTheme="majorEastAsia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3" w15:restartNumberingAfterBreak="0">
    <w:nsid w:val="62C15195"/>
    <w:multiLevelType w:val="hybridMultilevel"/>
    <w:tmpl w:val="1F5C6DE6"/>
    <w:lvl w:ilvl="0" w:tplc="8426344E">
      <w:start w:val="2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4" w15:restartNumberingAfterBreak="0">
    <w:nsid w:val="63B96EF5"/>
    <w:multiLevelType w:val="hybridMultilevel"/>
    <w:tmpl w:val="6230699E"/>
    <w:lvl w:ilvl="0" w:tplc="5A7498EE">
      <w:start w:val="1"/>
      <w:numFmt w:val="decimalFullWidth"/>
      <w:lvlText w:val="%1）"/>
      <w:lvlJc w:val="left"/>
      <w:pPr>
        <w:ind w:left="135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85" w15:restartNumberingAfterBreak="0">
    <w:nsid w:val="64420A53"/>
    <w:multiLevelType w:val="hybridMultilevel"/>
    <w:tmpl w:val="170444B6"/>
    <w:lvl w:ilvl="0" w:tplc="6B4CE1EC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6" w15:restartNumberingAfterBreak="0">
    <w:nsid w:val="64F25776"/>
    <w:multiLevelType w:val="hybridMultilevel"/>
    <w:tmpl w:val="C114B76C"/>
    <w:lvl w:ilvl="0" w:tplc="5E1490EC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7" w15:restartNumberingAfterBreak="0">
    <w:nsid w:val="655956F9"/>
    <w:multiLevelType w:val="hybridMultilevel"/>
    <w:tmpl w:val="4A865E28"/>
    <w:lvl w:ilvl="0" w:tplc="51AED080">
      <w:start w:val="1"/>
      <w:numFmt w:val="decimalEnclosedCircle"/>
      <w:lvlText w:val="%1"/>
      <w:lvlJc w:val="left"/>
      <w:pPr>
        <w:ind w:left="64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3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3" w:hanging="420"/>
      </w:pPr>
    </w:lvl>
    <w:lvl w:ilvl="3" w:tplc="0409000F" w:tentative="1">
      <w:start w:val="1"/>
      <w:numFmt w:val="decimal"/>
      <w:lvlText w:val="%4."/>
      <w:lvlJc w:val="left"/>
      <w:pPr>
        <w:ind w:left="1963" w:hanging="420"/>
      </w:pPr>
    </w:lvl>
    <w:lvl w:ilvl="4" w:tplc="04090017" w:tentative="1">
      <w:start w:val="1"/>
      <w:numFmt w:val="aiueoFullWidth"/>
      <w:lvlText w:val="(%5)"/>
      <w:lvlJc w:val="left"/>
      <w:pPr>
        <w:ind w:left="2383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3" w:hanging="420"/>
      </w:pPr>
    </w:lvl>
    <w:lvl w:ilvl="6" w:tplc="0409000F" w:tentative="1">
      <w:start w:val="1"/>
      <w:numFmt w:val="decimal"/>
      <w:lvlText w:val="%7."/>
      <w:lvlJc w:val="left"/>
      <w:pPr>
        <w:ind w:left="3223" w:hanging="420"/>
      </w:pPr>
    </w:lvl>
    <w:lvl w:ilvl="7" w:tplc="04090017" w:tentative="1">
      <w:start w:val="1"/>
      <w:numFmt w:val="aiueoFullWidth"/>
      <w:lvlText w:val="(%8)"/>
      <w:lvlJc w:val="left"/>
      <w:pPr>
        <w:ind w:left="3643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3" w:hanging="420"/>
      </w:pPr>
    </w:lvl>
  </w:abstractNum>
  <w:abstractNum w:abstractNumId="88" w15:restartNumberingAfterBreak="0">
    <w:nsid w:val="65640722"/>
    <w:multiLevelType w:val="hybridMultilevel"/>
    <w:tmpl w:val="65D07132"/>
    <w:lvl w:ilvl="0" w:tplc="80082FC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9" w15:restartNumberingAfterBreak="0">
    <w:nsid w:val="65CF74BB"/>
    <w:multiLevelType w:val="hybridMultilevel"/>
    <w:tmpl w:val="12F22F7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0" w15:restartNumberingAfterBreak="0">
    <w:nsid w:val="6650655D"/>
    <w:multiLevelType w:val="hybridMultilevel"/>
    <w:tmpl w:val="887C82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1" w15:restartNumberingAfterBreak="0">
    <w:nsid w:val="66702162"/>
    <w:multiLevelType w:val="hybridMultilevel"/>
    <w:tmpl w:val="DE367038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2" w15:restartNumberingAfterBreak="0">
    <w:nsid w:val="687C32E0"/>
    <w:multiLevelType w:val="hybridMultilevel"/>
    <w:tmpl w:val="FD043C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3" w15:restartNumberingAfterBreak="0">
    <w:nsid w:val="696B0CCE"/>
    <w:multiLevelType w:val="hybridMultilevel"/>
    <w:tmpl w:val="83363D90"/>
    <w:lvl w:ilvl="0" w:tplc="FCBC7B1C">
      <w:start w:val="2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7" w:tentative="1">
      <w:start w:val="1"/>
      <w:numFmt w:val="aiueoFullWidth"/>
      <w:lvlText w:val="(%5)"/>
      <w:lvlJc w:val="left"/>
      <w:pPr>
        <w:ind w:left="25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7" w:tentative="1">
      <w:start w:val="1"/>
      <w:numFmt w:val="aiueoFullWidth"/>
      <w:lvlText w:val="(%8)"/>
      <w:lvlJc w:val="left"/>
      <w:pPr>
        <w:ind w:left="38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60" w:hanging="420"/>
      </w:pPr>
    </w:lvl>
  </w:abstractNum>
  <w:abstractNum w:abstractNumId="94" w15:restartNumberingAfterBreak="0">
    <w:nsid w:val="69995D3A"/>
    <w:multiLevelType w:val="hybridMultilevel"/>
    <w:tmpl w:val="938E5536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5" w15:restartNumberingAfterBreak="0">
    <w:nsid w:val="6AF5747E"/>
    <w:multiLevelType w:val="hybridMultilevel"/>
    <w:tmpl w:val="B72A606E"/>
    <w:lvl w:ilvl="0" w:tplc="5E1490EC">
      <w:start w:val="1"/>
      <w:numFmt w:val="bullet"/>
      <w:lvlText w:val=""/>
      <w:lvlJc w:val="left"/>
      <w:pPr>
        <w:ind w:left="986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96" w15:restartNumberingAfterBreak="0">
    <w:nsid w:val="6EBE5108"/>
    <w:multiLevelType w:val="hybridMultilevel"/>
    <w:tmpl w:val="0128D090"/>
    <w:lvl w:ilvl="0" w:tplc="C0BEC2FA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7" w15:restartNumberingAfterBreak="0">
    <w:nsid w:val="711505FC"/>
    <w:multiLevelType w:val="hybridMultilevel"/>
    <w:tmpl w:val="936E57A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8" w15:restartNumberingAfterBreak="0">
    <w:nsid w:val="72B84DAB"/>
    <w:multiLevelType w:val="hybridMultilevel"/>
    <w:tmpl w:val="C082BDA2"/>
    <w:lvl w:ilvl="0" w:tplc="9180568C">
      <w:start w:val="5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9" w15:restartNumberingAfterBreak="0">
    <w:nsid w:val="72D22E15"/>
    <w:multiLevelType w:val="hybridMultilevel"/>
    <w:tmpl w:val="AE1C078A"/>
    <w:lvl w:ilvl="0" w:tplc="43EC124E">
      <w:start w:val="1"/>
      <w:numFmt w:val="decimalFullWidth"/>
      <w:lvlText w:val="%1）"/>
      <w:lvlJc w:val="left"/>
      <w:pPr>
        <w:ind w:left="103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0" w:hanging="420"/>
      </w:pPr>
    </w:lvl>
    <w:lvl w:ilvl="3" w:tplc="0409000F" w:tentative="1">
      <w:start w:val="1"/>
      <w:numFmt w:val="decimal"/>
      <w:lvlText w:val="%4."/>
      <w:lvlJc w:val="left"/>
      <w:pPr>
        <w:ind w:left="1990" w:hanging="420"/>
      </w:pPr>
    </w:lvl>
    <w:lvl w:ilvl="4" w:tplc="04090017" w:tentative="1">
      <w:start w:val="1"/>
      <w:numFmt w:val="aiueoFullWidth"/>
      <w:lvlText w:val="(%5)"/>
      <w:lvlJc w:val="left"/>
      <w:pPr>
        <w:ind w:left="24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0" w:hanging="420"/>
      </w:pPr>
    </w:lvl>
    <w:lvl w:ilvl="6" w:tplc="0409000F" w:tentative="1">
      <w:start w:val="1"/>
      <w:numFmt w:val="decimal"/>
      <w:lvlText w:val="%7."/>
      <w:lvlJc w:val="left"/>
      <w:pPr>
        <w:ind w:left="3250" w:hanging="420"/>
      </w:pPr>
    </w:lvl>
    <w:lvl w:ilvl="7" w:tplc="04090017" w:tentative="1">
      <w:start w:val="1"/>
      <w:numFmt w:val="aiueoFullWidth"/>
      <w:lvlText w:val="(%8)"/>
      <w:lvlJc w:val="left"/>
      <w:pPr>
        <w:ind w:left="367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0" w:hanging="420"/>
      </w:pPr>
    </w:lvl>
  </w:abstractNum>
  <w:abstractNum w:abstractNumId="100" w15:restartNumberingAfterBreak="0">
    <w:nsid w:val="734E52BB"/>
    <w:multiLevelType w:val="multilevel"/>
    <w:tmpl w:val="3FA071DE"/>
    <w:lvl w:ilvl="0">
      <w:start w:val="1"/>
      <w:numFmt w:val="decimal"/>
      <w:lvlText w:val="%1-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-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-%2.%3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3">
      <w:start w:val="1"/>
      <w:numFmt w:val="decimal"/>
      <w:lvlText w:val="%1-%2.%3.%4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01" w15:restartNumberingAfterBreak="0">
    <w:nsid w:val="735C73A9"/>
    <w:multiLevelType w:val="hybridMultilevel"/>
    <w:tmpl w:val="7C9E354A"/>
    <w:lvl w:ilvl="0" w:tplc="ACBE94C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2" w15:restartNumberingAfterBreak="0">
    <w:nsid w:val="777930A3"/>
    <w:multiLevelType w:val="hybridMultilevel"/>
    <w:tmpl w:val="285EE5C2"/>
    <w:lvl w:ilvl="0" w:tplc="04090001">
      <w:start w:val="1"/>
      <w:numFmt w:val="bullet"/>
      <w:lvlText w:val=""/>
      <w:lvlJc w:val="left"/>
      <w:pPr>
        <w:ind w:left="84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2" w:hanging="420"/>
      </w:pPr>
      <w:rPr>
        <w:rFonts w:ascii="Wingdings" w:hAnsi="Wingdings" w:hint="default"/>
      </w:rPr>
    </w:lvl>
  </w:abstractNum>
  <w:abstractNum w:abstractNumId="103" w15:restartNumberingAfterBreak="0">
    <w:nsid w:val="778C190E"/>
    <w:multiLevelType w:val="hybridMultilevel"/>
    <w:tmpl w:val="6A06D5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4" w15:restartNumberingAfterBreak="0">
    <w:nsid w:val="78CF69EB"/>
    <w:multiLevelType w:val="hybridMultilevel"/>
    <w:tmpl w:val="4BF8EAB6"/>
    <w:lvl w:ilvl="0" w:tplc="4AB45E9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5" w15:restartNumberingAfterBreak="0">
    <w:nsid w:val="79005438"/>
    <w:multiLevelType w:val="hybridMultilevel"/>
    <w:tmpl w:val="732861BE"/>
    <w:lvl w:ilvl="0" w:tplc="04090001">
      <w:start w:val="1"/>
      <w:numFmt w:val="bullet"/>
      <w:lvlText w:val="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06" w15:restartNumberingAfterBreak="0">
    <w:nsid w:val="79627D8A"/>
    <w:multiLevelType w:val="hybridMultilevel"/>
    <w:tmpl w:val="D3786364"/>
    <w:lvl w:ilvl="0" w:tplc="9D5C6C6C">
      <w:start w:val="2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7" w15:restartNumberingAfterBreak="0">
    <w:nsid w:val="7B471C85"/>
    <w:multiLevelType w:val="hybridMultilevel"/>
    <w:tmpl w:val="82B03BEA"/>
    <w:lvl w:ilvl="0" w:tplc="5E1490EC">
      <w:start w:val="1"/>
      <w:numFmt w:val="bullet"/>
      <w:lvlText w:val="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8" w15:restartNumberingAfterBreak="0">
    <w:nsid w:val="7B570782"/>
    <w:multiLevelType w:val="hybridMultilevel"/>
    <w:tmpl w:val="71F2D852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9" w15:restartNumberingAfterBreak="0">
    <w:nsid w:val="7F523084"/>
    <w:multiLevelType w:val="hybridMultilevel"/>
    <w:tmpl w:val="7A8CE9EA"/>
    <w:lvl w:ilvl="0" w:tplc="7DA46ED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8"/>
  </w:num>
  <w:num w:numId="2">
    <w:abstractNumId w:val="102"/>
  </w:num>
  <w:num w:numId="3">
    <w:abstractNumId w:val="32"/>
  </w:num>
  <w:num w:numId="4">
    <w:abstractNumId w:val="34"/>
  </w:num>
  <w:num w:numId="5">
    <w:abstractNumId w:val="96"/>
  </w:num>
  <w:num w:numId="6">
    <w:abstractNumId w:val="34"/>
    <w:lvlOverride w:ilvl="0">
      <w:startOverride w:val="1"/>
    </w:lvlOverride>
  </w:num>
  <w:num w:numId="7">
    <w:abstractNumId w:val="96"/>
    <w:lvlOverride w:ilvl="0">
      <w:startOverride w:val="1"/>
    </w:lvlOverride>
  </w:num>
  <w:num w:numId="8">
    <w:abstractNumId w:val="96"/>
    <w:lvlOverride w:ilvl="0">
      <w:startOverride w:val="1"/>
    </w:lvlOverride>
  </w:num>
  <w:num w:numId="9">
    <w:abstractNumId w:val="34"/>
    <w:lvlOverride w:ilvl="0">
      <w:startOverride w:val="1"/>
    </w:lvlOverride>
  </w:num>
  <w:num w:numId="10">
    <w:abstractNumId w:val="96"/>
    <w:lvlOverride w:ilvl="0">
      <w:startOverride w:val="1"/>
    </w:lvlOverride>
  </w:num>
  <w:num w:numId="11">
    <w:abstractNumId w:val="96"/>
    <w:lvlOverride w:ilvl="0">
      <w:startOverride w:val="1"/>
    </w:lvlOverride>
  </w:num>
  <w:num w:numId="12">
    <w:abstractNumId w:val="34"/>
    <w:lvlOverride w:ilvl="0">
      <w:startOverride w:val="1"/>
    </w:lvlOverride>
  </w:num>
  <w:num w:numId="13">
    <w:abstractNumId w:val="96"/>
    <w:lvlOverride w:ilvl="0">
      <w:startOverride w:val="1"/>
    </w:lvlOverride>
  </w:num>
  <w:num w:numId="14">
    <w:abstractNumId w:val="34"/>
  </w:num>
  <w:num w:numId="15">
    <w:abstractNumId w:val="96"/>
    <w:lvlOverride w:ilvl="0">
      <w:startOverride w:val="1"/>
    </w:lvlOverride>
  </w:num>
  <w:num w:numId="16">
    <w:abstractNumId w:val="34"/>
    <w:lvlOverride w:ilvl="0">
      <w:startOverride w:val="1"/>
    </w:lvlOverride>
  </w:num>
  <w:num w:numId="17">
    <w:abstractNumId w:val="96"/>
    <w:lvlOverride w:ilvl="0">
      <w:startOverride w:val="1"/>
    </w:lvlOverride>
  </w:num>
  <w:num w:numId="18">
    <w:abstractNumId w:val="96"/>
    <w:lvlOverride w:ilvl="0">
      <w:startOverride w:val="1"/>
    </w:lvlOverride>
  </w:num>
  <w:num w:numId="19">
    <w:abstractNumId w:val="34"/>
    <w:lvlOverride w:ilvl="0">
      <w:startOverride w:val="1"/>
    </w:lvlOverride>
  </w:num>
  <w:num w:numId="20">
    <w:abstractNumId w:val="34"/>
    <w:lvlOverride w:ilvl="0">
      <w:startOverride w:val="1"/>
    </w:lvlOverride>
  </w:num>
  <w:num w:numId="21">
    <w:abstractNumId w:val="34"/>
    <w:lvlOverride w:ilvl="0">
      <w:startOverride w:val="1"/>
    </w:lvlOverride>
  </w:num>
  <w:num w:numId="22">
    <w:abstractNumId w:val="34"/>
    <w:lvlOverride w:ilvl="0">
      <w:startOverride w:val="1"/>
    </w:lvlOverride>
  </w:num>
  <w:num w:numId="23">
    <w:abstractNumId w:val="96"/>
    <w:lvlOverride w:ilvl="0">
      <w:startOverride w:val="1"/>
    </w:lvlOverride>
  </w:num>
  <w:num w:numId="24">
    <w:abstractNumId w:val="34"/>
    <w:lvlOverride w:ilvl="0">
      <w:startOverride w:val="1"/>
    </w:lvlOverride>
  </w:num>
  <w:num w:numId="25">
    <w:abstractNumId w:val="88"/>
  </w:num>
  <w:num w:numId="26">
    <w:abstractNumId w:val="63"/>
  </w:num>
  <w:num w:numId="27">
    <w:abstractNumId w:val="96"/>
    <w:lvlOverride w:ilvl="0">
      <w:startOverride w:val="3"/>
    </w:lvlOverride>
  </w:num>
  <w:num w:numId="28">
    <w:abstractNumId w:val="96"/>
    <w:lvlOverride w:ilvl="0">
      <w:startOverride w:val="3"/>
    </w:lvlOverride>
  </w:num>
  <w:num w:numId="29">
    <w:abstractNumId w:val="34"/>
    <w:lvlOverride w:ilvl="0">
      <w:startOverride w:val="3"/>
    </w:lvlOverride>
  </w:num>
  <w:num w:numId="30">
    <w:abstractNumId w:val="96"/>
    <w:lvlOverride w:ilvl="0">
      <w:startOverride w:val="1"/>
    </w:lvlOverride>
  </w:num>
  <w:num w:numId="31">
    <w:abstractNumId w:val="13"/>
  </w:num>
  <w:num w:numId="32">
    <w:abstractNumId w:val="79"/>
  </w:num>
  <w:num w:numId="33">
    <w:abstractNumId w:val="17"/>
  </w:num>
  <w:num w:numId="34">
    <w:abstractNumId w:val="95"/>
  </w:num>
  <w:num w:numId="35">
    <w:abstractNumId w:val="82"/>
  </w:num>
  <w:num w:numId="36">
    <w:abstractNumId w:val="46"/>
  </w:num>
  <w:num w:numId="37">
    <w:abstractNumId w:val="20"/>
  </w:num>
  <w:num w:numId="38">
    <w:abstractNumId w:val="44"/>
  </w:num>
  <w:num w:numId="39">
    <w:abstractNumId w:val="78"/>
  </w:num>
  <w:num w:numId="40">
    <w:abstractNumId w:val="6"/>
  </w:num>
  <w:num w:numId="41">
    <w:abstractNumId w:val="36"/>
  </w:num>
  <w:num w:numId="42">
    <w:abstractNumId w:val="54"/>
  </w:num>
  <w:num w:numId="43">
    <w:abstractNumId w:val="100"/>
  </w:num>
  <w:num w:numId="44">
    <w:abstractNumId w:val="37"/>
  </w:num>
  <w:num w:numId="45">
    <w:abstractNumId w:val="25"/>
  </w:num>
  <w:num w:numId="46">
    <w:abstractNumId w:val="93"/>
  </w:num>
  <w:num w:numId="47">
    <w:abstractNumId w:val="67"/>
  </w:num>
  <w:num w:numId="48">
    <w:abstractNumId w:val="12"/>
  </w:num>
  <w:num w:numId="49">
    <w:abstractNumId w:val="47"/>
  </w:num>
  <w:num w:numId="50">
    <w:abstractNumId w:val="77"/>
  </w:num>
  <w:num w:numId="51">
    <w:abstractNumId w:val="83"/>
  </w:num>
  <w:num w:numId="52">
    <w:abstractNumId w:val="86"/>
  </w:num>
  <w:num w:numId="53">
    <w:abstractNumId w:val="3"/>
  </w:num>
  <w:num w:numId="54">
    <w:abstractNumId w:val="107"/>
  </w:num>
  <w:num w:numId="55">
    <w:abstractNumId w:val="104"/>
  </w:num>
  <w:num w:numId="56">
    <w:abstractNumId w:val="76"/>
  </w:num>
  <w:num w:numId="57">
    <w:abstractNumId w:val="90"/>
  </w:num>
  <w:num w:numId="58">
    <w:abstractNumId w:val="49"/>
  </w:num>
  <w:num w:numId="59">
    <w:abstractNumId w:val="92"/>
  </w:num>
  <w:num w:numId="60">
    <w:abstractNumId w:val="31"/>
  </w:num>
  <w:num w:numId="61">
    <w:abstractNumId w:val="42"/>
  </w:num>
  <w:num w:numId="62">
    <w:abstractNumId w:val="22"/>
  </w:num>
  <w:num w:numId="63">
    <w:abstractNumId w:val="75"/>
  </w:num>
  <w:num w:numId="64">
    <w:abstractNumId w:val="103"/>
  </w:num>
  <w:num w:numId="65">
    <w:abstractNumId w:val="27"/>
  </w:num>
  <w:num w:numId="66">
    <w:abstractNumId w:val="72"/>
  </w:num>
  <w:num w:numId="67">
    <w:abstractNumId w:val="64"/>
  </w:num>
  <w:num w:numId="68">
    <w:abstractNumId w:val="74"/>
  </w:num>
  <w:num w:numId="69">
    <w:abstractNumId w:val="7"/>
  </w:num>
  <w:num w:numId="70">
    <w:abstractNumId w:val="71"/>
  </w:num>
  <w:num w:numId="71">
    <w:abstractNumId w:val="101"/>
  </w:num>
  <w:num w:numId="72">
    <w:abstractNumId w:val="34"/>
    <w:lvlOverride w:ilvl="0">
      <w:startOverride w:val="1"/>
    </w:lvlOverride>
  </w:num>
  <w:num w:numId="73">
    <w:abstractNumId w:val="105"/>
  </w:num>
  <w:num w:numId="74">
    <w:abstractNumId w:val="30"/>
  </w:num>
  <w:num w:numId="75">
    <w:abstractNumId w:val="96"/>
    <w:lvlOverride w:ilvl="0">
      <w:startOverride w:val="1"/>
    </w:lvlOverride>
  </w:num>
  <w:num w:numId="76">
    <w:abstractNumId w:val="59"/>
  </w:num>
  <w:num w:numId="77">
    <w:abstractNumId w:val="96"/>
    <w:lvlOverride w:ilvl="0">
      <w:startOverride w:val="4"/>
    </w:lvlOverride>
  </w:num>
  <w:num w:numId="78">
    <w:abstractNumId w:val="19"/>
  </w:num>
  <w:num w:numId="79">
    <w:abstractNumId w:val="40"/>
  </w:num>
  <w:num w:numId="80">
    <w:abstractNumId w:val="96"/>
    <w:lvlOverride w:ilvl="0">
      <w:startOverride w:val="1"/>
    </w:lvlOverride>
  </w:num>
  <w:num w:numId="81">
    <w:abstractNumId w:val="96"/>
    <w:lvlOverride w:ilvl="0">
      <w:startOverride w:val="1"/>
    </w:lvlOverride>
  </w:num>
  <w:num w:numId="82">
    <w:abstractNumId w:val="96"/>
  </w:num>
  <w:num w:numId="83">
    <w:abstractNumId w:val="96"/>
    <w:lvlOverride w:ilvl="0">
      <w:startOverride w:val="1"/>
    </w:lvlOverride>
  </w:num>
  <w:num w:numId="84">
    <w:abstractNumId w:val="1"/>
  </w:num>
  <w:num w:numId="8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>
    <w:abstractNumId w:val="98"/>
  </w:num>
  <w:num w:numId="87">
    <w:abstractNumId w:val="4"/>
  </w:num>
  <w:num w:numId="88">
    <w:abstractNumId w:val="34"/>
    <w:lvlOverride w:ilvl="0">
      <w:startOverride w:val="1"/>
    </w:lvlOverride>
  </w:num>
  <w:num w:numId="89">
    <w:abstractNumId w:val="34"/>
    <w:lvlOverride w:ilvl="0">
      <w:startOverride w:val="1"/>
    </w:lvlOverride>
  </w:num>
  <w:num w:numId="90">
    <w:abstractNumId w:val="69"/>
  </w:num>
  <w:num w:numId="91">
    <w:abstractNumId w:val="87"/>
  </w:num>
  <w:num w:numId="92">
    <w:abstractNumId w:val="55"/>
  </w:num>
  <w:num w:numId="93">
    <w:abstractNumId w:val="48"/>
  </w:num>
  <w:num w:numId="94">
    <w:abstractNumId w:val="11"/>
  </w:num>
  <w:num w:numId="95">
    <w:abstractNumId w:val="109"/>
  </w:num>
  <w:num w:numId="96">
    <w:abstractNumId w:val="18"/>
  </w:num>
  <w:num w:numId="97">
    <w:abstractNumId w:val="73"/>
  </w:num>
  <w:num w:numId="98">
    <w:abstractNumId w:val="68"/>
  </w:num>
  <w:num w:numId="99">
    <w:abstractNumId w:val="57"/>
  </w:num>
  <w:num w:numId="100">
    <w:abstractNumId w:val="58"/>
  </w:num>
  <w:num w:numId="101">
    <w:abstractNumId w:val="8"/>
  </w:num>
  <w:num w:numId="102">
    <w:abstractNumId w:val="23"/>
  </w:num>
  <w:num w:numId="103">
    <w:abstractNumId w:val="80"/>
  </w:num>
  <w:num w:numId="104">
    <w:abstractNumId w:val="85"/>
  </w:num>
  <w:num w:numId="105">
    <w:abstractNumId w:val="53"/>
  </w:num>
  <w:num w:numId="106">
    <w:abstractNumId w:val="14"/>
  </w:num>
  <w:num w:numId="107">
    <w:abstractNumId w:val="39"/>
  </w:num>
  <w:num w:numId="108">
    <w:abstractNumId w:val="70"/>
  </w:num>
  <w:num w:numId="109">
    <w:abstractNumId w:val="89"/>
  </w:num>
  <w:num w:numId="110">
    <w:abstractNumId w:val="91"/>
  </w:num>
  <w:num w:numId="111">
    <w:abstractNumId w:val="2"/>
  </w:num>
  <w:num w:numId="112">
    <w:abstractNumId w:val="94"/>
  </w:num>
  <w:num w:numId="113">
    <w:abstractNumId w:val="108"/>
  </w:num>
  <w:num w:numId="114">
    <w:abstractNumId w:val="45"/>
  </w:num>
  <w:num w:numId="115">
    <w:abstractNumId w:val="97"/>
  </w:num>
  <w:num w:numId="116">
    <w:abstractNumId w:val="51"/>
  </w:num>
  <w:num w:numId="117">
    <w:abstractNumId w:val="29"/>
  </w:num>
  <w:num w:numId="118">
    <w:abstractNumId w:val="35"/>
  </w:num>
  <w:num w:numId="119">
    <w:abstractNumId w:val="26"/>
  </w:num>
  <w:num w:numId="120">
    <w:abstractNumId w:val="41"/>
  </w:num>
  <w:num w:numId="121">
    <w:abstractNumId w:val="56"/>
  </w:num>
  <w:num w:numId="122">
    <w:abstractNumId w:val="34"/>
    <w:lvlOverride w:ilvl="0">
      <w:startOverride w:val="3"/>
    </w:lvlOverride>
  </w:num>
  <w:num w:numId="123">
    <w:abstractNumId w:val="62"/>
  </w:num>
  <w:num w:numId="124">
    <w:abstractNumId w:val="24"/>
  </w:num>
  <w:num w:numId="125">
    <w:abstractNumId w:val="16"/>
  </w:num>
  <w:num w:numId="126">
    <w:abstractNumId w:val="50"/>
  </w:num>
  <w:num w:numId="127">
    <w:abstractNumId w:val="10"/>
  </w:num>
  <w:num w:numId="128">
    <w:abstractNumId w:val="34"/>
    <w:lvlOverride w:ilvl="0">
      <w:startOverride w:val="4"/>
    </w:lvlOverride>
  </w:num>
  <w:num w:numId="129">
    <w:abstractNumId w:val="9"/>
  </w:num>
  <w:num w:numId="130">
    <w:abstractNumId w:val="4"/>
  </w:num>
  <w:num w:numId="131">
    <w:abstractNumId w:val="21"/>
  </w:num>
  <w:num w:numId="132">
    <w:abstractNumId w:val="15"/>
  </w:num>
  <w:num w:numId="133">
    <w:abstractNumId w:val="4"/>
  </w:num>
  <w:num w:numId="134">
    <w:abstractNumId w:val="4"/>
    <w:lvlOverride w:ilvl="0">
      <w:startOverride w:val="1"/>
    </w:lvlOverride>
  </w:num>
  <w:num w:numId="135">
    <w:abstractNumId w:val="4"/>
  </w:num>
  <w:num w:numId="136">
    <w:abstractNumId w:val="4"/>
    <w:lvlOverride w:ilvl="0">
      <w:startOverride w:val="1"/>
    </w:lvlOverride>
  </w:num>
  <w:num w:numId="137">
    <w:abstractNumId w:val="4"/>
  </w:num>
  <w:num w:numId="138">
    <w:abstractNumId w:val="4"/>
    <w:lvlOverride w:ilvl="0">
      <w:startOverride w:val="1"/>
    </w:lvlOverride>
  </w:num>
  <w:num w:numId="139">
    <w:abstractNumId w:val="4"/>
    <w:lvlOverride w:ilvl="0">
      <w:startOverride w:val="1"/>
    </w:lvlOverride>
  </w:num>
  <w:num w:numId="140">
    <w:abstractNumId w:val="4"/>
    <w:lvlOverride w:ilvl="0">
      <w:startOverride w:val="1"/>
    </w:lvlOverride>
  </w:num>
  <w:num w:numId="141">
    <w:abstractNumId w:val="84"/>
  </w:num>
  <w:num w:numId="142">
    <w:abstractNumId w:val="81"/>
  </w:num>
  <w:num w:numId="143">
    <w:abstractNumId w:val="99"/>
  </w:num>
  <w:num w:numId="144">
    <w:abstractNumId w:val="52"/>
  </w:num>
  <w:num w:numId="145">
    <w:abstractNumId w:val="61"/>
  </w:num>
  <w:num w:numId="146">
    <w:abstractNumId w:val="43"/>
  </w:num>
  <w:num w:numId="147">
    <w:abstractNumId w:val="38"/>
  </w:num>
  <w:num w:numId="148">
    <w:abstractNumId w:val="4"/>
    <w:lvlOverride w:ilvl="0">
      <w:startOverride w:val="1"/>
    </w:lvlOverride>
  </w:num>
  <w:num w:numId="149">
    <w:abstractNumId w:val="4"/>
    <w:lvlOverride w:ilvl="0">
      <w:startOverride w:val="1"/>
    </w:lvlOverride>
  </w:num>
  <w:num w:numId="150">
    <w:abstractNumId w:val="4"/>
    <w:lvlOverride w:ilvl="0">
      <w:startOverride w:val="1"/>
    </w:lvlOverride>
  </w:num>
  <w:num w:numId="151">
    <w:abstractNumId w:val="4"/>
  </w:num>
  <w:num w:numId="152">
    <w:abstractNumId w:val="106"/>
  </w:num>
  <w:num w:numId="153">
    <w:abstractNumId w:val="33"/>
  </w:num>
  <w:num w:numId="154">
    <w:abstractNumId w:val="66"/>
  </w:num>
  <w:num w:numId="155">
    <w:abstractNumId w:val="65"/>
  </w:num>
  <w:num w:numId="156">
    <w:abstractNumId w:val="0"/>
  </w:num>
  <w:num w:numId="157">
    <w:abstractNumId w:val="60"/>
  </w:num>
  <w:numIdMacAtCleanup w:val="1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dirty"/>
  <w:defaultTabStop w:val="670"/>
  <w:drawingGridHorizontalSpacing w:val="117"/>
  <w:drawingGridVerticalSpacing w:val="155"/>
  <w:displayHorizontalDrawingGridEvery w:val="2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TUxMzCwNLOwMDNW0lEKTi0uzszPAykwrwUA8UxUGiwAAAA="/>
  </w:docVars>
  <w:rsids>
    <w:rsidRoot w:val="00DF69B1"/>
    <w:rsid w:val="00000125"/>
    <w:rsid w:val="0000043B"/>
    <w:rsid w:val="00001510"/>
    <w:rsid w:val="00001DE4"/>
    <w:rsid w:val="00001F89"/>
    <w:rsid w:val="000020C2"/>
    <w:rsid w:val="000021C3"/>
    <w:rsid w:val="000030FC"/>
    <w:rsid w:val="00003514"/>
    <w:rsid w:val="00004A24"/>
    <w:rsid w:val="00005190"/>
    <w:rsid w:val="000051E9"/>
    <w:rsid w:val="000063D4"/>
    <w:rsid w:val="0000648C"/>
    <w:rsid w:val="00006820"/>
    <w:rsid w:val="00006CF9"/>
    <w:rsid w:val="00007621"/>
    <w:rsid w:val="00007FD6"/>
    <w:rsid w:val="0001069B"/>
    <w:rsid w:val="000109FB"/>
    <w:rsid w:val="00010D76"/>
    <w:rsid w:val="00010F02"/>
    <w:rsid w:val="0001170A"/>
    <w:rsid w:val="000118E8"/>
    <w:rsid w:val="00011C31"/>
    <w:rsid w:val="00011F60"/>
    <w:rsid w:val="0001222F"/>
    <w:rsid w:val="00012C50"/>
    <w:rsid w:val="000132A7"/>
    <w:rsid w:val="0001358C"/>
    <w:rsid w:val="000135B2"/>
    <w:rsid w:val="00013BAB"/>
    <w:rsid w:val="00013D4A"/>
    <w:rsid w:val="0001467C"/>
    <w:rsid w:val="000147E1"/>
    <w:rsid w:val="00014B7A"/>
    <w:rsid w:val="000153B9"/>
    <w:rsid w:val="00015938"/>
    <w:rsid w:val="000159A7"/>
    <w:rsid w:val="0001651A"/>
    <w:rsid w:val="0001656C"/>
    <w:rsid w:val="00016E0E"/>
    <w:rsid w:val="0001715D"/>
    <w:rsid w:val="0001797C"/>
    <w:rsid w:val="00020747"/>
    <w:rsid w:val="00020A26"/>
    <w:rsid w:val="000212CE"/>
    <w:rsid w:val="000218D3"/>
    <w:rsid w:val="00021CC9"/>
    <w:rsid w:val="00021D68"/>
    <w:rsid w:val="00022057"/>
    <w:rsid w:val="00022171"/>
    <w:rsid w:val="000225B9"/>
    <w:rsid w:val="000229A8"/>
    <w:rsid w:val="00022D40"/>
    <w:rsid w:val="00024DDB"/>
    <w:rsid w:val="000251F5"/>
    <w:rsid w:val="000254DD"/>
    <w:rsid w:val="000257F5"/>
    <w:rsid w:val="00025856"/>
    <w:rsid w:val="00025BF0"/>
    <w:rsid w:val="00025C27"/>
    <w:rsid w:val="00025E9E"/>
    <w:rsid w:val="00026144"/>
    <w:rsid w:val="000261AB"/>
    <w:rsid w:val="00026262"/>
    <w:rsid w:val="00026468"/>
    <w:rsid w:val="00026E66"/>
    <w:rsid w:val="000270A2"/>
    <w:rsid w:val="00030878"/>
    <w:rsid w:val="00031388"/>
    <w:rsid w:val="0003190B"/>
    <w:rsid w:val="00031F07"/>
    <w:rsid w:val="0003207F"/>
    <w:rsid w:val="00034EFB"/>
    <w:rsid w:val="000351CA"/>
    <w:rsid w:val="0003611C"/>
    <w:rsid w:val="000361B8"/>
    <w:rsid w:val="0003785E"/>
    <w:rsid w:val="00037DDC"/>
    <w:rsid w:val="00040020"/>
    <w:rsid w:val="00040196"/>
    <w:rsid w:val="00040C0E"/>
    <w:rsid w:val="00040D76"/>
    <w:rsid w:val="0004168E"/>
    <w:rsid w:val="00041A9B"/>
    <w:rsid w:val="00041ECF"/>
    <w:rsid w:val="00041EE0"/>
    <w:rsid w:val="00042350"/>
    <w:rsid w:val="00042738"/>
    <w:rsid w:val="000429BF"/>
    <w:rsid w:val="00042AD3"/>
    <w:rsid w:val="00042B8E"/>
    <w:rsid w:val="0004360C"/>
    <w:rsid w:val="00043C1D"/>
    <w:rsid w:val="00043D3E"/>
    <w:rsid w:val="00044BC7"/>
    <w:rsid w:val="00045321"/>
    <w:rsid w:val="000454CB"/>
    <w:rsid w:val="000455CE"/>
    <w:rsid w:val="0004579E"/>
    <w:rsid w:val="00045D13"/>
    <w:rsid w:val="000465AA"/>
    <w:rsid w:val="000468AB"/>
    <w:rsid w:val="00046E9B"/>
    <w:rsid w:val="00047721"/>
    <w:rsid w:val="00047AA1"/>
    <w:rsid w:val="00050347"/>
    <w:rsid w:val="000503AE"/>
    <w:rsid w:val="000507F2"/>
    <w:rsid w:val="00050ABF"/>
    <w:rsid w:val="00050DEE"/>
    <w:rsid w:val="000512FF"/>
    <w:rsid w:val="00051A61"/>
    <w:rsid w:val="0005279E"/>
    <w:rsid w:val="00052A29"/>
    <w:rsid w:val="00052B2E"/>
    <w:rsid w:val="000532F7"/>
    <w:rsid w:val="00053301"/>
    <w:rsid w:val="000538F2"/>
    <w:rsid w:val="000539DB"/>
    <w:rsid w:val="00053EFF"/>
    <w:rsid w:val="000541C9"/>
    <w:rsid w:val="00054832"/>
    <w:rsid w:val="00055449"/>
    <w:rsid w:val="00055AAD"/>
    <w:rsid w:val="00055E35"/>
    <w:rsid w:val="00055E85"/>
    <w:rsid w:val="00056087"/>
    <w:rsid w:val="0005669B"/>
    <w:rsid w:val="00056AE7"/>
    <w:rsid w:val="00056E4F"/>
    <w:rsid w:val="0005734B"/>
    <w:rsid w:val="00057819"/>
    <w:rsid w:val="00057D2B"/>
    <w:rsid w:val="00057FD1"/>
    <w:rsid w:val="00060219"/>
    <w:rsid w:val="0006063F"/>
    <w:rsid w:val="00060A7C"/>
    <w:rsid w:val="00060EA9"/>
    <w:rsid w:val="000617A5"/>
    <w:rsid w:val="00062039"/>
    <w:rsid w:val="00062608"/>
    <w:rsid w:val="00062791"/>
    <w:rsid w:val="00062D5B"/>
    <w:rsid w:val="0006447A"/>
    <w:rsid w:val="00064BA1"/>
    <w:rsid w:val="000656B3"/>
    <w:rsid w:val="00065A6F"/>
    <w:rsid w:val="00065C11"/>
    <w:rsid w:val="00066421"/>
    <w:rsid w:val="00066B55"/>
    <w:rsid w:val="0006737E"/>
    <w:rsid w:val="000674B6"/>
    <w:rsid w:val="0006767B"/>
    <w:rsid w:val="00067BD6"/>
    <w:rsid w:val="0007052B"/>
    <w:rsid w:val="00070A47"/>
    <w:rsid w:val="00070B58"/>
    <w:rsid w:val="00070F62"/>
    <w:rsid w:val="000712E0"/>
    <w:rsid w:val="00071E1A"/>
    <w:rsid w:val="0007218C"/>
    <w:rsid w:val="000722CF"/>
    <w:rsid w:val="000733CB"/>
    <w:rsid w:val="000734D8"/>
    <w:rsid w:val="000738EC"/>
    <w:rsid w:val="00074239"/>
    <w:rsid w:val="000743B8"/>
    <w:rsid w:val="0007488F"/>
    <w:rsid w:val="00075856"/>
    <w:rsid w:val="000763DF"/>
    <w:rsid w:val="0007673F"/>
    <w:rsid w:val="00076A5E"/>
    <w:rsid w:val="00076D5F"/>
    <w:rsid w:val="000774CF"/>
    <w:rsid w:val="00077622"/>
    <w:rsid w:val="00077D0B"/>
    <w:rsid w:val="000806DC"/>
    <w:rsid w:val="00080BAA"/>
    <w:rsid w:val="00080E5A"/>
    <w:rsid w:val="000822CC"/>
    <w:rsid w:val="0008243C"/>
    <w:rsid w:val="000829C6"/>
    <w:rsid w:val="00083611"/>
    <w:rsid w:val="000839A1"/>
    <w:rsid w:val="000839D8"/>
    <w:rsid w:val="00084BC6"/>
    <w:rsid w:val="000851E9"/>
    <w:rsid w:val="00086140"/>
    <w:rsid w:val="00087F27"/>
    <w:rsid w:val="00087FF1"/>
    <w:rsid w:val="0009010C"/>
    <w:rsid w:val="0009030E"/>
    <w:rsid w:val="0009050C"/>
    <w:rsid w:val="00090F17"/>
    <w:rsid w:val="000912CA"/>
    <w:rsid w:val="000918BC"/>
    <w:rsid w:val="00091AF3"/>
    <w:rsid w:val="0009272F"/>
    <w:rsid w:val="0009323B"/>
    <w:rsid w:val="00093718"/>
    <w:rsid w:val="00093F30"/>
    <w:rsid w:val="000944F8"/>
    <w:rsid w:val="00094F08"/>
    <w:rsid w:val="00095C53"/>
    <w:rsid w:val="00095FD2"/>
    <w:rsid w:val="00096701"/>
    <w:rsid w:val="00096763"/>
    <w:rsid w:val="00097C9B"/>
    <w:rsid w:val="000A0639"/>
    <w:rsid w:val="000A1130"/>
    <w:rsid w:val="000A22A6"/>
    <w:rsid w:val="000A3A38"/>
    <w:rsid w:val="000A45AC"/>
    <w:rsid w:val="000A4881"/>
    <w:rsid w:val="000A4C53"/>
    <w:rsid w:val="000A5765"/>
    <w:rsid w:val="000A60C9"/>
    <w:rsid w:val="000A629B"/>
    <w:rsid w:val="000A6B56"/>
    <w:rsid w:val="000A7416"/>
    <w:rsid w:val="000A7AF5"/>
    <w:rsid w:val="000B049A"/>
    <w:rsid w:val="000B0BA2"/>
    <w:rsid w:val="000B2C9F"/>
    <w:rsid w:val="000B2F79"/>
    <w:rsid w:val="000B3379"/>
    <w:rsid w:val="000B383D"/>
    <w:rsid w:val="000B3FBF"/>
    <w:rsid w:val="000B4176"/>
    <w:rsid w:val="000B46B9"/>
    <w:rsid w:val="000B5549"/>
    <w:rsid w:val="000B59E1"/>
    <w:rsid w:val="000B6D1B"/>
    <w:rsid w:val="000B7327"/>
    <w:rsid w:val="000C0042"/>
    <w:rsid w:val="000C0466"/>
    <w:rsid w:val="000C0976"/>
    <w:rsid w:val="000C17CB"/>
    <w:rsid w:val="000C1E31"/>
    <w:rsid w:val="000C20A6"/>
    <w:rsid w:val="000C321D"/>
    <w:rsid w:val="000C336F"/>
    <w:rsid w:val="000C3E24"/>
    <w:rsid w:val="000C4605"/>
    <w:rsid w:val="000C4D76"/>
    <w:rsid w:val="000C51BC"/>
    <w:rsid w:val="000C67C4"/>
    <w:rsid w:val="000C683E"/>
    <w:rsid w:val="000C7323"/>
    <w:rsid w:val="000C745F"/>
    <w:rsid w:val="000C7722"/>
    <w:rsid w:val="000D0624"/>
    <w:rsid w:val="000D0D23"/>
    <w:rsid w:val="000D1766"/>
    <w:rsid w:val="000D196F"/>
    <w:rsid w:val="000D1A04"/>
    <w:rsid w:val="000D2463"/>
    <w:rsid w:val="000D45D2"/>
    <w:rsid w:val="000D4737"/>
    <w:rsid w:val="000D4B8D"/>
    <w:rsid w:val="000D5B68"/>
    <w:rsid w:val="000D6974"/>
    <w:rsid w:val="000D757C"/>
    <w:rsid w:val="000D77EA"/>
    <w:rsid w:val="000D7ABF"/>
    <w:rsid w:val="000D7C1E"/>
    <w:rsid w:val="000E0740"/>
    <w:rsid w:val="000E0E7D"/>
    <w:rsid w:val="000E123D"/>
    <w:rsid w:val="000E130C"/>
    <w:rsid w:val="000E1514"/>
    <w:rsid w:val="000E1545"/>
    <w:rsid w:val="000E18E1"/>
    <w:rsid w:val="000E18E3"/>
    <w:rsid w:val="000E2CE8"/>
    <w:rsid w:val="000E356C"/>
    <w:rsid w:val="000E38F6"/>
    <w:rsid w:val="000E3CF1"/>
    <w:rsid w:val="000E510C"/>
    <w:rsid w:val="000E5741"/>
    <w:rsid w:val="000E5DBC"/>
    <w:rsid w:val="000E6240"/>
    <w:rsid w:val="000E6781"/>
    <w:rsid w:val="000E67A5"/>
    <w:rsid w:val="000F028C"/>
    <w:rsid w:val="000F06F0"/>
    <w:rsid w:val="000F104E"/>
    <w:rsid w:val="000F1139"/>
    <w:rsid w:val="000F128D"/>
    <w:rsid w:val="000F150E"/>
    <w:rsid w:val="000F1D6A"/>
    <w:rsid w:val="000F3EBF"/>
    <w:rsid w:val="000F406D"/>
    <w:rsid w:val="000F436F"/>
    <w:rsid w:val="000F4D88"/>
    <w:rsid w:val="000F5860"/>
    <w:rsid w:val="000F5F85"/>
    <w:rsid w:val="000F64BD"/>
    <w:rsid w:val="000F6876"/>
    <w:rsid w:val="000F6C71"/>
    <w:rsid w:val="000F73E2"/>
    <w:rsid w:val="001000E7"/>
    <w:rsid w:val="00100738"/>
    <w:rsid w:val="001008C9"/>
    <w:rsid w:val="00100C4D"/>
    <w:rsid w:val="001011D2"/>
    <w:rsid w:val="00101928"/>
    <w:rsid w:val="00102F56"/>
    <w:rsid w:val="00103494"/>
    <w:rsid w:val="001034DE"/>
    <w:rsid w:val="00103550"/>
    <w:rsid w:val="00103883"/>
    <w:rsid w:val="00104430"/>
    <w:rsid w:val="00104EDD"/>
    <w:rsid w:val="001050FE"/>
    <w:rsid w:val="00105294"/>
    <w:rsid w:val="001052A2"/>
    <w:rsid w:val="00106636"/>
    <w:rsid w:val="00106CD2"/>
    <w:rsid w:val="00107FE5"/>
    <w:rsid w:val="0011051D"/>
    <w:rsid w:val="00110608"/>
    <w:rsid w:val="0011131A"/>
    <w:rsid w:val="00111842"/>
    <w:rsid w:val="00111CE5"/>
    <w:rsid w:val="00111D9A"/>
    <w:rsid w:val="001121F6"/>
    <w:rsid w:val="00112201"/>
    <w:rsid w:val="0011236E"/>
    <w:rsid w:val="001125CB"/>
    <w:rsid w:val="00112976"/>
    <w:rsid w:val="00112D3C"/>
    <w:rsid w:val="001130FB"/>
    <w:rsid w:val="0011336F"/>
    <w:rsid w:val="001139D1"/>
    <w:rsid w:val="00113E68"/>
    <w:rsid w:val="00114466"/>
    <w:rsid w:val="00114A44"/>
    <w:rsid w:val="0011596D"/>
    <w:rsid w:val="00115A62"/>
    <w:rsid w:val="00115AC2"/>
    <w:rsid w:val="00115C20"/>
    <w:rsid w:val="0011660E"/>
    <w:rsid w:val="0011698F"/>
    <w:rsid w:val="001169E8"/>
    <w:rsid w:val="001176AD"/>
    <w:rsid w:val="0011779D"/>
    <w:rsid w:val="00117C79"/>
    <w:rsid w:val="00117E81"/>
    <w:rsid w:val="00120460"/>
    <w:rsid w:val="00120514"/>
    <w:rsid w:val="00120CDF"/>
    <w:rsid w:val="0012111A"/>
    <w:rsid w:val="00121A8E"/>
    <w:rsid w:val="001220DE"/>
    <w:rsid w:val="00122748"/>
    <w:rsid w:val="001229DB"/>
    <w:rsid w:val="00122D66"/>
    <w:rsid w:val="00123A24"/>
    <w:rsid w:val="0012548C"/>
    <w:rsid w:val="00125D56"/>
    <w:rsid w:val="001264FC"/>
    <w:rsid w:val="001267AB"/>
    <w:rsid w:val="0012680F"/>
    <w:rsid w:val="00126F96"/>
    <w:rsid w:val="0013028F"/>
    <w:rsid w:val="001307AC"/>
    <w:rsid w:val="00130975"/>
    <w:rsid w:val="00130EE3"/>
    <w:rsid w:val="00130F2A"/>
    <w:rsid w:val="00131591"/>
    <w:rsid w:val="001321FD"/>
    <w:rsid w:val="00132624"/>
    <w:rsid w:val="00133AB4"/>
    <w:rsid w:val="00134199"/>
    <w:rsid w:val="00134274"/>
    <w:rsid w:val="0013436F"/>
    <w:rsid w:val="00134627"/>
    <w:rsid w:val="00134869"/>
    <w:rsid w:val="001349F7"/>
    <w:rsid w:val="00134E70"/>
    <w:rsid w:val="0013545F"/>
    <w:rsid w:val="00135D7D"/>
    <w:rsid w:val="00135F18"/>
    <w:rsid w:val="00136404"/>
    <w:rsid w:val="00136BDC"/>
    <w:rsid w:val="00136CE5"/>
    <w:rsid w:val="00137453"/>
    <w:rsid w:val="0013794A"/>
    <w:rsid w:val="00137E7D"/>
    <w:rsid w:val="00140205"/>
    <w:rsid w:val="00140319"/>
    <w:rsid w:val="0014227D"/>
    <w:rsid w:val="001426A8"/>
    <w:rsid w:val="00142A1A"/>
    <w:rsid w:val="0014329D"/>
    <w:rsid w:val="00143593"/>
    <w:rsid w:val="00143E6B"/>
    <w:rsid w:val="00143E8D"/>
    <w:rsid w:val="00143FF8"/>
    <w:rsid w:val="001452AA"/>
    <w:rsid w:val="001452BD"/>
    <w:rsid w:val="0014544E"/>
    <w:rsid w:val="001457A5"/>
    <w:rsid w:val="00145B4E"/>
    <w:rsid w:val="00145D5D"/>
    <w:rsid w:val="001467B8"/>
    <w:rsid w:val="00146A99"/>
    <w:rsid w:val="0014702D"/>
    <w:rsid w:val="001502FE"/>
    <w:rsid w:val="00150608"/>
    <w:rsid w:val="00151262"/>
    <w:rsid w:val="001514A8"/>
    <w:rsid w:val="00151CCA"/>
    <w:rsid w:val="001521FD"/>
    <w:rsid w:val="001529B3"/>
    <w:rsid w:val="00153347"/>
    <w:rsid w:val="0015355C"/>
    <w:rsid w:val="00153684"/>
    <w:rsid w:val="001549A6"/>
    <w:rsid w:val="00154B92"/>
    <w:rsid w:val="00154E7B"/>
    <w:rsid w:val="00155257"/>
    <w:rsid w:val="0015546C"/>
    <w:rsid w:val="001557D7"/>
    <w:rsid w:val="00155B00"/>
    <w:rsid w:val="00155E80"/>
    <w:rsid w:val="00155FD1"/>
    <w:rsid w:val="001563DD"/>
    <w:rsid w:val="00157056"/>
    <w:rsid w:val="001573A2"/>
    <w:rsid w:val="00157CE7"/>
    <w:rsid w:val="001602E6"/>
    <w:rsid w:val="001602FE"/>
    <w:rsid w:val="001606FC"/>
    <w:rsid w:val="00162137"/>
    <w:rsid w:val="001627AF"/>
    <w:rsid w:val="00162A13"/>
    <w:rsid w:val="00162D18"/>
    <w:rsid w:val="00162E68"/>
    <w:rsid w:val="001639FC"/>
    <w:rsid w:val="0016476A"/>
    <w:rsid w:val="00164990"/>
    <w:rsid w:val="00164A1B"/>
    <w:rsid w:val="00165D2C"/>
    <w:rsid w:val="00166014"/>
    <w:rsid w:val="00166335"/>
    <w:rsid w:val="001673B3"/>
    <w:rsid w:val="00167C56"/>
    <w:rsid w:val="00167E91"/>
    <w:rsid w:val="00167ECA"/>
    <w:rsid w:val="0017086A"/>
    <w:rsid w:val="00170958"/>
    <w:rsid w:val="00170AD7"/>
    <w:rsid w:val="00170D4B"/>
    <w:rsid w:val="001719C9"/>
    <w:rsid w:val="00171D35"/>
    <w:rsid w:val="00171D4F"/>
    <w:rsid w:val="0017202E"/>
    <w:rsid w:val="0017234B"/>
    <w:rsid w:val="0017325C"/>
    <w:rsid w:val="00173403"/>
    <w:rsid w:val="001736D6"/>
    <w:rsid w:val="00173B26"/>
    <w:rsid w:val="00173E8B"/>
    <w:rsid w:val="001741BA"/>
    <w:rsid w:val="001744BB"/>
    <w:rsid w:val="00174675"/>
    <w:rsid w:val="001748D9"/>
    <w:rsid w:val="00174D2F"/>
    <w:rsid w:val="00174F53"/>
    <w:rsid w:val="00175057"/>
    <w:rsid w:val="00175980"/>
    <w:rsid w:val="001759A0"/>
    <w:rsid w:val="00175A0F"/>
    <w:rsid w:val="00175A93"/>
    <w:rsid w:val="00175C4A"/>
    <w:rsid w:val="00176572"/>
    <w:rsid w:val="00176852"/>
    <w:rsid w:val="00180178"/>
    <w:rsid w:val="0018079A"/>
    <w:rsid w:val="00180B6D"/>
    <w:rsid w:val="00181031"/>
    <w:rsid w:val="0018113D"/>
    <w:rsid w:val="00181345"/>
    <w:rsid w:val="00181A58"/>
    <w:rsid w:val="0018201A"/>
    <w:rsid w:val="00182540"/>
    <w:rsid w:val="001828B8"/>
    <w:rsid w:val="00182968"/>
    <w:rsid w:val="00182BC6"/>
    <w:rsid w:val="001831E3"/>
    <w:rsid w:val="0018373F"/>
    <w:rsid w:val="00183A94"/>
    <w:rsid w:val="00183C40"/>
    <w:rsid w:val="00184436"/>
    <w:rsid w:val="001856FD"/>
    <w:rsid w:val="0018595D"/>
    <w:rsid w:val="001860AC"/>
    <w:rsid w:val="001861D4"/>
    <w:rsid w:val="0018683D"/>
    <w:rsid w:val="0018796C"/>
    <w:rsid w:val="00192920"/>
    <w:rsid w:val="00192EB2"/>
    <w:rsid w:val="00192EF5"/>
    <w:rsid w:val="0019315D"/>
    <w:rsid w:val="001941EA"/>
    <w:rsid w:val="0019522F"/>
    <w:rsid w:val="00195281"/>
    <w:rsid w:val="00195749"/>
    <w:rsid w:val="00195B24"/>
    <w:rsid w:val="0019717F"/>
    <w:rsid w:val="00197519"/>
    <w:rsid w:val="001975AA"/>
    <w:rsid w:val="0019797F"/>
    <w:rsid w:val="001A0795"/>
    <w:rsid w:val="001A0898"/>
    <w:rsid w:val="001A0B22"/>
    <w:rsid w:val="001A0D14"/>
    <w:rsid w:val="001A0F1B"/>
    <w:rsid w:val="001A147F"/>
    <w:rsid w:val="001A1620"/>
    <w:rsid w:val="001A17D9"/>
    <w:rsid w:val="001A1A83"/>
    <w:rsid w:val="001A1B16"/>
    <w:rsid w:val="001A1E94"/>
    <w:rsid w:val="001A2C43"/>
    <w:rsid w:val="001A325E"/>
    <w:rsid w:val="001A3853"/>
    <w:rsid w:val="001A408B"/>
    <w:rsid w:val="001A4958"/>
    <w:rsid w:val="001A4B63"/>
    <w:rsid w:val="001A5317"/>
    <w:rsid w:val="001A5A50"/>
    <w:rsid w:val="001A72A7"/>
    <w:rsid w:val="001B0476"/>
    <w:rsid w:val="001B1464"/>
    <w:rsid w:val="001B1568"/>
    <w:rsid w:val="001B1C00"/>
    <w:rsid w:val="001B1CEF"/>
    <w:rsid w:val="001B236A"/>
    <w:rsid w:val="001B2B0C"/>
    <w:rsid w:val="001B2F83"/>
    <w:rsid w:val="001B3104"/>
    <w:rsid w:val="001B32F0"/>
    <w:rsid w:val="001B36A5"/>
    <w:rsid w:val="001B3B6C"/>
    <w:rsid w:val="001B3C0A"/>
    <w:rsid w:val="001B3F1C"/>
    <w:rsid w:val="001B64F3"/>
    <w:rsid w:val="001B79EE"/>
    <w:rsid w:val="001C02CF"/>
    <w:rsid w:val="001C02D8"/>
    <w:rsid w:val="001C02F9"/>
    <w:rsid w:val="001C07AF"/>
    <w:rsid w:val="001C0DC4"/>
    <w:rsid w:val="001C0DC7"/>
    <w:rsid w:val="001C17CF"/>
    <w:rsid w:val="001C1A56"/>
    <w:rsid w:val="001C2451"/>
    <w:rsid w:val="001C2A72"/>
    <w:rsid w:val="001C2B79"/>
    <w:rsid w:val="001C2D31"/>
    <w:rsid w:val="001C2E73"/>
    <w:rsid w:val="001C3136"/>
    <w:rsid w:val="001C3227"/>
    <w:rsid w:val="001C3666"/>
    <w:rsid w:val="001C388C"/>
    <w:rsid w:val="001C3A39"/>
    <w:rsid w:val="001C41B1"/>
    <w:rsid w:val="001C428C"/>
    <w:rsid w:val="001C44B4"/>
    <w:rsid w:val="001C4B5E"/>
    <w:rsid w:val="001C4BFD"/>
    <w:rsid w:val="001C4D1A"/>
    <w:rsid w:val="001C55CD"/>
    <w:rsid w:val="001C5EB9"/>
    <w:rsid w:val="001C65EF"/>
    <w:rsid w:val="001C6DC2"/>
    <w:rsid w:val="001D001F"/>
    <w:rsid w:val="001D0076"/>
    <w:rsid w:val="001D0399"/>
    <w:rsid w:val="001D054E"/>
    <w:rsid w:val="001D0789"/>
    <w:rsid w:val="001D1107"/>
    <w:rsid w:val="001D1217"/>
    <w:rsid w:val="001D149D"/>
    <w:rsid w:val="001D14B6"/>
    <w:rsid w:val="001D16D5"/>
    <w:rsid w:val="001D1793"/>
    <w:rsid w:val="001D180B"/>
    <w:rsid w:val="001D184F"/>
    <w:rsid w:val="001D1C4D"/>
    <w:rsid w:val="001D23C8"/>
    <w:rsid w:val="001D27AA"/>
    <w:rsid w:val="001D38CB"/>
    <w:rsid w:val="001D3A17"/>
    <w:rsid w:val="001D3A21"/>
    <w:rsid w:val="001D3BAF"/>
    <w:rsid w:val="001D3C4A"/>
    <w:rsid w:val="001D55FA"/>
    <w:rsid w:val="001D630C"/>
    <w:rsid w:val="001D672B"/>
    <w:rsid w:val="001D7504"/>
    <w:rsid w:val="001D7F4E"/>
    <w:rsid w:val="001E0326"/>
    <w:rsid w:val="001E04D5"/>
    <w:rsid w:val="001E055A"/>
    <w:rsid w:val="001E0AD9"/>
    <w:rsid w:val="001E0DE4"/>
    <w:rsid w:val="001E0E6A"/>
    <w:rsid w:val="001E178F"/>
    <w:rsid w:val="001E1992"/>
    <w:rsid w:val="001E1FE2"/>
    <w:rsid w:val="001E21DB"/>
    <w:rsid w:val="001E2481"/>
    <w:rsid w:val="001E25E4"/>
    <w:rsid w:val="001E345B"/>
    <w:rsid w:val="001E487A"/>
    <w:rsid w:val="001E4A61"/>
    <w:rsid w:val="001E4F9A"/>
    <w:rsid w:val="001E5C5C"/>
    <w:rsid w:val="001E61FA"/>
    <w:rsid w:val="001E6379"/>
    <w:rsid w:val="001E6435"/>
    <w:rsid w:val="001E651B"/>
    <w:rsid w:val="001E6801"/>
    <w:rsid w:val="001E69DD"/>
    <w:rsid w:val="001E6EA0"/>
    <w:rsid w:val="001E6FC9"/>
    <w:rsid w:val="001E71B0"/>
    <w:rsid w:val="001F04FB"/>
    <w:rsid w:val="001F12D3"/>
    <w:rsid w:val="001F178F"/>
    <w:rsid w:val="001F1CF4"/>
    <w:rsid w:val="001F282E"/>
    <w:rsid w:val="001F430D"/>
    <w:rsid w:val="001F4874"/>
    <w:rsid w:val="001F5720"/>
    <w:rsid w:val="001F6595"/>
    <w:rsid w:val="001F6AD8"/>
    <w:rsid w:val="001F6D82"/>
    <w:rsid w:val="001F742D"/>
    <w:rsid w:val="001F75BF"/>
    <w:rsid w:val="001F7C74"/>
    <w:rsid w:val="00200536"/>
    <w:rsid w:val="002005BB"/>
    <w:rsid w:val="00200B43"/>
    <w:rsid w:val="00200BD0"/>
    <w:rsid w:val="002013A2"/>
    <w:rsid w:val="00201774"/>
    <w:rsid w:val="002018D8"/>
    <w:rsid w:val="00202ACA"/>
    <w:rsid w:val="00202FA5"/>
    <w:rsid w:val="002035ED"/>
    <w:rsid w:val="00203DAC"/>
    <w:rsid w:val="00203E0E"/>
    <w:rsid w:val="0020401F"/>
    <w:rsid w:val="002041CB"/>
    <w:rsid w:val="002045F0"/>
    <w:rsid w:val="002047C7"/>
    <w:rsid w:val="00205C3C"/>
    <w:rsid w:val="00206175"/>
    <w:rsid w:val="00206236"/>
    <w:rsid w:val="002065D5"/>
    <w:rsid w:val="00207414"/>
    <w:rsid w:val="002076AA"/>
    <w:rsid w:val="002076F8"/>
    <w:rsid w:val="00210308"/>
    <w:rsid w:val="00210735"/>
    <w:rsid w:val="0021074A"/>
    <w:rsid w:val="002108CA"/>
    <w:rsid w:val="00210A6A"/>
    <w:rsid w:val="00210A6D"/>
    <w:rsid w:val="00210AE8"/>
    <w:rsid w:val="00210DAD"/>
    <w:rsid w:val="00211DB2"/>
    <w:rsid w:val="0021329E"/>
    <w:rsid w:val="002134A7"/>
    <w:rsid w:val="0021463E"/>
    <w:rsid w:val="00214875"/>
    <w:rsid w:val="00214DBF"/>
    <w:rsid w:val="00215294"/>
    <w:rsid w:val="00215A15"/>
    <w:rsid w:val="00216413"/>
    <w:rsid w:val="0021692E"/>
    <w:rsid w:val="0021698D"/>
    <w:rsid w:val="00216CDD"/>
    <w:rsid w:val="00216F6D"/>
    <w:rsid w:val="0021748A"/>
    <w:rsid w:val="00217E84"/>
    <w:rsid w:val="00220128"/>
    <w:rsid w:val="0022016E"/>
    <w:rsid w:val="0022049A"/>
    <w:rsid w:val="002209D1"/>
    <w:rsid w:val="00220B05"/>
    <w:rsid w:val="00221826"/>
    <w:rsid w:val="00222576"/>
    <w:rsid w:val="00222D40"/>
    <w:rsid w:val="00223119"/>
    <w:rsid w:val="0022331B"/>
    <w:rsid w:val="00223325"/>
    <w:rsid w:val="002235D4"/>
    <w:rsid w:val="00223757"/>
    <w:rsid w:val="00223814"/>
    <w:rsid w:val="002239E6"/>
    <w:rsid w:val="00223ACB"/>
    <w:rsid w:val="0022412F"/>
    <w:rsid w:val="002247E1"/>
    <w:rsid w:val="002257D1"/>
    <w:rsid w:val="00226A44"/>
    <w:rsid w:val="00227593"/>
    <w:rsid w:val="002278BC"/>
    <w:rsid w:val="002303B0"/>
    <w:rsid w:val="00231135"/>
    <w:rsid w:val="002316E3"/>
    <w:rsid w:val="002327CE"/>
    <w:rsid w:val="00233897"/>
    <w:rsid w:val="00233F97"/>
    <w:rsid w:val="00234686"/>
    <w:rsid w:val="00234CD6"/>
    <w:rsid w:val="00234D60"/>
    <w:rsid w:val="002351DD"/>
    <w:rsid w:val="0023525D"/>
    <w:rsid w:val="002357AB"/>
    <w:rsid w:val="00235974"/>
    <w:rsid w:val="002362DE"/>
    <w:rsid w:val="00237B9F"/>
    <w:rsid w:val="002412A2"/>
    <w:rsid w:val="00241C71"/>
    <w:rsid w:val="00241D82"/>
    <w:rsid w:val="002420AC"/>
    <w:rsid w:val="002420B6"/>
    <w:rsid w:val="00242123"/>
    <w:rsid w:val="002423EB"/>
    <w:rsid w:val="002435D1"/>
    <w:rsid w:val="00243DD5"/>
    <w:rsid w:val="00244A2B"/>
    <w:rsid w:val="002455BF"/>
    <w:rsid w:val="00246117"/>
    <w:rsid w:val="00246805"/>
    <w:rsid w:val="00246BE9"/>
    <w:rsid w:val="00247E5C"/>
    <w:rsid w:val="00250C35"/>
    <w:rsid w:val="00251242"/>
    <w:rsid w:val="0025176F"/>
    <w:rsid w:val="00251911"/>
    <w:rsid w:val="00251B4E"/>
    <w:rsid w:val="00252CAD"/>
    <w:rsid w:val="0025337B"/>
    <w:rsid w:val="00253665"/>
    <w:rsid w:val="002539C6"/>
    <w:rsid w:val="00253BB1"/>
    <w:rsid w:val="00253C71"/>
    <w:rsid w:val="00253F40"/>
    <w:rsid w:val="00253F87"/>
    <w:rsid w:val="002543A7"/>
    <w:rsid w:val="00254747"/>
    <w:rsid w:val="002557D1"/>
    <w:rsid w:val="00255835"/>
    <w:rsid w:val="00255DF9"/>
    <w:rsid w:val="002565BB"/>
    <w:rsid w:val="00256A67"/>
    <w:rsid w:val="00256BD9"/>
    <w:rsid w:val="002575A2"/>
    <w:rsid w:val="00257DEF"/>
    <w:rsid w:val="002616F5"/>
    <w:rsid w:val="00261C2A"/>
    <w:rsid w:val="00261DF8"/>
    <w:rsid w:val="00261E87"/>
    <w:rsid w:val="0026226D"/>
    <w:rsid w:val="00262331"/>
    <w:rsid w:val="00262AA9"/>
    <w:rsid w:val="00262B7A"/>
    <w:rsid w:val="002636AD"/>
    <w:rsid w:val="0026395E"/>
    <w:rsid w:val="00264348"/>
    <w:rsid w:val="00264FEE"/>
    <w:rsid w:val="002650A3"/>
    <w:rsid w:val="00265E54"/>
    <w:rsid w:val="0026611A"/>
    <w:rsid w:val="002665F3"/>
    <w:rsid w:val="00266965"/>
    <w:rsid w:val="00266D70"/>
    <w:rsid w:val="00266F21"/>
    <w:rsid w:val="0027046B"/>
    <w:rsid w:val="00270EFF"/>
    <w:rsid w:val="00271399"/>
    <w:rsid w:val="0027186C"/>
    <w:rsid w:val="00271942"/>
    <w:rsid w:val="00271E41"/>
    <w:rsid w:val="00272353"/>
    <w:rsid w:val="00272A29"/>
    <w:rsid w:val="0027333C"/>
    <w:rsid w:val="0027508E"/>
    <w:rsid w:val="002750AD"/>
    <w:rsid w:val="002757CA"/>
    <w:rsid w:val="00275812"/>
    <w:rsid w:val="00275EB2"/>
    <w:rsid w:val="0027638F"/>
    <w:rsid w:val="0027674A"/>
    <w:rsid w:val="002767E0"/>
    <w:rsid w:val="002769D6"/>
    <w:rsid w:val="002771B5"/>
    <w:rsid w:val="0027788A"/>
    <w:rsid w:val="00280F69"/>
    <w:rsid w:val="0028101E"/>
    <w:rsid w:val="0028168F"/>
    <w:rsid w:val="00281797"/>
    <w:rsid w:val="002819CD"/>
    <w:rsid w:val="00281E0D"/>
    <w:rsid w:val="00283235"/>
    <w:rsid w:val="002847B7"/>
    <w:rsid w:val="00285987"/>
    <w:rsid w:val="00285C1E"/>
    <w:rsid w:val="0028612C"/>
    <w:rsid w:val="002869FC"/>
    <w:rsid w:val="00286CBD"/>
    <w:rsid w:val="00287179"/>
    <w:rsid w:val="002878D3"/>
    <w:rsid w:val="00287E37"/>
    <w:rsid w:val="00290657"/>
    <w:rsid w:val="002906C7"/>
    <w:rsid w:val="00290800"/>
    <w:rsid w:val="00291610"/>
    <w:rsid w:val="00291F1D"/>
    <w:rsid w:val="0029297C"/>
    <w:rsid w:val="00292C61"/>
    <w:rsid w:val="002931D0"/>
    <w:rsid w:val="0029384E"/>
    <w:rsid w:val="002939A4"/>
    <w:rsid w:val="00293C47"/>
    <w:rsid w:val="002955DF"/>
    <w:rsid w:val="002958E5"/>
    <w:rsid w:val="00295BA1"/>
    <w:rsid w:val="00295E23"/>
    <w:rsid w:val="00295EF5"/>
    <w:rsid w:val="002963D8"/>
    <w:rsid w:val="00296F06"/>
    <w:rsid w:val="002A0768"/>
    <w:rsid w:val="002A13F1"/>
    <w:rsid w:val="002A1534"/>
    <w:rsid w:val="002A174E"/>
    <w:rsid w:val="002A1DBD"/>
    <w:rsid w:val="002A1E0C"/>
    <w:rsid w:val="002A242E"/>
    <w:rsid w:val="002A2649"/>
    <w:rsid w:val="002A26C2"/>
    <w:rsid w:val="002A28BF"/>
    <w:rsid w:val="002A2949"/>
    <w:rsid w:val="002A2EEA"/>
    <w:rsid w:val="002A309B"/>
    <w:rsid w:val="002A3AD3"/>
    <w:rsid w:val="002A4373"/>
    <w:rsid w:val="002A4BF6"/>
    <w:rsid w:val="002A5347"/>
    <w:rsid w:val="002A5EBF"/>
    <w:rsid w:val="002A62A7"/>
    <w:rsid w:val="002A6989"/>
    <w:rsid w:val="002A6AE1"/>
    <w:rsid w:val="002A6E19"/>
    <w:rsid w:val="002A741C"/>
    <w:rsid w:val="002B0C36"/>
    <w:rsid w:val="002B0C9C"/>
    <w:rsid w:val="002B1F64"/>
    <w:rsid w:val="002B2026"/>
    <w:rsid w:val="002B2098"/>
    <w:rsid w:val="002B2DE4"/>
    <w:rsid w:val="002B3111"/>
    <w:rsid w:val="002B3330"/>
    <w:rsid w:val="002B34B1"/>
    <w:rsid w:val="002B3F9B"/>
    <w:rsid w:val="002B46DE"/>
    <w:rsid w:val="002B4C82"/>
    <w:rsid w:val="002B598D"/>
    <w:rsid w:val="002B5C8F"/>
    <w:rsid w:val="002B5DDE"/>
    <w:rsid w:val="002B668F"/>
    <w:rsid w:val="002B6961"/>
    <w:rsid w:val="002B6C5E"/>
    <w:rsid w:val="002B6D48"/>
    <w:rsid w:val="002B793A"/>
    <w:rsid w:val="002B7FF3"/>
    <w:rsid w:val="002C133F"/>
    <w:rsid w:val="002C1569"/>
    <w:rsid w:val="002C178A"/>
    <w:rsid w:val="002C1BCE"/>
    <w:rsid w:val="002C3698"/>
    <w:rsid w:val="002C3907"/>
    <w:rsid w:val="002C49E9"/>
    <w:rsid w:val="002C4BBB"/>
    <w:rsid w:val="002C4CB6"/>
    <w:rsid w:val="002C53E1"/>
    <w:rsid w:val="002C5DC9"/>
    <w:rsid w:val="002C6A47"/>
    <w:rsid w:val="002C71C2"/>
    <w:rsid w:val="002C75D7"/>
    <w:rsid w:val="002C75F8"/>
    <w:rsid w:val="002C7853"/>
    <w:rsid w:val="002D01BE"/>
    <w:rsid w:val="002D0227"/>
    <w:rsid w:val="002D07E4"/>
    <w:rsid w:val="002D2295"/>
    <w:rsid w:val="002D298B"/>
    <w:rsid w:val="002D2BFC"/>
    <w:rsid w:val="002D34B9"/>
    <w:rsid w:val="002D376B"/>
    <w:rsid w:val="002D3A56"/>
    <w:rsid w:val="002D3E6B"/>
    <w:rsid w:val="002D44EA"/>
    <w:rsid w:val="002D4645"/>
    <w:rsid w:val="002D47DD"/>
    <w:rsid w:val="002D48B2"/>
    <w:rsid w:val="002D4B13"/>
    <w:rsid w:val="002D515C"/>
    <w:rsid w:val="002D6173"/>
    <w:rsid w:val="002D6535"/>
    <w:rsid w:val="002D7212"/>
    <w:rsid w:val="002D73C7"/>
    <w:rsid w:val="002D75D8"/>
    <w:rsid w:val="002D78A6"/>
    <w:rsid w:val="002D78C1"/>
    <w:rsid w:val="002E0AE7"/>
    <w:rsid w:val="002E15C5"/>
    <w:rsid w:val="002E1B72"/>
    <w:rsid w:val="002E286B"/>
    <w:rsid w:val="002E2875"/>
    <w:rsid w:val="002E3DE8"/>
    <w:rsid w:val="002E4018"/>
    <w:rsid w:val="002E4078"/>
    <w:rsid w:val="002E4445"/>
    <w:rsid w:val="002E4574"/>
    <w:rsid w:val="002E47A2"/>
    <w:rsid w:val="002E48E0"/>
    <w:rsid w:val="002E500A"/>
    <w:rsid w:val="002E5507"/>
    <w:rsid w:val="002E706C"/>
    <w:rsid w:val="002E743B"/>
    <w:rsid w:val="002E74B1"/>
    <w:rsid w:val="002E77B3"/>
    <w:rsid w:val="002E7B08"/>
    <w:rsid w:val="002E7BFD"/>
    <w:rsid w:val="002E7E4B"/>
    <w:rsid w:val="002F0005"/>
    <w:rsid w:val="002F0559"/>
    <w:rsid w:val="002F197C"/>
    <w:rsid w:val="002F256B"/>
    <w:rsid w:val="002F2B86"/>
    <w:rsid w:val="002F2DCB"/>
    <w:rsid w:val="002F4725"/>
    <w:rsid w:val="002F48D2"/>
    <w:rsid w:val="002F60A5"/>
    <w:rsid w:val="002F68CE"/>
    <w:rsid w:val="00300A39"/>
    <w:rsid w:val="0030117E"/>
    <w:rsid w:val="003011F2"/>
    <w:rsid w:val="003013A5"/>
    <w:rsid w:val="003027EC"/>
    <w:rsid w:val="00302871"/>
    <w:rsid w:val="0030318A"/>
    <w:rsid w:val="0030466B"/>
    <w:rsid w:val="00305294"/>
    <w:rsid w:val="00305B7D"/>
    <w:rsid w:val="00305CDA"/>
    <w:rsid w:val="0030655D"/>
    <w:rsid w:val="00307191"/>
    <w:rsid w:val="00307359"/>
    <w:rsid w:val="003075CA"/>
    <w:rsid w:val="0031012E"/>
    <w:rsid w:val="003108E3"/>
    <w:rsid w:val="00310EC3"/>
    <w:rsid w:val="00311315"/>
    <w:rsid w:val="0031157A"/>
    <w:rsid w:val="00311787"/>
    <w:rsid w:val="00311B10"/>
    <w:rsid w:val="00311F64"/>
    <w:rsid w:val="00312251"/>
    <w:rsid w:val="00312AD2"/>
    <w:rsid w:val="0031360D"/>
    <w:rsid w:val="00314BD0"/>
    <w:rsid w:val="00314F4F"/>
    <w:rsid w:val="00315B1A"/>
    <w:rsid w:val="0031617E"/>
    <w:rsid w:val="0031709F"/>
    <w:rsid w:val="003172C9"/>
    <w:rsid w:val="00317556"/>
    <w:rsid w:val="0031772B"/>
    <w:rsid w:val="003177DD"/>
    <w:rsid w:val="0032015C"/>
    <w:rsid w:val="003210AD"/>
    <w:rsid w:val="00321256"/>
    <w:rsid w:val="0032181D"/>
    <w:rsid w:val="00321C5C"/>
    <w:rsid w:val="0032227A"/>
    <w:rsid w:val="00322A40"/>
    <w:rsid w:val="0032384B"/>
    <w:rsid w:val="00323951"/>
    <w:rsid w:val="00323F83"/>
    <w:rsid w:val="00324715"/>
    <w:rsid w:val="00324CDE"/>
    <w:rsid w:val="0032523C"/>
    <w:rsid w:val="003252B0"/>
    <w:rsid w:val="003268C9"/>
    <w:rsid w:val="00326F25"/>
    <w:rsid w:val="003275CE"/>
    <w:rsid w:val="00327B66"/>
    <w:rsid w:val="003300CB"/>
    <w:rsid w:val="003303D0"/>
    <w:rsid w:val="003307DF"/>
    <w:rsid w:val="0033086E"/>
    <w:rsid w:val="00330A84"/>
    <w:rsid w:val="0033111F"/>
    <w:rsid w:val="003312AA"/>
    <w:rsid w:val="00331D2B"/>
    <w:rsid w:val="00331FFE"/>
    <w:rsid w:val="00332347"/>
    <w:rsid w:val="0033290F"/>
    <w:rsid w:val="00332A98"/>
    <w:rsid w:val="00332DB4"/>
    <w:rsid w:val="00332F98"/>
    <w:rsid w:val="00333B7F"/>
    <w:rsid w:val="00333C1C"/>
    <w:rsid w:val="00333CCA"/>
    <w:rsid w:val="003340DF"/>
    <w:rsid w:val="00334927"/>
    <w:rsid w:val="00334B75"/>
    <w:rsid w:val="0033503A"/>
    <w:rsid w:val="00335A48"/>
    <w:rsid w:val="00335C9D"/>
    <w:rsid w:val="003363A7"/>
    <w:rsid w:val="00336BAE"/>
    <w:rsid w:val="003371E0"/>
    <w:rsid w:val="003372EA"/>
    <w:rsid w:val="00337697"/>
    <w:rsid w:val="0033778B"/>
    <w:rsid w:val="00337E73"/>
    <w:rsid w:val="00337F17"/>
    <w:rsid w:val="00341366"/>
    <w:rsid w:val="003415EF"/>
    <w:rsid w:val="003429AA"/>
    <w:rsid w:val="00342D33"/>
    <w:rsid w:val="00343391"/>
    <w:rsid w:val="00343D5A"/>
    <w:rsid w:val="00344BB1"/>
    <w:rsid w:val="00345DD7"/>
    <w:rsid w:val="0034637F"/>
    <w:rsid w:val="0034691A"/>
    <w:rsid w:val="00347CE1"/>
    <w:rsid w:val="00347FB9"/>
    <w:rsid w:val="00350000"/>
    <w:rsid w:val="00350B20"/>
    <w:rsid w:val="00350C74"/>
    <w:rsid w:val="00351456"/>
    <w:rsid w:val="00351A04"/>
    <w:rsid w:val="00351EB5"/>
    <w:rsid w:val="00352EB4"/>
    <w:rsid w:val="0035335A"/>
    <w:rsid w:val="00353C09"/>
    <w:rsid w:val="00353D7A"/>
    <w:rsid w:val="00353E25"/>
    <w:rsid w:val="00354175"/>
    <w:rsid w:val="00354C43"/>
    <w:rsid w:val="00354EA1"/>
    <w:rsid w:val="003562A9"/>
    <w:rsid w:val="00356506"/>
    <w:rsid w:val="00356FB2"/>
    <w:rsid w:val="00357159"/>
    <w:rsid w:val="003603C1"/>
    <w:rsid w:val="003608B3"/>
    <w:rsid w:val="00360ABD"/>
    <w:rsid w:val="003618A9"/>
    <w:rsid w:val="00362167"/>
    <w:rsid w:val="00362A18"/>
    <w:rsid w:val="00363CEF"/>
    <w:rsid w:val="00364AEC"/>
    <w:rsid w:val="00364DFE"/>
    <w:rsid w:val="00366424"/>
    <w:rsid w:val="003664C1"/>
    <w:rsid w:val="0036650D"/>
    <w:rsid w:val="003666F1"/>
    <w:rsid w:val="003677E3"/>
    <w:rsid w:val="00367B2E"/>
    <w:rsid w:val="00367B8E"/>
    <w:rsid w:val="00370157"/>
    <w:rsid w:val="00370328"/>
    <w:rsid w:val="00370471"/>
    <w:rsid w:val="00370A37"/>
    <w:rsid w:val="00370FE3"/>
    <w:rsid w:val="003723F6"/>
    <w:rsid w:val="0037299C"/>
    <w:rsid w:val="00372B3F"/>
    <w:rsid w:val="0037320C"/>
    <w:rsid w:val="00373556"/>
    <w:rsid w:val="003741A2"/>
    <w:rsid w:val="003749C0"/>
    <w:rsid w:val="00374CE6"/>
    <w:rsid w:val="003753D6"/>
    <w:rsid w:val="003754AD"/>
    <w:rsid w:val="00375EB4"/>
    <w:rsid w:val="003765D9"/>
    <w:rsid w:val="0037687F"/>
    <w:rsid w:val="003778C4"/>
    <w:rsid w:val="0037791E"/>
    <w:rsid w:val="00380B58"/>
    <w:rsid w:val="00380D17"/>
    <w:rsid w:val="00380E16"/>
    <w:rsid w:val="00381490"/>
    <w:rsid w:val="00381A29"/>
    <w:rsid w:val="003822FE"/>
    <w:rsid w:val="00382EDF"/>
    <w:rsid w:val="0038330F"/>
    <w:rsid w:val="0038465C"/>
    <w:rsid w:val="00384B8D"/>
    <w:rsid w:val="00385882"/>
    <w:rsid w:val="00385BDC"/>
    <w:rsid w:val="00385E7E"/>
    <w:rsid w:val="0038677C"/>
    <w:rsid w:val="003870B3"/>
    <w:rsid w:val="003902E5"/>
    <w:rsid w:val="0039054E"/>
    <w:rsid w:val="0039083E"/>
    <w:rsid w:val="00390B48"/>
    <w:rsid w:val="00390D6C"/>
    <w:rsid w:val="00390FB8"/>
    <w:rsid w:val="0039128F"/>
    <w:rsid w:val="00391583"/>
    <w:rsid w:val="0039196A"/>
    <w:rsid w:val="0039375A"/>
    <w:rsid w:val="003944D7"/>
    <w:rsid w:val="0039450F"/>
    <w:rsid w:val="00395AC3"/>
    <w:rsid w:val="00395E24"/>
    <w:rsid w:val="0039776A"/>
    <w:rsid w:val="003A0979"/>
    <w:rsid w:val="003A1D01"/>
    <w:rsid w:val="003A1D1C"/>
    <w:rsid w:val="003A209E"/>
    <w:rsid w:val="003A2402"/>
    <w:rsid w:val="003A2D30"/>
    <w:rsid w:val="003A3079"/>
    <w:rsid w:val="003A3230"/>
    <w:rsid w:val="003A38E6"/>
    <w:rsid w:val="003A4045"/>
    <w:rsid w:val="003A464A"/>
    <w:rsid w:val="003A4C07"/>
    <w:rsid w:val="003A5EF1"/>
    <w:rsid w:val="003A60F7"/>
    <w:rsid w:val="003A63F6"/>
    <w:rsid w:val="003A6E2F"/>
    <w:rsid w:val="003A75A3"/>
    <w:rsid w:val="003A79A4"/>
    <w:rsid w:val="003B1417"/>
    <w:rsid w:val="003B14D8"/>
    <w:rsid w:val="003B155B"/>
    <w:rsid w:val="003B16F2"/>
    <w:rsid w:val="003B18EC"/>
    <w:rsid w:val="003B2425"/>
    <w:rsid w:val="003B2697"/>
    <w:rsid w:val="003B35C1"/>
    <w:rsid w:val="003B3E16"/>
    <w:rsid w:val="003B4BC1"/>
    <w:rsid w:val="003B4CCF"/>
    <w:rsid w:val="003B4E01"/>
    <w:rsid w:val="003B5008"/>
    <w:rsid w:val="003B6583"/>
    <w:rsid w:val="003B6FE8"/>
    <w:rsid w:val="003B72AD"/>
    <w:rsid w:val="003B7958"/>
    <w:rsid w:val="003B7BA1"/>
    <w:rsid w:val="003B7C20"/>
    <w:rsid w:val="003B7CDF"/>
    <w:rsid w:val="003C0106"/>
    <w:rsid w:val="003C04DF"/>
    <w:rsid w:val="003C062E"/>
    <w:rsid w:val="003C06CA"/>
    <w:rsid w:val="003C0C7A"/>
    <w:rsid w:val="003C0C9F"/>
    <w:rsid w:val="003C0DDF"/>
    <w:rsid w:val="003C100A"/>
    <w:rsid w:val="003C14F8"/>
    <w:rsid w:val="003C1986"/>
    <w:rsid w:val="003C1BF4"/>
    <w:rsid w:val="003C1EE1"/>
    <w:rsid w:val="003C208D"/>
    <w:rsid w:val="003C23DB"/>
    <w:rsid w:val="003C24F6"/>
    <w:rsid w:val="003C2891"/>
    <w:rsid w:val="003C2C52"/>
    <w:rsid w:val="003C2F5A"/>
    <w:rsid w:val="003C3391"/>
    <w:rsid w:val="003C3FBE"/>
    <w:rsid w:val="003C43EA"/>
    <w:rsid w:val="003C4D30"/>
    <w:rsid w:val="003C4F4D"/>
    <w:rsid w:val="003C5432"/>
    <w:rsid w:val="003C58E1"/>
    <w:rsid w:val="003C5A8C"/>
    <w:rsid w:val="003C5EC7"/>
    <w:rsid w:val="003C68EB"/>
    <w:rsid w:val="003C6B0B"/>
    <w:rsid w:val="003C70C8"/>
    <w:rsid w:val="003C7FF9"/>
    <w:rsid w:val="003D06A8"/>
    <w:rsid w:val="003D07E6"/>
    <w:rsid w:val="003D0824"/>
    <w:rsid w:val="003D1D0F"/>
    <w:rsid w:val="003D296E"/>
    <w:rsid w:val="003D31A8"/>
    <w:rsid w:val="003D32AF"/>
    <w:rsid w:val="003D3723"/>
    <w:rsid w:val="003D41A3"/>
    <w:rsid w:val="003D484A"/>
    <w:rsid w:val="003D4A5A"/>
    <w:rsid w:val="003D5CAA"/>
    <w:rsid w:val="003D6F71"/>
    <w:rsid w:val="003D7E22"/>
    <w:rsid w:val="003D7EA5"/>
    <w:rsid w:val="003D7FC2"/>
    <w:rsid w:val="003E012A"/>
    <w:rsid w:val="003E048D"/>
    <w:rsid w:val="003E06ED"/>
    <w:rsid w:val="003E0A2B"/>
    <w:rsid w:val="003E122D"/>
    <w:rsid w:val="003E163A"/>
    <w:rsid w:val="003E1A86"/>
    <w:rsid w:val="003E22DB"/>
    <w:rsid w:val="003E28A9"/>
    <w:rsid w:val="003E307D"/>
    <w:rsid w:val="003E326B"/>
    <w:rsid w:val="003E384D"/>
    <w:rsid w:val="003E3B7A"/>
    <w:rsid w:val="003E3F46"/>
    <w:rsid w:val="003E3F6A"/>
    <w:rsid w:val="003E4470"/>
    <w:rsid w:val="003E44B3"/>
    <w:rsid w:val="003E46D0"/>
    <w:rsid w:val="003E4BBB"/>
    <w:rsid w:val="003E587F"/>
    <w:rsid w:val="003E5C3B"/>
    <w:rsid w:val="003E62EC"/>
    <w:rsid w:val="003E6873"/>
    <w:rsid w:val="003E6A38"/>
    <w:rsid w:val="003E716C"/>
    <w:rsid w:val="003E76E2"/>
    <w:rsid w:val="003E78CC"/>
    <w:rsid w:val="003E7EC9"/>
    <w:rsid w:val="003E7EFA"/>
    <w:rsid w:val="003F117A"/>
    <w:rsid w:val="003F1CA7"/>
    <w:rsid w:val="003F2064"/>
    <w:rsid w:val="003F23E0"/>
    <w:rsid w:val="003F271A"/>
    <w:rsid w:val="003F2B3C"/>
    <w:rsid w:val="003F2D5B"/>
    <w:rsid w:val="003F43C3"/>
    <w:rsid w:val="003F465C"/>
    <w:rsid w:val="003F575C"/>
    <w:rsid w:val="003F58ED"/>
    <w:rsid w:val="003F5B90"/>
    <w:rsid w:val="003F62E0"/>
    <w:rsid w:val="003F71FD"/>
    <w:rsid w:val="003F7306"/>
    <w:rsid w:val="003F78D5"/>
    <w:rsid w:val="003F7A78"/>
    <w:rsid w:val="004002AC"/>
    <w:rsid w:val="004010DE"/>
    <w:rsid w:val="004023C5"/>
    <w:rsid w:val="00403522"/>
    <w:rsid w:val="004037D2"/>
    <w:rsid w:val="00404B01"/>
    <w:rsid w:val="00404C30"/>
    <w:rsid w:val="00404E81"/>
    <w:rsid w:val="004056C0"/>
    <w:rsid w:val="004060E9"/>
    <w:rsid w:val="00406890"/>
    <w:rsid w:val="00406DF5"/>
    <w:rsid w:val="00407929"/>
    <w:rsid w:val="004104CC"/>
    <w:rsid w:val="00410D3A"/>
    <w:rsid w:val="0041152D"/>
    <w:rsid w:val="00412251"/>
    <w:rsid w:val="004123E1"/>
    <w:rsid w:val="00413032"/>
    <w:rsid w:val="00413145"/>
    <w:rsid w:val="004134BF"/>
    <w:rsid w:val="004135C9"/>
    <w:rsid w:val="00413FEC"/>
    <w:rsid w:val="0041419F"/>
    <w:rsid w:val="00414860"/>
    <w:rsid w:val="004149BA"/>
    <w:rsid w:val="00414AAC"/>
    <w:rsid w:val="00414AFD"/>
    <w:rsid w:val="00415203"/>
    <w:rsid w:val="00415539"/>
    <w:rsid w:val="0041561A"/>
    <w:rsid w:val="00416DBA"/>
    <w:rsid w:val="00417355"/>
    <w:rsid w:val="00420FA6"/>
    <w:rsid w:val="004211F8"/>
    <w:rsid w:val="00421ABE"/>
    <w:rsid w:val="00421BB1"/>
    <w:rsid w:val="00421DF1"/>
    <w:rsid w:val="00421EBC"/>
    <w:rsid w:val="00422898"/>
    <w:rsid w:val="004233D2"/>
    <w:rsid w:val="0042411F"/>
    <w:rsid w:val="004243FF"/>
    <w:rsid w:val="0042474B"/>
    <w:rsid w:val="004248F9"/>
    <w:rsid w:val="00425B6F"/>
    <w:rsid w:val="00425EB7"/>
    <w:rsid w:val="00426640"/>
    <w:rsid w:val="00426884"/>
    <w:rsid w:val="004278DF"/>
    <w:rsid w:val="004303D5"/>
    <w:rsid w:val="00430493"/>
    <w:rsid w:val="004304AE"/>
    <w:rsid w:val="004312AA"/>
    <w:rsid w:val="004321B4"/>
    <w:rsid w:val="00432578"/>
    <w:rsid w:val="0043351B"/>
    <w:rsid w:val="004338E7"/>
    <w:rsid w:val="00433C90"/>
    <w:rsid w:val="00433EEB"/>
    <w:rsid w:val="00434B88"/>
    <w:rsid w:val="00434BFE"/>
    <w:rsid w:val="00434CC3"/>
    <w:rsid w:val="00435DBD"/>
    <w:rsid w:val="00436187"/>
    <w:rsid w:val="00436195"/>
    <w:rsid w:val="00436F13"/>
    <w:rsid w:val="004374ED"/>
    <w:rsid w:val="00437D78"/>
    <w:rsid w:val="004401BF"/>
    <w:rsid w:val="00440429"/>
    <w:rsid w:val="004409E5"/>
    <w:rsid w:val="004410C4"/>
    <w:rsid w:val="00442390"/>
    <w:rsid w:val="00442EED"/>
    <w:rsid w:val="00442F73"/>
    <w:rsid w:val="00442F9C"/>
    <w:rsid w:val="004430C8"/>
    <w:rsid w:val="00443B81"/>
    <w:rsid w:val="00444F95"/>
    <w:rsid w:val="0044582F"/>
    <w:rsid w:val="00446731"/>
    <w:rsid w:val="00446AAF"/>
    <w:rsid w:val="00451817"/>
    <w:rsid w:val="004521AF"/>
    <w:rsid w:val="0045233A"/>
    <w:rsid w:val="0045240F"/>
    <w:rsid w:val="0045241C"/>
    <w:rsid w:val="0045257A"/>
    <w:rsid w:val="00452BBA"/>
    <w:rsid w:val="00452E89"/>
    <w:rsid w:val="004531A8"/>
    <w:rsid w:val="004533F9"/>
    <w:rsid w:val="004537C6"/>
    <w:rsid w:val="004544CC"/>
    <w:rsid w:val="00454EF6"/>
    <w:rsid w:val="00455E2D"/>
    <w:rsid w:val="00456144"/>
    <w:rsid w:val="00457634"/>
    <w:rsid w:val="004600C0"/>
    <w:rsid w:val="00460223"/>
    <w:rsid w:val="00461C22"/>
    <w:rsid w:val="0046229E"/>
    <w:rsid w:val="00462342"/>
    <w:rsid w:val="00463458"/>
    <w:rsid w:val="00463C14"/>
    <w:rsid w:val="00464953"/>
    <w:rsid w:val="0046559B"/>
    <w:rsid w:val="00466404"/>
    <w:rsid w:val="0046647C"/>
    <w:rsid w:val="0046681F"/>
    <w:rsid w:val="004676B5"/>
    <w:rsid w:val="00470207"/>
    <w:rsid w:val="00470869"/>
    <w:rsid w:val="00470A32"/>
    <w:rsid w:val="00470B44"/>
    <w:rsid w:val="00471CE7"/>
    <w:rsid w:val="00472369"/>
    <w:rsid w:val="00472AB5"/>
    <w:rsid w:val="00473AA6"/>
    <w:rsid w:val="004744DD"/>
    <w:rsid w:val="00474834"/>
    <w:rsid w:val="00474C48"/>
    <w:rsid w:val="00474CE8"/>
    <w:rsid w:val="00474EAC"/>
    <w:rsid w:val="00476589"/>
    <w:rsid w:val="00476A6D"/>
    <w:rsid w:val="00476AB9"/>
    <w:rsid w:val="00476D88"/>
    <w:rsid w:val="00480F88"/>
    <w:rsid w:val="00481BAF"/>
    <w:rsid w:val="00481C87"/>
    <w:rsid w:val="00482AFC"/>
    <w:rsid w:val="004834EA"/>
    <w:rsid w:val="004837C1"/>
    <w:rsid w:val="00483BE4"/>
    <w:rsid w:val="004841B3"/>
    <w:rsid w:val="004849C6"/>
    <w:rsid w:val="004853D3"/>
    <w:rsid w:val="004855F4"/>
    <w:rsid w:val="00485B03"/>
    <w:rsid w:val="00485B6D"/>
    <w:rsid w:val="00485C7C"/>
    <w:rsid w:val="00486681"/>
    <w:rsid w:val="0048688F"/>
    <w:rsid w:val="00486B43"/>
    <w:rsid w:val="00487623"/>
    <w:rsid w:val="00487BD9"/>
    <w:rsid w:val="00487D66"/>
    <w:rsid w:val="00490476"/>
    <w:rsid w:val="0049088A"/>
    <w:rsid w:val="00491AA3"/>
    <w:rsid w:val="00492865"/>
    <w:rsid w:val="00493033"/>
    <w:rsid w:val="00493443"/>
    <w:rsid w:val="00493875"/>
    <w:rsid w:val="0049487D"/>
    <w:rsid w:val="00495260"/>
    <w:rsid w:val="00495BF4"/>
    <w:rsid w:val="00495F92"/>
    <w:rsid w:val="00496B0B"/>
    <w:rsid w:val="00496BA4"/>
    <w:rsid w:val="00496E61"/>
    <w:rsid w:val="004A09A5"/>
    <w:rsid w:val="004A1D37"/>
    <w:rsid w:val="004A286B"/>
    <w:rsid w:val="004A397A"/>
    <w:rsid w:val="004A3D5F"/>
    <w:rsid w:val="004A428A"/>
    <w:rsid w:val="004A4304"/>
    <w:rsid w:val="004A43A7"/>
    <w:rsid w:val="004A4DB5"/>
    <w:rsid w:val="004A4DF1"/>
    <w:rsid w:val="004A53F7"/>
    <w:rsid w:val="004A5730"/>
    <w:rsid w:val="004A59A4"/>
    <w:rsid w:val="004A6903"/>
    <w:rsid w:val="004A6BDA"/>
    <w:rsid w:val="004A6CDC"/>
    <w:rsid w:val="004A6DB2"/>
    <w:rsid w:val="004A7A11"/>
    <w:rsid w:val="004B0182"/>
    <w:rsid w:val="004B051C"/>
    <w:rsid w:val="004B0A34"/>
    <w:rsid w:val="004B0ACE"/>
    <w:rsid w:val="004B14D6"/>
    <w:rsid w:val="004B1D61"/>
    <w:rsid w:val="004B223F"/>
    <w:rsid w:val="004B2C7A"/>
    <w:rsid w:val="004B3BCE"/>
    <w:rsid w:val="004B3E53"/>
    <w:rsid w:val="004B4AB1"/>
    <w:rsid w:val="004B4B11"/>
    <w:rsid w:val="004B4D77"/>
    <w:rsid w:val="004B4E37"/>
    <w:rsid w:val="004B53AC"/>
    <w:rsid w:val="004B5A05"/>
    <w:rsid w:val="004B5BF7"/>
    <w:rsid w:val="004B61DE"/>
    <w:rsid w:val="004B655C"/>
    <w:rsid w:val="004B6924"/>
    <w:rsid w:val="004B6B01"/>
    <w:rsid w:val="004B7C26"/>
    <w:rsid w:val="004C0284"/>
    <w:rsid w:val="004C0AC4"/>
    <w:rsid w:val="004C1FB8"/>
    <w:rsid w:val="004C26DE"/>
    <w:rsid w:val="004C2B03"/>
    <w:rsid w:val="004C31CA"/>
    <w:rsid w:val="004C3506"/>
    <w:rsid w:val="004C3E43"/>
    <w:rsid w:val="004C5629"/>
    <w:rsid w:val="004C5DA1"/>
    <w:rsid w:val="004C6006"/>
    <w:rsid w:val="004C63BC"/>
    <w:rsid w:val="004C6970"/>
    <w:rsid w:val="004C6E42"/>
    <w:rsid w:val="004C7889"/>
    <w:rsid w:val="004C7C84"/>
    <w:rsid w:val="004D0548"/>
    <w:rsid w:val="004D05F5"/>
    <w:rsid w:val="004D08FC"/>
    <w:rsid w:val="004D0CB4"/>
    <w:rsid w:val="004D0EC0"/>
    <w:rsid w:val="004D110A"/>
    <w:rsid w:val="004D1282"/>
    <w:rsid w:val="004D1579"/>
    <w:rsid w:val="004D1A02"/>
    <w:rsid w:val="004D269C"/>
    <w:rsid w:val="004D3076"/>
    <w:rsid w:val="004D3AD7"/>
    <w:rsid w:val="004D3C69"/>
    <w:rsid w:val="004D467D"/>
    <w:rsid w:val="004D4CBD"/>
    <w:rsid w:val="004D4FE6"/>
    <w:rsid w:val="004D4FE9"/>
    <w:rsid w:val="004D64DF"/>
    <w:rsid w:val="004D6509"/>
    <w:rsid w:val="004D6A20"/>
    <w:rsid w:val="004D6D09"/>
    <w:rsid w:val="004D70A3"/>
    <w:rsid w:val="004D72D8"/>
    <w:rsid w:val="004D75C4"/>
    <w:rsid w:val="004E08E9"/>
    <w:rsid w:val="004E116A"/>
    <w:rsid w:val="004E26C0"/>
    <w:rsid w:val="004E2915"/>
    <w:rsid w:val="004E2DBB"/>
    <w:rsid w:val="004E2ECC"/>
    <w:rsid w:val="004E3A6A"/>
    <w:rsid w:val="004E4518"/>
    <w:rsid w:val="004E4B74"/>
    <w:rsid w:val="004E53DD"/>
    <w:rsid w:val="004E5A5E"/>
    <w:rsid w:val="004E6002"/>
    <w:rsid w:val="004E62B8"/>
    <w:rsid w:val="004E6857"/>
    <w:rsid w:val="004E740A"/>
    <w:rsid w:val="004E7AC6"/>
    <w:rsid w:val="004F0293"/>
    <w:rsid w:val="004F0960"/>
    <w:rsid w:val="004F0979"/>
    <w:rsid w:val="004F32CB"/>
    <w:rsid w:val="004F3462"/>
    <w:rsid w:val="004F40CB"/>
    <w:rsid w:val="004F5B8D"/>
    <w:rsid w:val="004F5C0E"/>
    <w:rsid w:val="004F7AB4"/>
    <w:rsid w:val="004F7EE7"/>
    <w:rsid w:val="004F7F9F"/>
    <w:rsid w:val="005008DF"/>
    <w:rsid w:val="0050195D"/>
    <w:rsid w:val="005035BD"/>
    <w:rsid w:val="005036FA"/>
    <w:rsid w:val="00505B65"/>
    <w:rsid w:val="00506148"/>
    <w:rsid w:val="00506AC0"/>
    <w:rsid w:val="00506BA5"/>
    <w:rsid w:val="00506BF0"/>
    <w:rsid w:val="00507EA5"/>
    <w:rsid w:val="00507FEB"/>
    <w:rsid w:val="005102A5"/>
    <w:rsid w:val="00511314"/>
    <w:rsid w:val="00512626"/>
    <w:rsid w:val="005131FD"/>
    <w:rsid w:val="00513573"/>
    <w:rsid w:val="00513AF0"/>
    <w:rsid w:val="00514264"/>
    <w:rsid w:val="00514802"/>
    <w:rsid w:val="00515609"/>
    <w:rsid w:val="0051591D"/>
    <w:rsid w:val="00515C44"/>
    <w:rsid w:val="00515C93"/>
    <w:rsid w:val="00516019"/>
    <w:rsid w:val="0051632B"/>
    <w:rsid w:val="00516393"/>
    <w:rsid w:val="00516680"/>
    <w:rsid w:val="005171B8"/>
    <w:rsid w:val="00517579"/>
    <w:rsid w:val="00517A24"/>
    <w:rsid w:val="0052099B"/>
    <w:rsid w:val="00520CA3"/>
    <w:rsid w:val="0052115D"/>
    <w:rsid w:val="0052193F"/>
    <w:rsid w:val="00521AF3"/>
    <w:rsid w:val="0052255D"/>
    <w:rsid w:val="00523345"/>
    <w:rsid w:val="00523E72"/>
    <w:rsid w:val="005249E5"/>
    <w:rsid w:val="00525319"/>
    <w:rsid w:val="0052567B"/>
    <w:rsid w:val="00525A09"/>
    <w:rsid w:val="00525A47"/>
    <w:rsid w:val="00530B27"/>
    <w:rsid w:val="005312F1"/>
    <w:rsid w:val="00531CB5"/>
    <w:rsid w:val="005322CC"/>
    <w:rsid w:val="005322F4"/>
    <w:rsid w:val="0053291A"/>
    <w:rsid w:val="0053316E"/>
    <w:rsid w:val="00533A3D"/>
    <w:rsid w:val="00533C45"/>
    <w:rsid w:val="0053470C"/>
    <w:rsid w:val="00534A14"/>
    <w:rsid w:val="00534DD1"/>
    <w:rsid w:val="0053541D"/>
    <w:rsid w:val="00535640"/>
    <w:rsid w:val="005375C1"/>
    <w:rsid w:val="00537B3B"/>
    <w:rsid w:val="00537C02"/>
    <w:rsid w:val="0054070B"/>
    <w:rsid w:val="00540EB0"/>
    <w:rsid w:val="005411F5"/>
    <w:rsid w:val="0054196A"/>
    <w:rsid w:val="00541C93"/>
    <w:rsid w:val="00541F8F"/>
    <w:rsid w:val="0054222E"/>
    <w:rsid w:val="0054253C"/>
    <w:rsid w:val="005429FD"/>
    <w:rsid w:val="00542B71"/>
    <w:rsid w:val="00542C13"/>
    <w:rsid w:val="00542D0F"/>
    <w:rsid w:val="00543EAE"/>
    <w:rsid w:val="00543F85"/>
    <w:rsid w:val="00544942"/>
    <w:rsid w:val="00544E93"/>
    <w:rsid w:val="005457A6"/>
    <w:rsid w:val="0054590E"/>
    <w:rsid w:val="00545B26"/>
    <w:rsid w:val="00545E43"/>
    <w:rsid w:val="00545EB3"/>
    <w:rsid w:val="00546149"/>
    <w:rsid w:val="00546163"/>
    <w:rsid w:val="00546ED2"/>
    <w:rsid w:val="0054743C"/>
    <w:rsid w:val="005479DD"/>
    <w:rsid w:val="00547A65"/>
    <w:rsid w:val="00550419"/>
    <w:rsid w:val="00550527"/>
    <w:rsid w:val="0055166D"/>
    <w:rsid w:val="00552045"/>
    <w:rsid w:val="00552526"/>
    <w:rsid w:val="005525FF"/>
    <w:rsid w:val="0055293D"/>
    <w:rsid w:val="00553224"/>
    <w:rsid w:val="0055371D"/>
    <w:rsid w:val="005539EA"/>
    <w:rsid w:val="0055540F"/>
    <w:rsid w:val="00555657"/>
    <w:rsid w:val="005559E5"/>
    <w:rsid w:val="005563C7"/>
    <w:rsid w:val="005566BB"/>
    <w:rsid w:val="00556966"/>
    <w:rsid w:val="00556B41"/>
    <w:rsid w:val="00557B63"/>
    <w:rsid w:val="00557FA0"/>
    <w:rsid w:val="00560073"/>
    <w:rsid w:val="005601D0"/>
    <w:rsid w:val="0056094A"/>
    <w:rsid w:val="0056167A"/>
    <w:rsid w:val="00562502"/>
    <w:rsid w:val="00563AA3"/>
    <w:rsid w:val="00565D98"/>
    <w:rsid w:val="005663D4"/>
    <w:rsid w:val="00566585"/>
    <w:rsid w:val="00566BE7"/>
    <w:rsid w:val="00566C02"/>
    <w:rsid w:val="00567E17"/>
    <w:rsid w:val="00567F5F"/>
    <w:rsid w:val="00567FDA"/>
    <w:rsid w:val="00571731"/>
    <w:rsid w:val="00571941"/>
    <w:rsid w:val="00571DA5"/>
    <w:rsid w:val="005730D2"/>
    <w:rsid w:val="00573442"/>
    <w:rsid w:val="00573C6E"/>
    <w:rsid w:val="00574399"/>
    <w:rsid w:val="0057441E"/>
    <w:rsid w:val="00574A2C"/>
    <w:rsid w:val="00574C4B"/>
    <w:rsid w:val="0057574F"/>
    <w:rsid w:val="00575AAE"/>
    <w:rsid w:val="0057626A"/>
    <w:rsid w:val="005767F8"/>
    <w:rsid w:val="00576CB4"/>
    <w:rsid w:val="00577202"/>
    <w:rsid w:val="00577412"/>
    <w:rsid w:val="0057764E"/>
    <w:rsid w:val="005805E1"/>
    <w:rsid w:val="00580B86"/>
    <w:rsid w:val="00580E7F"/>
    <w:rsid w:val="00584174"/>
    <w:rsid w:val="005847D9"/>
    <w:rsid w:val="00584A69"/>
    <w:rsid w:val="005860C7"/>
    <w:rsid w:val="00586150"/>
    <w:rsid w:val="00586489"/>
    <w:rsid w:val="00590925"/>
    <w:rsid w:val="00590FEB"/>
    <w:rsid w:val="00591152"/>
    <w:rsid w:val="005914C3"/>
    <w:rsid w:val="005917EE"/>
    <w:rsid w:val="00592101"/>
    <w:rsid w:val="00592323"/>
    <w:rsid w:val="00592CAE"/>
    <w:rsid w:val="00593FFE"/>
    <w:rsid w:val="00594473"/>
    <w:rsid w:val="00594866"/>
    <w:rsid w:val="005948A9"/>
    <w:rsid w:val="00594DC6"/>
    <w:rsid w:val="0059501B"/>
    <w:rsid w:val="00595B1F"/>
    <w:rsid w:val="00595CD2"/>
    <w:rsid w:val="00595D56"/>
    <w:rsid w:val="00597425"/>
    <w:rsid w:val="005979A4"/>
    <w:rsid w:val="00597B43"/>
    <w:rsid w:val="00597C91"/>
    <w:rsid w:val="005A0410"/>
    <w:rsid w:val="005A04E9"/>
    <w:rsid w:val="005A255C"/>
    <w:rsid w:val="005A27E8"/>
    <w:rsid w:val="005A292F"/>
    <w:rsid w:val="005A5562"/>
    <w:rsid w:val="005A56F4"/>
    <w:rsid w:val="005A6163"/>
    <w:rsid w:val="005A6C9A"/>
    <w:rsid w:val="005A7319"/>
    <w:rsid w:val="005B0169"/>
    <w:rsid w:val="005B0B17"/>
    <w:rsid w:val="005B1724"/>
    <w:rsid w:val="005B1C37"/>
    <w:rsid w:val="005B2C05"/>
    <w:rsid w:val="005B2F42"/>
    <w:rsid w:val="005B30C3"/>
    <w:rsid w:val="005B31B6"/>
    <w:rsid w:val="005B3C87"/>
    <w:rsid w:val="005B457A"/>
    <w:rsid w:val="005B57A4"/>
    <w:rsid w:val="005B6B67"/>
    <w:rsid w:val="005B6CEB"/>
    <w:rsid w:val="005B6D27"/>
    <w:rsid w:val="005B7121"/>
    <w:rsid w:val="005B717E"/>
    <w:rsid w:val="005B77F8"/>
    <w:rsid w:val="005B792E"/>
    <w:rsid w:val="005B7AFD"/>
    <w:rsid w:val="005B7D62"/>
    <w:rsid w:val="005C0318"/>
    <w:rsid w:val="005C05E5"/>
    <w:rsid w:val="005C1ABF"/>
    <w:rsid w:val="005C24D1"/>
    <w:rsid w:val="005C28CA"/>
    <w:rsid w:val="005C3A51"/>
    <w:rsid w:val="005C3D37"/>
    <w:rsid w:val="005C48F4"/>
    <w:rsid w:val="005C4F21"/>
    <w:rsid w:val="005C5FF7"/>
    <w:rsid w:val="005C61A7"/>
    <w:rsid w:val="005C6301"/>
    <w:rsid w:val="005C66A1"/>
    <w:rsid w:val="005C7269"/>
    <w:rsid w:val="005C76BB"/>
    <w:rsid w:val="005D08AD"/>
    <w:rsid w:val="005D0FB8"/>
    <w:rsid w:val="005D10C0"/>
    <w:rsid w:val="005D1CF8"/>
    <w:rsid w:val="005D3D20"/>
    <w:rsid w:val="005D3D38"/>
    <w:rsid w:val="005D3EDD"/>
    <w:rsid w:val="005D3F11"/>
    <w:rsid w:val="005D4206"/>
    <w:rsid w:val="005D4CC1"/>
    <w:rsid w:val="005D5086"/>
    <w:rsid w:val="005D5529"/>
    <w:rsid w:val="005D5B26"/>
    <w:rsid w:val="005D5C59"/>
    <w:rsid w:val="005D65BA"/>
    <w:rsid w:val="005D695D"/>
    <w:rsid w:val="005D6F7E"/>
    <w:rsid w:val="005D75C8"/>
    <w:rsid w:val="005D7C1E"/>
    <w:rsid w:val="005E05D8"/>
    <w:rsid w:val="005E08EE"/>
    <w:rsid w:val="005E19FE"/>
    <w:rsid w:val="005E2DF4"/>
    <w:rsid w:val="005E3563"/>
    <w:rsid w:val="005E38A7"/>
    <w:rsid w:val="005E394C"/>
    <w:rsid w:val="005E3C8C"/>
    <w:rsid w:val="005E42CD"/>
    <w:rsid w:val="005E576D"/>
    <w:rsid w:val="005E5A60"/>
    <w:rsid w:val="005E60B6"/>
    <w:rsid w:val="005E66D3"/>
    <w:rsid w:val="005E6768"/>
    <w:rsid w:val="005E6A34"/>
    <w:rsid w:val="005E6F4E"/>
    <w:rsid w:val="005E7301"/>
    <w:rsid w:val="005E7623"/>
    <w:rsid w:val="005E763E"/>
    <w:rsid w:val="005E7FCA"/>
    <w:rsid w:val="005F03B3"/>
    <w:rsid w:val="005F0CAF"/>
    <w:rsid w:val="005F0DD0"/>
    <w:rsid w:val="005F141C"/>
    <w:rsid w:val="005F1D5A"/>
    <w:rsid w:val="005F231E"/>
    <w:rsid w:val="005F3609"/>
    <w:rsid w:val="005F3E37"/>
    <w:rsid w:val="005F4005"/>
    <w:rsid w:val="005F4951"/>
    <w:rsid w:val="005F4B46"/>
    <w:rsid w:val="005F4C88"/>
    <w:rsid w:val="005F4E47"/>
    <w:rsid w:val="005F5006"/>
    <w:rsid w:val="005F5D71"/>
    <w:rsid w:val="005F5D9E"/>
    <w:rsid w:val="005F5DB6"/>
    <w:rsid w:val="005F654D"/>
    <w:rsid w:val="005F6663"/>
    <w:rsid w:val="005F6728"/>
    <w:rsid w:val="005F6D36"/>
    <w:rsid w:val="005F71B7"/>
    <w:rsid w:val="005F74D3"/>
    <w:rsid w:val="005F761C"/>
    <w:rsid w:val="005F77FA"/>
    <w:rsid w:val="005F7811"/>
    <w:rsid w:val="005F7F09"/>
    <w:rsid w:val="006019D8"/>
    <w:rsid w:val="006020E8"/>
    <w:rsid w:val="0060244D"/>
    <w:rsid w:val="00602728"/>
    <w:rsid w:val="006028EE"/>
    <w:rsid w:val="00602B7E"/>
    <w:rsid w:val="00602E84"/>
    <w:rsid w:val="006035BB"/>
    <w:rsid w:val="00603EE3"/>
    <w:rsid w:val="006041EA"/>
    <w:rsid w:val="006042DA"/>
    <w:rsid w:val="006043ED"/>
    <w:rsid w:val="00604722"/>
    <w:rsid w:val="00606DD1"/>
    <w:rsid w:val="00606FE8"/>
    <w:rsid w:val="006073ED"/>
    <w:rsid w:val="006101BE"/>
    <w:rsid w:val="00611082"/>
    <w:rsid w:val="006116FE"/>
    <w:rsid w:val="006129B9"/>
    <w:rsid w:val="00612B61"/>
    <w:rsid w:val="00612C79"/>
    <w:rsid w:val="00612C92"/>
    <w:rsid w:val="0061312C"/>
    <w:rsid w:val="00613F8A"/>
    <w:rsid w:val="00614230"/>
    <w:rsid w:val="0061445D"/>
    <w:rsid w:val="00614D91"/>
    <w:rsid w:val="00614DC2"/>
    <w:rsid w:val="00615BC1"/>
    <w:rsid w:val="00615F2D"/>
    <w:rsid w:val="00616030"/>
    <w:rsid w:val="00616A02"/>
    <w:rsid w:val="00616A72"/>
    <w:rsid w:val="00617318"/>
    <w:rsid w:val="00620C7A"/>
    <w:rsid w:val="00620C8D"/>
    <w:rsid w:val="00621BAE"/>
    <w:rsid w:val="00621C45"/>
    <w:rsid w:val="00622A45"/>
    <w:rsid w:val="00623180"/>
    <w:rsid w:val="00623642"/>
    <w:rsid w:val="00623B52"/>
    <w:rsid w:val="00623D69"/>
    <w:rsid w:val="006242BD"/>
    <w:rsid w:val="00624799"/>
    <w:rsid w:val="006256E4"/>
    <w:rsid w:val="0062595D"/>
    <w:rsid w:val="00625D2C"/>
    <w:rsid w:val="0062730C"/>
    <w:rsid w:val="00627709"/>
    <w:rsid w:val="006278DD"/>
    <w:rsid w:val="006279E8"/>
    <w:rsid w:val="00627AB4"/>
    <w:rsid w:val="00630A17"/>
    <w:rsid w:val="00631191"/>
    <w:rsid w:val="006315B6"/>
    <w:rsid w:val="0063224B"/>
    <w:rsid w:val="00632AEF"/>
    <w:rsid w:val="00632CFC"/>
    <w:rsid w:val="00632FB7"/>
    <w:rsid w:val="00633203"/>
    <w:rsid w:val="00633611"/>
    <w:rsid w:val="0063371A"/>
    <w:rsid w:val="00633D66"/>
    <w:rsid w:val="00634472"/>
    <w:rsid w:val="006359BE"/>
    <w:rsid w:val="00635AAB"/>
    <w:rsid w:val="00635B82"/>
    <w:rsid w:val="00635F68"/>
    <w:rsid w:val="00636D26"/>
    <w:rsid w:val="006375DE"/>
    <w:rsid w:val="00637673"/>
    <w:rsid w:val="0063777F"/>
    <w:rsid w:val="0064090E"/>
    <w:rsid w:val="0064195B"/>
    <w:rsid w:val="00642115"/>
    <w:rsid w:val="00642C32"/>
    <w:rsid w:val="00642E7E"/>
    <w:rsid w:val="0064392F"/>
    <w:rsid w:val="0064394E"/>
    <w:rsid w:val="00643CA2"/>
    <w:rsid w:val="006442BF"/>
    <w:rsid w:val="006446F0"/>
    <w:rsid w:val="00646966"/>
    <w:rsid w:val="00646F7D"/>
    <w:rsid w:val="00647009"/>
    <w:rsid w:val="00647437"/>
    <w:rsid w:val="006474A2"/>
    <w:rsid w:val="006477AD"/>
    <w:rsid w:val="006501F0"/>
    <w:rsid w:val="0065030A"/>
    <w:rsid w:val="006509D3"/>
    <w:rsid w:val="00650D8F"/>
    <w:rsid w:val="006511E6"/>
    <w:rsid w:val="00651C45"/>
    <w:rsid w:val="00651DB9"/>
    <w:rsid w:val="0065254E"/>
    <w:rsid w:val="00652AEF"/>
    <w:rsid w:val="00653F0B"/>
    <w:rsid w:val="00654301"/>
    <w:rsid w:val="00654BFA"/>
    <w:rsid w:val="006555F6"/>
    <w:rsid w:val="00656041"/>
    <w:rsid w:val="0065609C"/>
    <w:rsid w:val="0065660E"/>
    <w:rsid w:val="00656AA5"/>
    <w:rsid w:val="006574B7"/>
    <w:rsid w:val="006577EE"/>
    <w:rsid w:val="00657D7B"/>
    <w:rsid w:val="0066034A"/>
    <w:rsid w:val="00660697"/>
    <w:rsid w:val="0066119C"/>
    <w:rsid w:val="00661478"/>
    <w:rsid w:val="006629D8"/>
    <w:rsid w:val="00662BDB"/>
    <w:rsid w:val="00663CC1"/>
    <w:rsid w:val="0066400A"/>
    <w:rsid w:val="0066450A"/>
    <w:rsid w:val="00664845"/>
    <w:rsid w:val="006658F5"/>
    <w:rsid w:val="00666118"/>
    <w:rsid w:val="00666207"/>
    <w:rsid w:val="006662C1"/>
    <w:rsid w:val="0066632E"/>
    <w:rsid w:val="006664D7"/>
    <w:rsid w:val="00666BE2"/>
    <w:rsid w:val="00666E5F"/>
    <w:rsid w:val="006674B9"/>
    <w:rsid w:val="00670551"/>
    <w:rsid w:val="00670A6F"/>
    <w:rsid w:val="00671082"/>
    <w:rsid w:val="006712A4"/>
    <w:rsid w:val="00671415"/>
    <w:rsid w:val="00671536"/>
    <w:rsid w:val="00673C81"/>
    <w:rsid w:val="00673FD1"/>
    <w:rsid w:val="00674654"/>
    <w:rsid w:val="00675065"/>
    <w:rsid w:val="00675478"/>
    <w:rsid w:val="00675882"/>
    <w:rsid w:val="00676255"/>
    <w:rsid w:val="00677871"/>
    <w:rsid w:val="00677B6A"/>
    <w:rsid w:val="006805D8"/>
    <w:rsid w:val="00680612"/>
    <w:rsid w:val="0068104D"/>
    <w:rsid w:val="006814CD"/>
    <w:rsid w:val="0068157B"/>
    <w:rsid w:val="006818FF"/>
    <w:rsid w:val="00681E3D"/>
    <w:rsid w:val="00682788"/>
    <w:rsid w:val="00683039"/>
    <w:rsid w:val="006830FA"/>
    <w:rsid w:val="0068347D"/>
    <w:rsid w:val="006835A6"/>
    <w:rsid w:val="006843C4"/>
    <w:rsid w:val="006848B6"/>
    <w:rsid w:val="00684C76"/>
    <w:rsid w:val="00684E45"/>
    <w:rsid w:val="006851D6"/>
    <w:rsid w:val="0068625D"/>
    <w:rsid w:val="006864FA"/>
    <w:rsid w:val="006867E0"/>
    <w:rsid w:val="00690478"/>
    <w:rsid w:val="0069071F"/>
    <w:rsid w:val="006909E7"/>
    <w:rsid w:val="00690AAE"/>
    <w:rsid w:val="0069137A"/>
    <w:rsid w:val="006916F8"/>
    <w:rsid w:val="00691866"/>
    <w:rsid w:val="00691C7A"/>
    <w:rsid w:val="00691CFA"/>
    <w:rsid w:val="00691E9B"/>
    <w:rsid w:val="006929AB"/>
    <w:rsid w:val="006931DE"/>
    <w:rsid w:val="006932D9"/>
    <w:rsid w:val="006932FC"/>
    <w:rsid w:val="00693646"/>
    <w:rsid w:val="00693734"/>
    <w:rsid w:val="00694223"/>
    <w:rsid w:val="006947EC"/>
    <w:rsid w:val="0069483D"/>
    <w:rsid w:val="00694B2D"/>
    <w:rsid w:val="00694F68"/>
    <w:rsid w:val="006950C6"/>
    <w:rsid w:val="006952D7"/>
    <w:rsid w:val="00695ED6"/>
    <w:rsid w:val="00696873"/>
    <w:rsid w:val="00696BCB"/>
    <w:rsid w:val="006973F6"/>
    <w:rsid w:val="00697AEC"/>
    <w:rsid w:val="00697B08"/>
    <w:rsid w:val="00697BDA"/>
    <w:rsid w:val="006A0D17"/>
    <w:rsid w:val="006A0D7C"/>
    <w:rsid w:val="006A1285"/>
    <w:rsid w:val="006A158E"/>
    <w:rsid w:val="006A1CBE"/>
    <w:rsid w:val="006A28C4"/>
    <w:rsid w:val="006A2D5B"/>
    <w:rsid w:val="006A3BEC"/>
    <w:rsid w:val="006A44A4"/>
    <w:rsid w:val="006A4A0C"/>
    <w:rsid w:val="006A4C82"/>
    <w:rsid w:val="006A5259"/>
    <w:rsid w:val="006A5CFA"/>
    <w:rsid w:val="006A69CC"/>
    <w:rsid w:val="006A7184"/>
    <w:rsid w:val="006A723B"/>
    <w:rsid w:val="006A7F0F"/>
    <w:rsid w:val="006B0173"/>
    <w:rsid w:val="006B04D7"/>
    <w:rsid w:val="006B0DCC"/>
    <w:rsid w:val="006B0E32"/>
    <w:rsid w:val="006B1091"/>
    <w:rsid w:val="006B1EEE"/>
    <w:rsid w:val="006B2888"/>
    <w:rsid w:val="006B40D9"/>
    <w:rsid w:val="006B4D01"/>
    <w:rsid w:val="006B4E6E"/>
    <w:rsid w:val="006B5085"/>
    <w:rsid w:val="006B521D"/>
    <w:rsid w:val="006B52C8"/>
    <w:rsid w:val="006B5CD8"/>
    <w:rsid w:val="006B5F70"/>
    <w:rsid w:val="006B6F3D"/>
    <w:rsid w:val="006B767C"/>
    <w:rsid w:val="006B7E5D"/>
    <w:rsid w:val="006B7F97"/>
    <w:rsid w:val="006C0897"/>
    <w:rsid w:val="006C171A"/>
    <w:rsid w:val="006C186A"/>
    <w:rsid w:val="006C19FA"/>
    <w:rsid w:val="006C1EEB"/>
    <w:rsid w:val="006C27F8"/>
    <w:rsid w:val="006C3BC6"/>
    <w:rsid w:val="006C3F70"/>
    <w:rsid w:val="006C4989"/>
    <w:rsid w:val="006C5D5E"/>
    <w:rsid w:val="006D08BA"/>
    <w:rsid w:val="006D0D09"/>
    <w:rsid w:val="006D0D27"/>
    <w:rsid w:val="006D1453"/>
    <w:rsid w:val="006D1BE2"/>
    <w:rsid w:val="006D26AA"/>
    <w:rsid w:val="006D2DF7"/>
    <w:rsid w:val="006D331D"/>
    <w:rsid w:val="006D3E75"/>
    <w:rsid w:val="006D4D74"/>
    <w:rsid w:val="006D4D8D"/>
    <w:rsid w:val="006D4E34"/>
    <w:rsid w:val="006D53B6"/>
    <w:rsid w:val="006D62D6"/>
    <w:rsid w:val="006D7D0D"/>
    <w:rsid w:val="006E0301"/>
    <w:rsid w:val="006E0304"/>
    <w:rsid w:val="006E159B"/>
    <w:rsid w:val="006E172E"/>
    <w:rsid w:val="006E2420"/>
    <w:rsid w:val="006E2D77"/>
    <w:rsid w:val="006E323F"/>
    <w:rsid w:val="006E32CC"/>
    <w:rsid w:val="006E3ACD"/>
    <w:rsid w:val="006E4003"/>
    <w:rsid w:val="006E413D"/>
    <w:rsid w:val="006E418F"/>
    <w:rsid w:val="006E4745"/>
    <w:rsid w:val="006E5216"/>
    <w:rsid w:val="006E54A1"/>
    <w:rsid w:val="006E60BA"/>
    <w:rsid w:val="006E60EC"/>
    <w:rsid w:val="006E627E"/>
    <w:rsid w:val="006E6AE8"/>
    <w:rsid w:val="006E6F69"/>
    <w:rsid w:val="006F01C2"/>
    <w:rsid w:val="006F0238"/>
    <w:rsid w:val="006F09E7"/>
    <w:rsid w:val="006F0BDA"/>
    <w:rsid w:val="006F0DB8"/>
    <w:rsid w:val="006F0FFD"/>
    <w:rsid w:val="006F12F3"/>
    <w:rsid w:val="006F148B"/>
    <w:rsid w:val="006F1705"/>
    <w:rsid w:val="006F2047"/>
    <w:rsid w:val="006F26AF"/>
    <w:rsid w:val="006F28EE"/>
    <w:rsid w:val="006F2F19"/>
    <w:rsid w:val="006F3D5A"/>
    <w:rsid w:val="006F4963"/>
    <w:rsid w:val="006F4B58"/>
    <w:rsid w:val="006F5DD8"/>
    <w:rsid w:val="006F66CF"/>
    <w:rsid w:val="006F716F"/>
    <w:rsid w:val="006F75B8"/>
    <w:rsid w:val="006F7897"/>
    <w:rsid w:val="006F7EAD"/>
    <w:rsid w:val="00700040"/>
    <w:rsid w:val="00700BA5"/>
    <w:rsid w:val="007017E6"/>
    <w:rsid w:val="00701806"/>
    <w:rsid w:val="007018B6"/>
    <w:rsid w:val="00701C87"/>
    <w:rsid w:val="007028B2"/>
    <w:rsid w:val="00702DE6"/>
    <w:rsid w:val="00702FBF"/>
    <w:rsid w:val="007033E6"/>
    <w:rsid w:val="00703974"/>
    <w:rsid w:val="00703B5A"/>
    <w:rsid w:val="007042B1"/>
    <w:rsid w:val="00704D0C"/>
    <w:rsid w:val="00705079"/>
    <w:rsid w:val="007051F3"/>
    <w:rsid w:val="00705B0C"/>
    <w:rsid w:val="00705B5D"/>
    <w:rsid w:val="00706906"/>
    <w:rsid w:val="00706FD2"/>
    <w:rsid w:val="007076C0"/>
    <w:rsid w:val="0070787E"/>
    <w:rsid w:val="0070799C"/>
    <w:rsid w:val="00710E7C"/>
    <w:rsid w:val="00710E98"/>
    <w:rsid w:val="00711287"/>
    <w:rsid w:val="0071188F"/>
    <w:rsid w:val="00711CE8"/>
    <w:rsid w:val="00712A52"/>
    <w:rsid w:val="00712ADF"/>
    <w:rsid w:val="0071306D"/>
    <w:rsid w:val="007132B9"/>
    <w:rsid w:val="007132CD"/>
    <w:rsid w:val="007138EB"/>
    <w:rsid w:val="00713EE0"/>
    <w:rsid w:val="00713EF5"/>
    <w:rsid w:val="0071458F"/>
    <w:rsid w:val="0071471F"/>
    <w:rsid w:val="00714D85"/>
    <w:rsid w:val="007167A4"/>
    <w:rsid w:val="00716C8A"/>
    <w:rsid w:val="00717524"/>
    <w:rsid w:val="00717A79"/>
    <w:rsid w:val="00720381"/>
    <w:rsid w:val="0072038E"/>
    <w:rsid w:val="0072067F"/>
    <w:rsid w:val="00720683"/>
    <w:rsid w:val="00720B4B"/>
    <w:rsid w:val="00721226"/>
    <w:rsid w:val="00721762"/>
    <w:rsid w:val="00722320"/>
    <w:rsid w:val="007223B4"/>
    <w:rsid w:val="00722C3B"/>
    <w:rsid w:val="00723048"/>
    <w:rsid w:val="00723265"/>
    <w:rsid w:val="0072484E"/>
    <w:rsid w:val="00724FA9"/>
    <w:rsid w:val="00725998"/>
    <w:rsid w:val="0072657D"/>
    <w:rsid w:val="00727380"/>
    <w:rsid w:val="00727DDF"/>
    <w:rsid w:val="00730D1B"/>
    <w:rsid w:val="00730F5C"/>
    <w:rsid w:val="0073179D"/>
    <w:rsid w:val="00731A46"/>
    <w:rsid w:val="00731B73"/>
    <w:rsid w:val="00732EC8"/>
    <w:rsid w:val="0073305F"/>
    <w:rsid w:val="007331E1"/>
    <w:rsid w:val="007335B8"/>
    <w:rsid w:val="0073381D"/>
    <w:rsid w:val="00733868"/>
    <w:rsid w:val="0073391D"/>
    <w:rsid w:val="00734BFA"/>
    <w:rsid w:val="00734D92"/>
    <w:rsid w:val="00735482"/>
    <w:rsid w:val="00735971"/>
    <w:rsid w:val="00735E0E"/>
    <w:rsid w:val="00736325"/>
    <w:rsid w:val="0073632C"/>
    <w:rsid w:val="00736A6D"/>
    <w:rsid w:val="00737164"/>
    <w:rsid w:val="00737EA8"/>
    <w:rsid w:val="0074055F"/>
    <w:rsid w:val="00740854"/>
    <w:rsid w:val="0074166F"/>
    <w:rsid w:val="007419DA"/>
    <w:rsid w:val="00741AD1"/>
    <w:rsid w:val="007420BD"/>
    <w:rsid w:val="00742D8A"/>
    <w:rsid w:val="00743932"/>
    <w:rsid w:val="007444D8"/>
    <w:rsid w:val="00744601"/>
    <w:rsid w:val="0074465C"/>
    <w:rsid w:val="007447D9"/>
    <w:rsid w:val="007447E0"/>
    <w:rsid w:val="00744F54"/>
    <w:rsid w:val="007455C5"/>
    <w:rsid w:val="007467AC"/>
    <w:rsid w:val="0074694E"/>
    <w:rsid w:val="00750552"/>
    <w:rsid w:val="00750BF4"/>
    <w:rsid w:val="007510F7"/>
    <w:rsid w:val="007512F9"/>
    <w:rsid w:val="0075188B"/>
    <w:rsid w:val="0075190F"/>
    <w:rsid w:val="007521F6"/>
    <w:rsid w:val="007523A4"/>
    <w:rsid w:val="00752A4F"/>
    <w:rsid w:val="00752B56"/>
    <w:rsid w:val="0075325D"/>
    <w:rsid w:val="007536F0"/>
    <w:rsid w:val="00753FA4"/>
    <w:rsid w:val="00754B14"/>
    <w:rsid w:val="00754B3E"/>
    <w:rsid w:val="0075522F"/>
    <w:rsid w:val="007557AF"/>
    <w:rsid w:val="00755864"/>
    <w:rsid w:val="00756556"/>
    <w:rsid w:val="00756DEC"/>
    <w:rsid w:val="00757753"/>
    <w:rsid w:val="00762A34"/>
    <w:rsid w:val="00762BA0"/>
    <w:rsid w:val="0076308C"/>
    <w:rsid w:val="007643DA"/>
    <w:rsid w:val="00765953"/>
    <w:rsid w:val="007659B7"/>
    <w:rsid w:val="00765B1F"/>
    <w:rsid w:val="00766763"/>
    <w:rsid w:val="0076676B"/>
    <w:rsid w:val="00766B1A"/>
    <w:rsid w:val="00767B4E"/>
    <w:rsid w:val="007701C7"/>
    <w:rsid w:val="00770952"/>
    <w:rsid w:val="00770AFD"/>
    <w:rsid w:val="00770E90"/>
    <w:rsid w:val="00771474"/>
    <w:rsid w:val="00771990"/>
    <w:rsid w:val="007719FF"/>
    <w:rsid w:val="007721E4"/>
    <w:rsid w:val="007722BA"/>
    <w:rsid w:val="007725B3"/>
    <w:rsid w:val="00774C91"/>
    <w:rsid w:val="00776076"/>
    <w:rsid w:val="00776D28"/>
    <w:rsid w:val="00777480"/>
    <w:rsid w:val="00777D18"/>
    <w:rsid w:val="00777FA3"/>
    <w:rsid w:val="00780312"/>
    <w:rsid w:val="0078052B"/>
    <w:rsid w:val="0078070F"/>
    <w:rsid w:val="007807B1"/>
    <w:rsid w:val="007808C3"/>
    <w:rsid w:val="007810DD"/>
    <w:rsid w:val="00781BAA"/>
    <w:rsid w:val="00782544"/>
    <w:rsid w:val="007828D2"/>
    <w:rsid w:val="00782AF3"/>
    <w:rsid w:val="00782D48"/>
    <w:rsid w:val="00782D5C"/>
    <w:rsid w:val="00782F95"/>
    <w:rsid w:val="00783BC5"/>
    <w:rsid w:val="007841C4"/>
    <w:rsid w:val="007845CF"/>
    <w:rsid w:val="00784A02"/>
    <w:rsid w:val="0078619F"/>
    <w:rsid w:val="00786BF1"/>
    <w:rsid w:val="00786D32"/>
    <w:rsid w:val="00787EFA"/>
    <w:rsid w:val="00790EDB"/>
    <w:rsid w:val="0079113D"/>
    <w:rsid w:val="0079151B"/>
    <w:rsid w:val="00791F5C"/>
    <w:rsid w:val="0079266C"/>
    <w:rsid w:val="007929B9"/>
    <w:rsid w:val="007932FD"/>
    <w:rsid w:val="0079392E"/>
    <w:rsid w:val="00794598"/>
    <w:rsid w:val="007949B7"/>
    <w:rsid w:val="007957A3"/>
    <w:rsid w:val="00795863"/>
    <w:rsid w:val="007961EC"/>
    <w:rsid w:val="007963DB"/>
    <w:rsid w:val="00796FCC"/>
    <w:rsid w:val="007972A0"/>
    <w:rsid w:val="00797D80"/>
    <w:rsid w:val="007A0553"/>
    <w:rsid w:val="007A1051"/>
    <w:rsid w:val="007A17B9"/>
    <w:rsid w:val="007A185B"/>
    <w:rsid w:val="007A2372"/>
    <w:rsid w:val="007A3EC1"/>
    <w:rsid w:val="007A41D7"/>
    <w:rsid w:val="007A4317"/>
    <w:rsid w:val="007A4A9F"/>
    <w:rsid w:val="007A525C"/>
    <w:rsid w:val="007A5586"/>
    <w:rsid w:val="007A5950"/>
    <w:rsid w:val="007A5B08"/>
    <w:rsid w:val="007A61BF"/>
    <w:rsid w:val="007A62C9"/>
    <w:rsid w:val="007A6EDE"/>
    <w:rsid w:val="007A7A4D"/>
    <w:rsid w:val="007A7B11"/>
    <w:rsid w:val="007B09D9"/>
    <w:rsid w:val="007B10AC"/>
    <w:rsid w:val="007B1440"/>
    <w:rsid w:val="007B1797"/>
    <w:rsid w:val="007B1BF6"/>
    <w:rsid w:val="007B20B6"/>
    <w:rsid w:val="007B2287"/>
    <w:rsid w:val="007B285E"/>
    <w:rsid w:val="007B2B54"/>
    <w:rsid w:val="007B2E9E"/>
    <w:rsid w:val="007B306C"/>
    <w:rsid w:val="007B3601"/>
    <w:rsid w:val="007B379F"/>
    <w:rsid w:val="007B395C"/>
    <w:rsid w:val="007B3D7E"/>
    <w:rsid w:val="007B41EE"/>
    <w:rsid w:val="007B50B1"/>
    <w:rsid w:val="007B5983"/>
    <w:rsid w:val="007B5E39"/>
    <w:rsid w:val="007B65EF"/>
    <w:rsid w:val="007B6D53"/>
    <w:rsid w:val="007B6DAB"/>
    <w:rsid w:val="007B7829"/>
    <w:rsid w:val="007B7B7B"/>
    <w:rsid w:val="007C09D3"/>
    <w:rsid w:val="007C0C21"/>
    <w:rsid w:val="007C0F7E"/>
    <w:rsid w:val="007C13B4"/>
    <w:rsid w:val="007C31EB"/>
    <w:rsid w:val="007C3636"/>
    <w:rsid w:val="007C3D31"/>
    <w:rsid w:val="007C4656"/>
    <w:rsid w:val="007C47A6"/>
    <w:rsid w:val="007C48EE"/>
    <w:rsid w:val="007C4BD5"/>
    <w:rsid w:val="007C5936"/>
    <w:rsid w:val="007C61DE"/>
    <w:rsid w:val="007C684C"/>
    <w:rsid w:val="007C6898"/>
    <w:rsid w:val="007C692B"/>
    <w:rsid w:val="007C76CE"/>
    <w:rsid w:val="007C7DA6"/>
    <w:rsid w:val="007C7DBE"/>
    <w:rsid w:val="007C7F45"/>
    <w:rsid w:val="007D0129"/>
    <w:rsid w:val="007D029F"/>
    <w:rsid w:val="007D0662"/>
    <w:rsid w:val="007D0FE4"/>
    <w:rsid w:val="007D10F9"/>
    <w:rsid w:val="007D14D7"/>
    <w:rsid w:val="007D16B7"/>
    <w:rsid w:val="007D1858"/>
    <w:rsid w:val="007D1A44"/>
    <w:rsid w:val="007D2B0B"/>
    <w:rsid w:val="007D3EA0"/>
    <w:rsid w:val="007D43DC"/>
    <w:rsid w:val="007D4BBA"/>
    <w:rsid w:val="007D5A73"/>
    <w:rsid w:val="007D625E"/>
    <w:rsid w:val="007D6486"/>
    <w:rsid w:val="007D6901"/>
    <w:rsid w:val="007D7266"/>
    <w:rsid w:val="007D754D"/>
    <w:rsid w:val="007D77D8"/>
    <w:rsid w:val="007D7A8A"/>
    <w:rsid w:val="007E0236"/>
    <w:rsid w:val="007E05F9"/>
    <w:rsid w:val="007E0A9D"/>
    <w:rsid w:val="007E1EE5"/>
    <w:rsid w:val="007E2338"/>
    <w:rsid w:val="007E2ED0"/>
    <w:rsid w:val="007E3088"/>
    <w:rsid w:val="007E4395"/>
    <w:rsid w:val="007E567C"/>
    <w:rsid w:val="007E5997"/>
    <w:rsid w:val="007E706D"/>
    <w:rsid w:val="007E7675"/>
    <w:rsid w:val="007E77AD"/>
    <w:rsid w:val="007F03AA"/>
    <w:rsid w:val="007F06D4"/>
    <w:rsid w:val="007F0AAA"/>
    <w:rsid w:val="007F12F3"/>
    <w:rsid w:val="007F1B99"/>
    <w:rsid w:val="007F2682"/>
    <w:rsid w:val="007F26F6"/>
    <w:rsid w:val="007F29C0"/>
    <w:rsid w:val="007F2E1A"/>
    <w:rsid w:val="007F3156"/>
    <w:rsid w:val="007F3C5A"/>
    <w:rsid w:val="007F3D67"/>
    <w:rsid w:val="007F3FD3"/>
    <w:rsid w:val="007F3FD4"/>
    <w:rsid w:val="007F4203"/>
    <w:rsid w:val="007F4479"/>
    <w:rsid w:val="007F4C16"/>
    <w:rsid w:val="007F4C4E"/>
    <w:rsid w:val="007F52B8"/>
    <w:rsid w:val="007F56E7"/>
    <w:rsid w:val="007F5D13"/>
    <w:rsid w:val="007F680D"/>
    <w:rsid w:val="007F7570"/>
    <w:rsid w:val="007F77BC"/>
    <w:rsid w:val="00800EF2"/>
    <w:rsid w:val="00801167"/>
    <w:rsid w:val="00801EF6"/>
    <w:rsid w:val="008022B8"/>
    <w:rsid w:val="008029D4"/>
    <w:rsid w:val="00802D06"/>
    <w:rsid w:val="0080366C"/>
    <w:rsid w:val="00803696"/>
    <w:rsid w:val="008039DF"/>
    <w:rsid w:val="00804561"/>
    <w:rsid w:val="0080543F"/>
    <w:rsid w:val="0080558A"/>
    <w:rsid w:val="008067C4"/>
    <w:rsid w:val="008067E7"/>
    <w:rsid w:val="00806CCD"/>
    <w:rsid w:val="00806FED"/>
    <w:rsid w:val="0081016E"/>
    <w:rsid w:val="0081020F"/>
    <w:rsid w:val="0081036C"/>
    <w:rsid w:val="00810BE9"/>
    <w:rsid w:val="00810FE0"/>
    <w:rsid w:val="00811786"/>
    <w:rsid w:val="00811F9E"/>
    <w:rsid w:val="008121B8"/>
    <w:rsid w:val="0081354A"/>
    <w:rsid w:val="00813722"/>
    <w:rsid w:val="00813D3E"/>
    <w:rsid w:val="008140E9"/>
    <w:rsid w:val="008146E4"/>
    <w:rsid w:val="00814820"/>
    <w:rsid w:val="00814CF0"/>
    <w:rsid w:val="00815262"/>
    <w:rsid w:val="008153AC"/>
    <w:rsid w:val="00815805"/>
    <w:rsid w:val="00815CBD"/>
    <w:rsid w:val="00815DEA"/>
    <w:rsid w:val="00816AD8"/>
    <w:rsid w:val="00816DEA"/>
    <w:rsid w:val="008171D0"/>
    <w:rsid w:val="00817432"/>
    <w:rsid w:val="00817474"/>
    <w:rsid w:val="00817AC3"/>
    <w:rsid w:val="0082052F"/>
    <w:rsid w:val="008205FB"/>
    <w:rsid w:val="00820647"/>
    <w:rsid w:val="00820691"/>
    <w:rsid w:val="008206A9"/>
    <w:rsid w:val="0082081B"/>
    <w:rsid w:val="00821A1F"/>
    <w:rsid w:val="00821B5E"/>
    <w:rsid w:val="00821CC1"/>
    <w:rsid w:val="00821D3D"/>
    <w:rsid w:val="00822313"/>
    <w:rsid w:val="00822C6C"/>
    <w:rsid w:val="008231C7"/>
    <w:rsid w:val="0082357E"/>
    <w:rsid w:val="00823BC6"/>
    <w:rsid w:val="00824B47"/>
    <w:rsid w:val="008255B5"/>
    <w:rsid w:val="00825625"/>
    <w:rsid w:val="00826050"/>
    <w:rsid w:val="0082640B"/>
    <w:rsid w:val="00826B31"/>
    <w:rsid w:val="00830122"/>
    <w:rsid w:val="00830202"/>
    <w:rsid w:val="008302B0"/>
    <w:rsid w:val="00831124"/>
    <w:rsid w:val="00831418"/>
    <w:rsid w:val="00831CC8"/>
    <w:rsid w:val="008344B3"/>
    <w:rsid w:val="00835128"/>
    <w:rsid w:val="00835A17"/>
    <w:rsid w:val="00835A5F"/>
    <w:rsid w:val="008365C3"/>
    <w:rsid w:val="00837519"/>
    <w:rsid w:val="008377AE"/>
    <w:rsid w:val="00837BF3"/>
    <w:rsid w:val="00837EAA"/>
    <w:rsid w:val="008417D9"/>
    <w:rsid w:val="00842517"/>
    <w:rsid w:val="00842AFF"/>
    <w:rsid w:val="00843681"/>
    <w:rsid w:val="00844747"/>
    <w:rsid w:val="00844A3D"/>
    <w:rsid w:val="0084547C"/>
    <w:rsid w:val="00845D07"/>
    <w:rsid w:val="008463DA"/>
    <w:rsid w:val="008467D3"/>
    <w:rsid w:val="00846CBF"/>
    <w:rsid w:val="00847414"/>
    <w:rsid w:val="0084741D"/>
    <w:rsid w:val="008474F1"/>
    <w:rsid w:val="008503F8"/>
    <w:rsid w:val="00850606"/>
    <w:rsid w:val="00850C29"/>
    <w:rsid w:val="00851B15"/>
    <w:rsid w:val="00851CBB"/>
    <w:rsid w:val="008528F8"/>
    <w:rsid w:val="00852BF7"/>
    <w:rsid w:val="00853151"/>
    <w:rsid w:val="008534E5"/>
    <w:rsid w:val="008562E7"/>
    <w:rsid w:val="00856B76"/>
    <w:rsid w:val="00857336"/>
    <w:rsid w:val="00857E71"/>
    <w:rsid w:val="00860183"/>
    <w:rsid w:val="008607D0"/>
    <w:rsid w:val="0086257D"/>
    <w:rsid w:val="00862B4B"/>
    <w:rsid w:val="00862F7D"/>
    <w:rsid w:val="00864830"/>
    <w:rsid w:val="00864993"/>
    <w:rsid w:val="00864CB5"/>
    <w:rsid w:val="00865C79"/>
    <w:rsid w:val="00865D24"/>
    <w:rsid w:val="008660E4"/>
    <w:rsid w:val="00866177"/>
    <w:rsid w:val="008663C9"/>
    <w:rsid w:val="00866E3A"/>
    <w:rsid w:val="00867129"/>
    <w:rsid w:val="008673BE"/>
    <w:rsid w:val="008673F5"/>
    <w:rsid w:val="00870668"/>
    <w:rsid w:val="0087103A"/>
    <w:rsid w:val="00871887"/>
    <w:rsid w:val="0087191E"/>
    <w:rsid w:val="00873DC1"/>
    <w:rsid w:val="00873E0E"/>
    <w:rsid w:val="00873EB5"/>
    <w:rsid w:val="0087488A"/>
    <w:rsid w:val="00874ACE"/>
    <w:rsid w:val="00874F82"/>
    <w:rsid w:val="00875577"/>
    <w:rsid w:val="00875B7F"/>
    <w:rsid w:val="00875BC6"/>
    <w:rsid w:val="008761D7"/>
    <w:rsid w:val="00876CC8"/>
    <w:rsid w:val="00880134"/>
    <w:rsid w:val="00880455"/>
    <w:rsid w:val="0088050B"/>
    <w:rsid w:val="00880959"/>
    <w:rsid w:val="00880BDC"/>
    <w:rsid w:val="00880D3E"/>
    <w:rsid w:val="00880DA2"/>
    <w:rsid w:val="00880E50"/>
    <w:rsid w:val="00881187"/>
    <w:rsid w:val="008823D8"/>
    <w:rsid w:val="008829FF"/>
    <w:rsid w:val="00882DEA"/>
    <w:rsid w:val="00883362"/>
    <w:rsid w:val="00884267"/>
    <w:rsid w:val="00884E3A"/>
    <w:rsid w:val="00885428"/>
    <w:rsid w:val="008857F8"/>
    <w:rsid w:val="0088584C"/>
    <w:rsid w:val="00885B12"/>
    <w:rsid w:val="00885BF8"/>
    <w:rsid w:val="00887B44"/>
    <w:rsid w:val="00887D28"/>
    <w:rsid w:val="008906CA"/>
    <w:rsid w:val="00890789"/>
    <w:rsid w:val="00890A82"/>
    <w:rsid w:val="00890E81"/>
    <w:rsid w:val="00891D88"/>
    <w:rsid w:val="00892066"/>
    <w:rsid w:val="0089238B"/>
    <w:rsid w:val="00892565"/>
    <w:rsid w:val="00892F08"/>
    <w:rsid w:val="00892FF1"/>
    <w:rsid w:val="008931FC"/>
    <w:rsid w:val="00893DD6"/>
    <w:rsid w:val="008942BA"/>
    <w:rsid w:val="008942C3"/>
    <w:rsid w:val="008948AA"/>
    <w:rsid w:val="0089497C"/>
    <w:rsid w:val="00895396"/>
    <w:rsid w:val="008953B1"/>
    <w:rsid w:val="008954E4"/>
    <w:rsid w:val="008955AD"/>
    <w:rsid w:val="008962AF"/>
    <w:rsid w:val="008967A4"/>
    <w:rsid w:val="0089685B"/>
    <w:rsid w:val="00896DAD"/>
    <w:rsid w:val="008970A5"/>
    <w:rsid w:val="00897293"/>
    <w:rsid w:val="00897808"/>
    <w:rsid w:val="008979BF"/>
    <w:rsid w:val="00897B84"/>
    <w:rsid w:val="008A00C6"/>
    <w:rsid w:val="008A2307"/>
    <w:rsid w:val="008A24CC"/>
    <w:rsid w:val="008A26E6"/>
    <w:rsid w:val="008A28BD"/>
    <w:rsid w:val="008A2C76"/>
    <w:rsid w:val="008A2F5E"/>
    <w:rsid w:val="008A32CB"/>
    <w:rsid w:val="008A35E0"/>
    <w:rsid w:val="008A3C30"/>
    <w:rsid w:val="008A4185"/>
    <w:rsid w:val="008A4D7C"/>
    <w:rsid w:val="008A5763"/>
    <w:rsid w:val="008B0892"/>
    <w:rsid w:val="008B0B00"/>
    <w:rsid w:val="008B22EA"/>
    <w:rsid w:val="008B2E7D"/>
    <w:rsid w:val="008B3333"/>
    <w:rsid w:val="008B3C83"/>
    <w:rsid w:val="008B3F1F"/>
    <w:rsid w:val="008B45F7"/>
    <w:rsid w:val="008B4883"/>
    <w:rsid w:val="008B4CAF"/>
    <w:rsid w:val="008B4F0E"/>
    <w:rsid w:val="008B4F35"/>
    <w:rsid w:val="008B4FA0"/>
    <w:rsid w:val="008B5D23"/>
    <w:rsid w:val="008B67FB"/>
    <w:rsid w:val="008B69C7"/>
    <w:rsid w:val="008B705B"/>
    <w:rsid w:val="008B7F41"/>
    <w:rsid w:val="008C01D3"/>
    <w:rsid w:val="008C14F5"/>
    <w:rsid w:val="008C1C53"/>
    <w:rsid w:val="008C2C1B"/>
    <w:rsid w:val="008C3457"/>
    <w:rsid w:val="008C3AC9"/>
    <w:rsid w:val="008C3E91"/>
    <w:rsid w:val="008C3ECA"/>
    <w:rsid w:val="008C422F"/>
    <w:rsid w:val="008C42FD"/>
    <w:rsid w:val="008C447D"/>
    <w:rsid w:val="008C44B9"/>
    <w:rsid w:val="008C48DD"/>
    <w:rsid w:val="008C4B56"/>
    <w:rsid w:val="008C4DBA"/>
    <w:rsid w:val="008C5454"/>
    <w:rsid w:val="008C5A07"/>
    <w:rsid w:val="008C5A86"/>
    <w:rsid w:val="008C6171"/>
    <w:rsid w:val="008C6C62"/>
    <w:rsid w:val="008D007D"/>
    <w:rsid w:val="008D0975"/>
    <w:rsid w:val="008D0DF8"/>
    <w:rsid w:val="008D1B30"/>
    <w:rsid w:val="008D1D6A"/>
    <w:rsid w:val="008D23DE"/>
    <w:rsid w:val="008D2DF2"/>
    <w:rsid w:val="008D2EC9"/>
    <w:rsid w:val="008D3253"/>
    <w:rsid w:val="008D327B"/>
    <w:rsid w:val="008D32DC"/>
    <w:rsid w:val="008D44BD"/>
    <w:rsid w:val="008D5056"/>
    <w:rsid w:val="008D6082"/>
    <w:rsid w:val="008D6123"/>
    <w:rsid w:val="008D6376"/>
    <w:rsid w:val="008D7395"/>
    <w:rsid w:val="008E004D"/>
    <w:rsid w:val="008E071A"/>
    <w:rsid w:val="008E0FEF"/>
    <w:rsid w:val="008E133A"/>
    <w:rsid w:val="008E1B14"/>
    <w:rsid w:val="008E1C0F"/>
    <w:rsid w:val="008E1F29"/>
    <w:rsid w:val="008E1F70"/>
    <w:rsid w:val="008E4155"/>
    <w:rsid w:val="008E475E"/>
    <w:rsid w:val="008E499C"/>
    <w:rsid w:val="008E5668"/>
    <w:rsid w:val="008E5865"/>
    <w:rsid w:val="008E6E9B"/>
    <w:rsid w:val="008F02A6"/>
    <w:rsid w:val="008F055B"/>
    <w:rsid w:val="008F0893"/>
    <w:rsid w:val="008F11FE"/>
    <w:rsid w:val="008F161C"/>
    <w:rsid w:val="008F1A20"/>
    <w:rsid w:val="008F20B3"/>
    <w:rsid w:val="008F2B0E"/>
    <w:rsid w:val="008F32C6"/>
    <w:rsid w:val="008F34C1"/>
    <w:rsid w:val="008F37CE"/>
    <w:rsid w:val="008F3CB3"/>
    <w:rsid w:val="008F3E08"/>
    <w:rsid w:val="008F444E"/>
    <w:rsid w:val="008F529D"/>
    <w:rsid w:val="008F5A2D"/>
    <w:rsid w:val="008F678A"/>
    <w:rsid w:val="008F67AE"/>
    <w:rsid w:val="008F68C6"/>
    <w:rsid w:val="008F69A0"/>
    <w:rsid w:val="008F6EA3"/>
    <w:rsid w:val="008F7332"/>
    <w:rsid w:val="008F7CD9"/>
    <w:rsid w:val="009005F9"/>
    <w:rsid w:val="00900974"/>
    <w:rsid w:val="00900C1C"/>
    <w:rsid w:val="009010EF"/>
    <w:rsid w:val="009026CF"/>
    <w:rsid w:val="0090328B"/>
    <w:rsid w:val="00903935"/>
    <w:rsid w:val="00904941"/>
    <w:rsid w:val="00905BFC"/>
    <w:rsid w:val="00905E1A"/>
    <w:rsid w:val="00906424"/>
    <w:rsid w:val="00906E89"/>
    <w:rsid w:val="00907D1B"/>
    <w:rsid w:val="00907E4C"/>
    <w:rsid w:val="00910379"/>
    <w:rsid w:val="00910470"/>
    <w:rsid w:val="009108B2"/>
    <w:rsid w:val="00910DDA"/>
    <w:rsid w:val="009112A0"/>
    <w:rsid w:val="0091167C"/>
    <w:rsid w:val="00912787"/>
    <w:rsid w:val="00912EC6"/>
    <w:rsid w:val="00913470"/>
    <w:rsid w:val="00913DB8"/>
    <w:rsid w:val="009149E7"/>
    <w:rsid w:val="009157E9"/>
    <w:rsid w:val="00915F30"/>
    <w:rsid w:val="009161AE"/>
    <w:rsid w:val="00916FC0"/>
    <w:rsid w:val="00920A43"/>
    <w:rsid w:val="00920D70"/>
    <w:rsid w:val="00920E05"/>
    <w:rsid w:val="009211E4"/>
    <w:rsid w:val="00922533"/>
    <w:rsid w:val="00922963"/>
    <w:rsid w:val="0092298F"/>
    <w:rsid w:val="009234E4"/>
    <w:rsid w:val="00924255"/>
    <w:rsid w:val="0092426A"/>
    <w:rsid w:val="009243CA"/>
    <w:rsid w:val="00924C48"/>
    <w:rsid w:val="00925022"/>
    <w:rsid w:val="00925316"/>
    <w:rsid w:val="00925BCC"/>
    <w:rsid w:val="00925E57"/>
    <w:rsid w:val="009276A7"/>
    <w:rsid w:val="00930502"/>
    <w:rsid w:val="00932364"/>
    <w:rsid w:val="0093276A"/>
    <w:rsid w:val="00932C73"/>
    <w:rsid w:val="00933CAE"/>
    <w:rsid w:val="00934814"/>
    <w:rsid w:val="009349FC"/>
    <w:rsid w:val="009358CE"/>
    <w:rsid w:val="00936323"/>
    <w:rsid w:val="0093632B"/>
    <w:rsid w:val="009367AD"/>
    <w:rsid w:val="00936C4A"/>
    <w:rsid w:val="0093799E"/>
    <w:rsid w:val="0094050C"/>
    <w:rsid w:val="00940981"/>
    <w:rsid w:val="009411CE"/>
    <w:rsid w:val="00941452"/>
    <w:rsid w:val="00943648"/>
    <w:rsid w:val="009439B5"/>
    <w:rsid w:val="00945C7A"/>
    <w:rsid w:val="00945F87"/>
    <w:rsid w:val="00946008"/>
    <w:rsid w:val="0094641B"/>
    <w:rsid w:val="009465EB"/>
    <w:rsid w:val="00946FEC"/>
    <w:rsid w:val="0094797A"/>
    <w:rsid w:val="009504BD"/>
    <w:rsid w:val="0095066B"/>
    <w:rsid w:val="009506D9"/>
    <w:rsid w:val="00950894"/>
    <w:rsid w:val="00950F00"/>
    <w:rsid w:val="00951636"/>
    <w:rsid w:val="00951807"/>
    <w:rsid w:val="009528CC"/>
    <w:rsid w:val="00952FA7"/>
    <w:rsid w:val="0095311F"/>
    <w:rsid w:val="009534E9"/>
    <w:rsid w:val="00954096"/>
    <w:rsid w:val="00954B54"/>
    <w:rsid w:val="00954DFB"/>
    <w:rsid w:val="0095549C"/>
    <w:rsid w:val="00955811"/>
    <w:rsid w:val="00955AB6"/>
    <w:rsid w:val="00955D04"/>
    <w:rsid w:val="0095675F"/>
    <w:rsid w:val="00956DFE"/>
    <w:rsid w:val="00957B0D"/>
    <w:rsid w:val="00957F73"/>
    <w:rsid w:val="00960046"/>
    <w:rsid w:val="0096017F"/>
    <w:rsid w:val="009603FF"/>
    <w:rsid w:val="00961043"/>
    <w:rsid w:val="009623A8"/>
    <w:rsid w:val="00962948"/>
    <w:rsid w:val="00964940"/>
    <w:rsid w:val="00965224"/>
    <w:rsid w:val="00965CFD"/>
    <w:rsid w:val="00965D02"/>
    <w:rsid w:val="00966E42"/>
    <w:rsid w:val="00967573"/>
    <w:rsid w:val="00967CD6"/>
    <w:rsid w:val="00967D68"/>
    <w:rsid w:val="0097054A"/>
    <w:rsid w:val="00970670"/>
    <w:rsid w:val="00970D2D"/>
    <w:rsid w:val="00971138"/>
    <w:rsid w:val="00971662"/>
    <w:rsid w:val="00971747"/>
    <w:rsid w:val="009719D2"/>
    <w:rsid w:val="0097319F"/>
    <w:rsid w:val="0097345A"/>
    <w:rsid w:val="00974120"/>
    <w:rsid w:val="009749F3"/>
    <w:rsid w:val="00974C72"/>
    <w:rsid w:val="009754DC"/>
    <w:rsid w:val="00975C59"/>
    <w:rsid w:val="0097687D"/>
    <w:rsid w:val="009773AC"/>
    <w:rsid w:val="0097744D"/>
    <w:rsid w:val="00977EC1"/>
    <w:rsid w:val="009811E7"/>
    <w:rsid w:val="009812F6"/>
    <w:rsid w:val="00981785"/>
    <w:rsid w:val="00981824"/>
    <w:rsid w:val="00981E24"/>
    <w:rsid w:val="009820CD"/>
    <w:rsid w:val="00982BCA"/>
    <w:rsid w:val="0098336B"/>
    <w:rsid w:val="00983FA4"/>
    <w:rsid w:val="009840D9"/>
    <w:rsid w:val="0098434C"/>
    <w:rsid w:val="00986B7C"/>
    <w:rsid w:val="00986D59"/>
    <w:rsid w:val="00986D90"/>
    <w:rsid w:val="009875A1"/>
    <w:rsid w:val="00987931"/>
    <w:rsid w:val="0099021E"/>
    <w:rsid w:val="00990911"/>
    <w:rsid w:val="00991414"/>
    <w:rsid w:val="00991D16"/>
    <w:rsid w:val="00992362"/>
    <w:rsid w:val="00992666"/>
    <w:rsid w:val="00992A26"/>
    <w:rsid w:val="00992BCA"/>
    <w:rsid w:val="009931D7"/>
    <w:rsid w:val="009939D9"/>
    <w:rsid w:val="00993A5F"/>
    <w:rsid w:val="00993C46"/>
    <w:rsid w:val="00993CDF"/>
    <w:rsid w:val="00993E17"/>
    <w:rsid w:val="00994211"/>
    <w:rsid w:val="0099444D"/>
    <w:rsid w:val="00994A98"/>
    <w:rsid w:val="00994AF7"/>
    <w:rsid w:val="00995818"/>
    <w:rsid w:val="00995AC4"/>
    <w:rsid w:val="009964A0"/>
    <w:rsid w:val="00996684"/>
    <w:rsid w:val="00996D3E"/>
    <w:rsid w:val="00996FD0"/>
    <w:rsid w:val="0099702F"/>
    <w:rsid w:val="0099714E"/>
    <w:rsid w:val="0099729E"/>
    <w:rsid w:val="009975B7"/>
    <w:rsid w:val="0099767E"/>
    <w:rsid w:val="00997E65"/>
    <w:rsid w:val="009A01EB"/>
    <w:rsid w:val="009A0362"/>
    <w:rsid w:val="009A0569"/>
    <w:rsid w:val="009A098B"/>
    <w:rsid w:val="009A151D"/>
    <w:rsid w:val="009A1967"/>
    <w:rsid w:val="009A1DCF"/>
    <w:rsid w:val="009A2CA6"/>
    <w:rsid w:val="009A2E55"/>
    <w:rsid w:val="009A35F9"/>
    <w:rsid w:val="009A3637"/>
    <w:rsid w:val="009A3A92"/>
    <w:rsid w:val="009A40AD"/>
    <w:rsid w:val="009A4A4E"/>
    <w:rsid w:val="009A4D76"/>
    <w:rsid w:val="009A5F3E"/>
    <w:rsid w:val="009A7AC9"/>
    <w:rsid w:val="009B1169"/>
    <w:rsid w:val="009B2D63"/>
    <w:rsid w:val="009B3413"/>
    <w:rsid w:val="009B39C7"/>
    <w:rsid w:val="009B3AD0"/>
    <w:rsid w:val="009B4344"/>
    <w:rsid w:val="009B49CA"/>
    <w:rsid w:val="009B4DAE"/>
    <w:rsid w:val="009B51CA"/>
    <w:rsid w:val="009B59EE"/>
    <w:rsid w:val="009B5CAC"/>
    <w:rsid w:val="009B669C"/>
    <w:rsid w:val="009B79E9"/>
    <w:rsid w:val="009B7BFE"/>
    <w:rsid w:val="009C05EB"/>
    <w:rsid w:val="009C075A"/>
    <w:rsid w:val="009C0A5B"/>
    <w:rsid w:val="009C0D34"/>
    <w:rsid w:val="009C123F"/>
    <w:rsid w:val="009C1564"/>
    <w:rsid w:val="009C164E"/>
    <w:rsid w:val="009C1669"/>
    <w:rsid w:val="009C19B3"/>
    <w:rsid w:val="009C23FB"/>
    <w:rsid w:val="009C2C8D"/>
    <w:rsid w:val="009C2DE0"/>
    <w:rsid w:val="009C3945"/>
    <w:rsid w:val="009C4565"/>
    <w:rsid w:val="009C4A45"/>
    <w:rsid w:val="009C4A60"/>
    <w:rsid w:val="009C519A"/>
    <w:rsid w:val="009C58E5"/>
    <w:rsid w:val="009C5E19"/>
    <w:rsid w:val="009C6003"/>
    <w:rsid w:val="009C69BD"/>
    <w:rsid w:val="009C79B3"/>
    <w:rsid w:val="009C7E8D"/>
    <w:rsid w:val="009D0300"/>
    <w:rsid w:val="009D0469"/>
    <w:rsid w:val="009D071B"/>
    <w:rsid w:val="009D07E9"/>
    <w:rsid w:val="009D0853"/>
    <w:rsid w:val="009D1699"/>
    <w:rsid w:val="009D1D76"/>
    <w:rsid w:val="009D1E4C"/>
    <w:rsid w:val="009D2A6B"/>
    <w:rsid w:val="009D2C2B"/>
    <w:rsid w:val="009D3855"/>
    <w:rsid w:val="009D3F04"/>
    <w:rsid w:val="009D4481"/>
    <w:rsid w:val="009D4F77"/>
    <w:rsid w:val="009D5F34"/>
    <w:rsid w:val="009D6C8F"/>
    <w:rsid w:val="009D7174"/>
    <w:rsid w:val="009D76F5"/>
    <w:rsid w:val="009E0991"/>
    <w:rsid w:val="009E0C09"/>
    <w:rsid w:val="009E0DFF"/>
    <w:rsid w:val="009E1BA4"/>
    <w:rsid w:val="009E252A"/>
    <w:rsid w:val="009E2B81"/>
    <w:rsid w:val="009E2D7E"/>
    <w:rsid w:val="009E2FC6"/>
    <w:rsid w:val="009E331A"/>
    <w:rsid w:val="009E36BE"/>
    <w:rsid w:val="009E3C00"/>
    <w:rsid w:val="009E437A"/>
    <w:rsid w:val="009E4409"/>
    <w:rsid w:val="009E4CE9"/>
    <w:rsid w:val="009E56D6"/>
    <w:rsid w:val="009E6845"/>
    <w:rsid w:val="009E68A2"/>
    <w:rsid w:val="009E6926"/>
    <w:rsid w:val="009E6A42"/>
    <w:rsid w:val="009E6B17"/>
    <w:rsid w:val="009E6E7D"/>
    <w:rsid w:val="009E7DEA"/>
    <w:rsid w:val="009F1C86"/>
    <w:rsid w:val="009F30B6"/>
    <w:rsid w:val="009F398C"/>
    <w:rsid w:val="009F4307"/>
    <w:rsid w:val="009F46C9"/>
    <w:rsid w:val="009F476E"/>
    <w:rsid w:val="009F492C"/>
    <w:rsid w:val="009F4C0E"/>
    <w:rsid w:val="009F4CB6"/>
    <w:rsid w:val="009F5642"/>
    <w:rsid w:val="009F5824"/>
    <w:rsid w:val="009F5E27"/>
    <w:rsid w:val="009F6D33"/>
    <w:rsid w:val="009F7B90"/>
    <w:rsid w:val="009F7F26"/>
    <w:rsid w:val="00A00D7A"/>
    <w:rsid w:val="00A0135A"/>
    <w:rsid w:val="00A01AFA"/>
    <w:rsid w:val="00A02368"/>
    <w:rsid w:val="00A02C7C"/>
    <w:rsid w:val="00A03070"/>
    <w:rsid w:val="00A03644"/>
    <w:rsid w:val="00A03FB4"/>
    <w:rsid w:val="00A04B64"/>
    <w:rsid w:val="00A04C42"/>
    <w:rsid w:val="00A05246"/>
    <w:rsid w:val="00A05656"/>
    <w:rsid w:val="00A05F02"/>
    <w:rsid w:val="00A074A0"/>
    <w:rsid w:val="00A07878"/>
    <w:rsid w:val="00A10662"/>
    <w:rsid w:val="00A10998"/>
    <w:rsid w:val="00A116A2"/>
    <w:rsid w:val="00A11842"/>
    <w:rsid w:val="00A11ADD"/>
    <w:rsid w:val="00A120C0"/>
    <w:rsid w:val="00A120CA"/>
    <w:rsid w:val="00A12577"/>
    <w:rsid w:val="00A12A74"/>
    <w:rsid w:val="00A146D6"/>
    <w:rsid w:val="00A14ADA"/>
    <w:rsid w:val="00A158E0"/>
    <w:rsid w:val="00A15D20"/>
    <w:rsid w:val="00A15E15"/>
    <w:rsid w:val="00A1675C"/>
    <w:rsid w:val="00A173D1"/>
    <w:rsid w:val="00A17680"/>
    <w:rsid w:val="00A17764"/>
    <w:rsid w:val="00A20C44"/>
    <w:rsid w:val="00A20DFF"/>
    <w:rsid w:val="00A21069"/>
    <w:rsid w:val="00A21454"/>
    <w:rsid w:val="00A22265"/>
    <w:rsid w:val="00A224CC"/>
    <w:rsid w:val="00A229E7"/>
    <w:rsid w:val="00A23F8C"/>
    <w:rsid w:val="00A2444B"/>
    <w:rsid w:val="00A24712"/>
    <w:rsid w:val="00A250C0"/>
    <w:rsid w:val="00A256AE"/>
    <w:rsid w:val="00A25ACC"/>
    <w:rsid w:val="00A25F21"/>
    <w:rsid w:val="00A27294"/>
    <w:rsid w:val="00A301AD"/>
    <w:rsid w:val="00A30703"/>
    <w:rsid w:val="00A30ACA"/>
    <w:rsid w:val="00A30D7A"/>
    <w:rsid w:val="00A31C29"/>
    <w:rsid w:val="00A32D80"/>
    <w:rsid w:val="00A32E8F"/>
    <w:rsid w:val="00A3313A"/>
    <w:rsid w:val="00A3370B"/>
    <w:rsid w:val="00A342E2"/>
    <w:rsid w:val="00A343A1"/>
    <w:rsid w:val="00A352AC"/>
    <w:rsid w:val="00A3571C"/>
    <w:rsid w:val="00A3639F"/>
    <w:rsid w:val="00A368B6"/>
    <w:rsid w:val="00A36A56"/>
    <w:rsid w:val="00A36CA9"/>
    <w:rsid w:val="00A370C2"/>
    <w:rsid w:val="00A372A3"/>
    <w:rsid w:val="00A37468"/>
    <w:rsid w:val="00A376F4"/>
    <w:rsid w:val="00A40017"/>
    <w:rsid w:val="00A40023"/>
    <w:rsid w:val="00A401F0"/>
    <w:rsid w:val="00A402A7"/>
    <w:rsid w:val="00A413F3"/>
    <w:rsid w:val="00A41486"/>
    <w:rsid w:val="00A417B3"/>
    <w:rsid w:val="00A4197F"/>
    <w:rsid w:val="00A41D85"/>
    <w:rsid w:val="00A4228C"/>
    <w:rsid w:val="00A435B8"/>
    <w:rsid w:val="00A4373E"/>
    <w:rsid w:val="00A43A6F"/>
    <w:rsid w:val="00A4452E"/>
    <w:rsid w:val="00A4511B"/>
    <w:rsid w:val="00A45349"/>
    <w:rsid w:val="00A45841"/>
    <w:rsid w:val="00A45A86"/>
    <w:rsid w:val="00A45AE1"/>
    <w:rsid w:val="00A45D69"/>
    <w:rsid w:val="00A46092"/>
    <w:rsid w:val="00A465C9"/>
    <w:rsid w:val="00A466BA"/>
    <w:rsid w:val="00A466C9"/>
    <w:rsid w:val="00A46E47"/>
    <w:rsid w:val="00A47CF1"/>
    <w:rsid w:val="00A50249"/>
    <w:rsid w:val="00A503CA"/>
    <w:rsid w:val="00A50531"/>
    <w:rsid w:val="00A50758"/>
    <w:rsid w:val="00A51203"/>
    <w:rsid w:val="00A51A12"/>
    <w:rsid w:val="00A51AC4"/>
    <w:rsid w:val="00A51DBD"/>
    <w:rsid w:val="00A51EC1"/>
    <w:rsid w:val="00A52105"/>
    <w:rsid w:val="00A528E4"/>
    <w:rsid w:val="00A52E16"/>
    <w:rsid w:val="00A53120"/>
    <w:rsid w:val="00A53B68"/>
    <w:rsid w:val="00A53C2F"/>
    <w:rsid w:val="00A54074"/>
    <w:rsid w:val="00A54261"/>
    <w:rsid w:val="00A54631"/>
    <w:rsid w:val="00A54D16"/>
    <w:rsid w:val="00A55F8F"/>
    <w:rsid w:val="00A55FC5"/>
    <w:rsid w:val="00A5710C"/>
    <w:rsid w:val="00A60732"/>
    <w:rsid w:val="00A60967"/>
    <w:rsid w:val="00A60ACF"/>
    <w:rsid w:val="00A60B2B"/>
    <w:rsid w:val="00A60E8F"/>
    <w:rsid w:val="00A6102F"/>
    <w:rsid w:val="00A62E19"/>
    <w:rsid w:val="00A634EB"/>
    <w:rsid w:val="00A634F2"/>
    <w:rsid w:val="00A63DCF"/>
    <w:rsid w:val="00A643C5"/>
    <w:rsid w:val="00A64A34"/>
    <w:rsid w:val="00A64FEE"/>
    <w:rsid w:val="00A65136"/>
    <w:rsid w:val="00A655D2"/>
    <w:rsid w:val="00A6571E"/>
    <w:rsid w:val="00A66413"/>
    <w:rsid w:val="00A67CF7"/>
    <w:rsid w:val="00A70790"/>
    <w:rsid w:val="00A70866"/>
    <w:rsid w:val="00A70868"/>
    <w:rsid w:val="00A70D82"/>
    <w:rsid w:val="00A70DC5"/>
    <w:rsid w:val="00A71537"/>
    <w:rsid w:val="00A72242"/>
    <w:rsid w:val="00A72940"/>
    <w:rsid w:val="00A72F4E"/>
    <w:rsid w:val="00A7488D"/>
    <w:rsid w:val="00A74C9A"/>
    <w:rsid w:val="00A750DC"/>
    <w:rsid w:val="00A75247"/>
    <w:rsid w:val="00A757DB"/>
    <w:rsid w:val="00A769DA"/>
    <w:rsid w:val="00A76C34"/>
    <w:rsid w:val="00A76D96"/>
    <w:rsid w:val="00A76F47"/>
    <w:rsid w:val="00A77063"/>
    <w:rsid w:val="00A80272"/>
    <w:rsid w:val="00A81108"/>
    <w:rsid w:val="00A813D2"/>
    <w:rsid w:val="00A813F6"/>
    <w:rsid w:val="00A821C5"/>
    <w:rsid w:val="00A823AA"/>
    <w:rsid w:val="00A82455"/>
    <w:rsid w:val="00A82713"/>
    <w:rsid w:val="00A83265"/>
    <w:rsid w:val="00A833A9"/>
    <w:rsid w:val="00A83553"/>
    <w:rsid w:val="00A8362F"/>
    <w:rsid w:val="00A838DC"/>
    <w:rsid w:val="00A83C69"/>
    <w:rsid w:val="00A84162"/>
    <w:rsid w:val="00A84BF3"/>
    <w:rsid w:val="00A84CBF"/>
    <w:rsid w:val="00A85BB2"/>
    <w:rsid w:val="00A86A90"/>
    <w:rsid w:val="00A86AC3"/>
    <w:rsid w:val="00A87828"/>
    <w:rsid w:val="00A9010F"/>
    <w:rsid w:val="00A901A7"/>
    <w:rsid w:val="00A90748"/>
    <w:rsid w:val="00A90C53"/>
    <w:rsid w:val="00A91265"/>
    <w:rsid w:val="00A914ED"/>
    <w:rsid w:val="00A91A4E"/>
    <w:rsid w:val="00A926D5"/>
    <w:rsid w:val="00A92CB6"/>
    <w:rsid w:val="00A93887"/>
    <w:rsid w:val="00A93B67"/>
    <w:rsid w:val="00A93F13"/>
    <w:rsid w:val="00A9424D"/>
    <w:rsid w:val="00A9437E"/>
    <w:rsid w:val="00A94445"/>
    <w:rsid w:val="00A946F6"/>
    <w:rsid w:val="00A94BB6"/>
    <w:rsid w:val="00A95A22"/>
    <w:rsid w:val="00A95B10"/>
    <w:rsid w:val="00A963D4"/>
    <w:rsid w:val="00A965FD"/>
    <w:rsid w:val="00A96655"/>
    <w:rsid w:val="00A97050"/>
    <w:rsid w:val="00A97800"/>
    <w:rsid w:val="00A97859"/>
    <w:rsid w:val="00AA0020"/>
    <w:rsid w:val="00AA1433"/>
    <w:rsid w:val="00AA1672"/>
    <w:rsid w:val="00AA1BD0"/>
    <w:rsid w:val="00AA1F6A"/>
    <w:rsid w:val="00AA2588"/>
    <w:rsid w:val="00AA25B9"/>
    <w:rsid w:val="00AA2A7D"/>
    <w:rsid w:val="00AA2ADB"/>
    <w:rsid w:val="00AA4947"/>
    <w:rsid w:val="00AA4CF4"/>
    <w:rsid w:val="00AA6031"/>
    <w:rsid w:val="00AA635B"/>
    <w:rsid w:val="00AA6864"/>
    <w:rsid w:val="00AA7125"/>
    <w:rsid w:val="00AB0AF4"/>
    <w:rsid w:val="00AB1A22"/>
    <w:rsid w:val="00AB1D4E"/>
    <w:rsid w:val="00AB1DE8"/>
    <w:rsid w:val="00AB228F"/>
    <w:rsid w:val="00AB24AA"/>
    <w:rsid w:val="00AB2E71"/>
    <w:rsid w:val="00AB3392"/>
    <w:rsid w:val="00AB35C1"/>
    <w:rsid w:val="00AB38E2"/>
    <w:rsid w:val="00AB3E6C"/>
    <w:rsid w:val="00AB41A5"/>
    <w:rsid w:val="00AB42DA"/>
    <w:rsid w:val="00AB45A9"/>
    <w:rsid w:val="00AB4942"/>
    <w:rsid w:val="00AB4C4D"/>
    <w:rsid w:val="00AB4F1C"/>
    <w:rsid w:val="00AB55D9"/>
    <w:rsid w:val="00AB7081"/>
    <w:rsid w:val="00AB75A2"/>
    <w:rsid w:val="00AB77AD"/>
    <w:rsid w:val="00AB7C4D"/>
    <w:rsid w:val="00AB7D62"/>
    <w:rsid w:val="00AC0411"/>
    <w:rsid w:val="00AC081B"/>
    <w:rsid w:val="00AC0C41"/>
    <w:rsid w:val="00AC1A01"/>
    <w:rsid w:val="00AC1C18"/>
    <w:rsid w:val="00AC2E57"/>
    <w:rsid w:val="00AC32B6"/>
    <w:rsid w:val="00AC35E3"/>
    <w:rsid w:val="00AC3732"/>
    <w:rsid w:val="00AC3A49"/>
    <w:rsid w:val="00AC400F"/>
    <w:rsid w:val="00AC4665"/>
    <w:rsid w:val="00AC4762"/>
    <w:rsid w:val="00AC48E5"/>
    <w:rsid w:val="00AC5281"/>
    <w:rsid w:val="00AC5851"/>
    <w:rsid w:val="00AC598A"/>
    <w:rsid w:val="00AC655F"/>
    <w:rsid w:val="00AC65EA"/>
    <w:rsid w:val="00AC66E2"/>
    <w:rsid w:val="00AC6AFC"/>
    <w:rsid w:val="00AC6D1D"/>
    <w:rsid w:val="00AC6F33"/>
    <w:rsid w:val="00AC700B"/>
    <w:rsid w:val="00AC726C"/>
    <w:rsid w:val="00AC78E1"/>
    <w:rsid w:val="00AC7A07"/>
    <w:rsid w:val="00AD0B98"/>
    <w:rsid w:val="00AD1285"/>
    <w:rsid w:val="00AD2773"/>
    <w:rsid w:val="00AD2BFB"/>
    <w:rsid w:val="00AD3368"/>
    <w:rsid w:val="00AD3782"/>
    <w:rsid w:val="00AD3B13"/>
    <w:rsid w:val="00AD449B"/>
    <w:rsid w:val="00AD496A"/>
    <w:rsid w:val="00AD4CCD"/>
    <w:rsid w:val="00AD4E12"/>
    <w:rsid w:val="00AD51C8"/>
    <w:rsid w:val="00AD56DC"/>
    <w:rsid w:val="00AD62FE"/>
    <w:rsid w:val="00AD653B"/>
    <w:rsid w:val="00AD6D25"/>
    <w:rsid w:val="00AD6EC4"/>
    <w:rsid w:val="00AD6F09"/>
    <w:rsid w:val="00AD7A38"/>
    <w:rsid w:val="00AE0A8C"/>
    <w:rsid w:val="00AE0BA0"/>
    <w:rsid w:val="00AE13FD"/>
    <w:rsid w:val="00AE14E7"/>
    <w:rsid w:val="00AE1C78"/>
    <w:rsid w:val="00AE1D31"/>
    <w:rsid w:val="00AE1F71"/>
    <w:rsid w:val="00AE393B"/>
    <w:rsid w:val="00AE3ED2"/>
    <w:rsid w:val="00AE4451"/>
    <w:rsid w:val="00AE4852"/>
    <w:rsid w:val="00AE48CA"/>
    <w:rsid w:val="00AE49C0"/>
    <w:rsid w:val="00AE4D9D"/>
    <w:rsid w:val="00AE4DE7"/>
    <w:rsid w:val="00AE5025"/>
    <w:rsid w:val="00AE5250"/>
    <w:rsid w:val="00AE549B"/>
    <w:rsid w:val="00AE5649"/>
    <w:rsid w:val="00AE566D"/>
    <w:rsid w:val="00AE58EC"/>
    <w:rsid w:val="00AE5B36"/>
    <w:rsid w:val="00AE5D85"/>
    <w:rsid w:val="00AE60F4"/>
    <w:rsid w:val="00AE64C8"/>
    <w:rsid w:val="00AE7C46"/>
    <w:rsid w:val="00AF01D6"/>
    <w:rsid w:val="00AF2BA1"/>
    <w:rsid w:val="00AF3848"/>
    <w:rsid w:val="00AF3E21"/>
    <w:rsid w:val="00AF452A"/>
    <w:rsid w:val="00AF481E"/>
    <w:rsid w:val="00AF4BC5"/>
    <w:rsid w:val="00AF4F72"/>
    <w:rsid w:val="00AF60C6"/>
    <w:rsid w:val="00AF72F4"/>
    <w:rsid w:val="00AF7E5F"/>
    <w:rsid w:val="00B0040E"/>
    <w:rsid w:val="00B00422"/>
    <w:rsid w:val="00B00780"/>
    <w:rsid w:val="00B00CA9"/>
    <w:rsid w:val="00B00DC3"/>
    <w:rsid w:val="00B010F6"/>
    <w:rsid w:val="00B0114E"/>
    <w:rsid w:val="00B0254A"/>
    <w:rsid w:val="00B0268F"/>
    <w:rsid w:val="00B03A14"/>
    <w:rsid w:val="00B03A9B"/>
    <w:rsid w:val="00B03F00"/>
    <w:rsid w:val="00B042E3"/>
    <w:rsid w:val="00B0439B"/>
    <w:rsid w:val="00B043C4"/>
    <w:rsid w:val="00B04889"/>
    <w:rsid w:val="00B04CAE"/>
    <w:rsid w:val="00B05621"/>
    <w:rsid w:val="00B06A1F"/>
    <w:rsid w:val="00B06FE6"/>
    <w:rsid w:val="00B104E5"/>
    <w:rsid w:val="00B11022"/>
    <w:rsid w:val="00B11099"/>
    <w:rsid w:val="00B110F2"/>
    <w:rsid w:val="00B120A6"/>
    <w:rsid w:val="00B122B1"/>
    <w:rsid w:val="00B12374"/>
    <w:rsid w:val="00B1257B"/>
    <w:rsid w:val="00B12C44"/>
    <w:rsid w:val="00B12CB7"/>
    <w:rsid w:val="00B13458"/>
    <w:rsid w:val="00B13F43"/>
    <w:rsid w:val="00B140F2"/>
    <w:rsid w:val="00B15634"/>
    <w:rsid w:val="00B15B61"/>
    <w:rsid w:val="00B1629C"/>
    <w:rsid w:val="00B1657C"/>
    <w:rsid w:val="00B16E82"/>
    <w:rsid w:val="00B16E9A"/>
    <w:rsid w:val="00B171E8"/>
    <w:rsid w:val="00B17216"/>
    <w:rsid w:val="00B17D7C"/>
    <w:rsid w:val="00B20143"/>
    <w:rsid w:val="00B20546"/>
    <w:rsid w:val="00B2116A"/>
    <w:rsid w:val="00B220AC"/>
    <w:rsid w:val="00B220CD"/>
    <w:rsid w:val="00B22164"/>
    <w:rsid w:val="00B227BE"/>
    <w:rsid w:val="00B23369"/>
    <w:rsid w:val="00B23477"/>
    <w:rsid w:val="00B2398C"/>
    <w:rsid w:val="00B240AA"/>
    <w:rsid w:val="00B24D93"/>
    <w:rsid w:val="00B25009"/>
    <w:rsid w:val="00B251AF"/>
    <w:rsid w:val="00B25CFE"/>
    <w:rsid w:val="00B25D1A"/>
    <w:rsid w:val="00B26766"/>
    <w:rsid w:val="00B269D1"/>
    <w:rsid w:val="00B27057"/>
    <w:rsid w:val="00B27082"/>
    <w:rsid w:val="00B27497"/>
    <w:rsid w:val="00B27703"/>
    <w:rsid w:val="00B2788B"/>
    <w:rsid w:val="00B30522"/>
    <w:rsid w:val="00B30979"/>
    <w:rsid w:val="00B30C7B"/>
    <w:rsid w:val="00B313C6"/>
    <w:rsid w:val="00B31CA4"/>
    <w:rsid w:val="00B31D80"/>
    <w:rsid w:val="00B31DFF"/>
    <w:rsid w:val="00B320C1"/>
    <w:rsid w:val="00B32771"/>
    <w:rsid w:val="00B32925"/>
    <w:rsid w:val="00B334A1"/>
    <w:rsid w:val="00B34172"/>
    <w:rsid w:val="00B34334"/>
    <w:rsid w:val="00B35419"/>
    <w:rsid w:val="00B355AD"/>
    <w:rsid w:val="00B356B1"/>
    <w:rsid w:val="00B35A30"/>
    <w:rsid w:val="00B363DF"/>
    <w:rsid w:val="00B371F4"/>
    <w:rsid w:val="00B37E1D"/>
    <w:rsid w:val="00B40563"/>
    <w:rsid w:val="00B406BD"/>
    <w:rsid w:val="00B40A3A"/>
    <w:rsid w:val="00B40D32"/>
    <w:rsid w:val="00B41367"/>
    <w:rsid w:val="00B414C5"/>
    <w:rsid w:val="00B414EC"/>
    <w:rsid w:val="00B41A08"/>
    <w:rsid w:val="00B422D4"/>
    <w:rsid w:val="00B426E3"/>
    <w:rsid w:val="00B42D1F"/>
    <w:rsid w:val="00B43316"/>
    <w:rsid w:val="00B4431F"/>
    <w:rsid w:val="00B44432"/>
    <w:rsid w:val="00B44954"/>
    <w:rsid w:val="00B45A3D"/>
    <w:rsid w:val="00B46444"/>
    <w:rsid w:val="00B464FA"/>
    <w:rsid w:val="00B46671"/>
    <w:rsid w:val="00B46754"/>
    <w:rsid w:val="00B469D2"/>
    <w:rsid w:val="00B50462"/>
    <w:rsid w:val="00B50948"/>
    <w:rsid w:val="00B5132D"/>
    <w:rsid w:val="00B527AE"/>
    <w:rsid w:val="00B530B2"/>
    <w:rsid w:val="00B5378B"/>
    <w:rsid w:val="00B537FA"/>
    <w:rsid w:val="00B538FC"/>
    <w:rsid w:val="00B53BB8"/>
    <w:rsid w:val="00B54A35"/>
    <w:rsid w:val="00B55D33"/>
    <w:rsid w:val="00B5615E"/>
    <w:rsid w:val="00B5628C"/>
    <w:rsid w:val="00B56CC9"/>
    <w:rsid w:val="00B571B5"/>
    <w:rsid w:val="00B57966"/>
    <w:rsid w:val="00B57CAB"/>
    <w:rsid w:val="00B603E2"/>
    <w:rsid w:val="00B608FC"/>
    <w:rsid w:val="00B609FC"/>
    <w:rsid w:val="00B61019"/>
    <w:rsid w:val="00B61611"/>
    <w:rsid w:val="00B62B48"/>
    <w:rsid w:val="00B632AF"/>
    <w:rsid w:val="00B636C7"/>
    <w:rsid w:val="00B63933"/>
    <w:rsid w:val="00B63AFD"/>
    <w:rsid w:val="00B63F65"/>
    <w:rsid w:val="00B64A0A"/>
    <w:rsid w:val="00B64B3F"/>
    <w:rsid w:val="00B65244"/>
    <w:rsid w:val="00B665F2"/>
    <w:rsid w:val="00B66632"/>
    <w:rsid w:val="00B715E1"/>
    <w:rsid w:val="00B71ED7"/>
    <w:rsid w:val="00B71FE0"/>
    <w:rsid w:val="00B72203"/>
    <w:rsid w:val="00B726DB"/>
    <w:rsid w:val="00B73114"/>
    <w:rsid w:val="00B7343F"/>
    <w:rsid w:val="00B740A9"/>
    <w:rsid w:val="00B742F8"/>
    <w:rsid w:val="00B74724"/>
    <w:rsid w:val="00B74950"/>
    <w:rsid w:val="00B767E9"/>
    <w:rsid w:val="00B76BB9"/>
    <w:rsid w:val="00B76D7F"/>
    <w:rsid w:val="00B77353"/>
    <w:rsid w:val="00B807F4"/>
    <w:rsid w:val="00B80EF0"/>
    <w:rsid w:val="00B821BE"/>
    <w:rsid w:val="00B822A1"/>
    <w:rsid w:val="00B82842"/>
    <w:rsid w:val="00B82D4E"/>
    <w:rsid w:val="00B836BA"/>
    <w:rsid w:val="00B857FC"/>
    <w:rsid w:val="00B85F92"/>
    <w:rsid w:val="00B860B7"/>
    <w:rsid w:val="00B86126"/>
    <w:rsid w:val="00B86190"/>
    <w:rsid w:val="00B8652C"/>
    <w:rsid w:val="00B86BFC"/>
    <w:rsid w:val="00B87B6C"/>
    <w:rsid w:val="00B87ED9"/>
    <w:rsid w:val="00B90500"/>
    <w:rsid w:val="00B9090B"/>
    <w:rsid w:val="00B9129E"/>
    <w:rsid w:val="00B919F4"/>
    <w:rsid w:val="00B9219A"/>
    <w:rsid w:val="00B931B0"/>
    <w:rsid w:val="00B944CF"/>
    <w:rsid w:val="00B94EFD"/>
    <w:rsid w:val="00B95B32"/>
    <w:rsid w:val="00B95CFE"/>
    <w:rsid w:val="00B96440"/>
    <w:rsid w:val="00B97126"/>
    <w:rsid w:val="00B9740A"/>
    <w:rsid w:val="00B97CBD"/>
    <w:rsid w:val="00B97D5F"/>
    <w:rsid w:val="00B97DF6"/>
    <w:rsid w:val="00BA0896"/>
    <w:rsid w:val="00BA0D15"/>
    <w:rsid w:val="00BA23BD"/>
    <w:rsid w:val="00BA25EA"/>
    <w:rsid w:val="00BA2712"/>
    <w:rsid w:val="00BA2799"/>
    <w:rsid w:val="00BA3EB1"/>
    <w:rsid w:val="00BA46D9"/>
    <w:rsid w:val="00BA55D3"/>
    <w:rsid w:val="00BA5689"/>
    <w:rsid w:val="00BA5B11"/>
    <w:rsid w:val="00BA7FDA"/>
    <w:rsid w:val="00BB0607"/>
    <w:rsid w:val="00BB075A"/>
    <w:rsid w:val="00BB2063"/>
    <w:rsid w:val="00BB20F3"/>
    <w:rsid w:val="00BB22B5"/>
    <w:rsid w:val="00BB25CD"/>
    <w:rsid w:val="00BB2C1D"/>
    <w:rsid w:val="00BB2CED"/>
    <w:rsid w:val="00BB2D82"/>
    <w:rsid w:val="00BB3364"/>
    <w:rsid w:val="00BB3AF9"/>
    <w:rsid w:val="00BB40FC"/>
    <w:rsid w:val="00BB42F1"/>
    <w:rsid w:val="00BB496A"/>
    <w:rsid w:val="00BB4AEB"/>
    <w:rsid w:val="00BB4BBA"/>
    <w:rsid w:val="00BB4FD9"/>
    <w:rsid w:val="00BB5657"/>
    <w:rsid w:val="00BB5901"/>
    <w:rsid w:val="00BB5B37"/>
    <w:rsid w:val="00BB5C14"/>
    <w:rsid w:val="00BB6718"/>
    <w:rsid w:val="00BB7A4F"/>
    <w:rsid w:val="00BB7D1D"/>
    <w:rsid w:val="00BC045B"/>
    <w:rsid w:val="00BC0995"/>
    <w:rsid w:val="00BC0E4C"/>
    <w:rsid w:val="00BC0EE4"/>
    <w:rsid w:val="00BC140B"/>
    <w:rsid w:val="00BC158A"/>
    <w:rsid w:val="00BC20DF"/>
    <w:rsid w:val="00BC23A9"/>
    <w:rsid w:val="00BC28E8"/>
    <w:rsid w:val="00BC2DBC"/>
    <w:rsid w:val="00BC418B"/>
    <w:rsid w:val="00BC4A6C"/>
    <w:rsid w:val="00BC52C2"/>
    <w:rsid w:val="00BC5390"/>
    <w:rsid w:val="00BC5B7B"/>
    <w:rsid w:val="00BC6391"/>
    <w:rsid w:val="00BC673B"/>
    <w:rsid w:val="00BC6C1A"/>
    <w:rsid w:val="00BC7E75"/>
    <w:rsid w:val="00BD191E"/>
    <w:rsid w:val="00BD19BB"/>
    <w:rsid w:val="00BD1D23"/>
    <w:rsid w:val="00BD21EA"/>
    <w:rsid w:val="00BD3222"/>
    <w:rsid w:val="00BD32F3"/>
    <w:rsid w:val="00BD4178"/>
    <w:rsid w:val="00BD4FC7"/>
    <w:rsid w:val="00BD5059"/>
    <w:rsid w:val="00BD6A95"/>
    <w:rsid w:val="00BD6BB4"/>
    <w:rsid w:val="00BD6DA2"/>
    <w:rsid w:val="00BD7D8F"/>
    <w:rsid w:val="00BD7E24"/>
    <w:rsid w:val="00BE02A2"/>
    <w:rsid w:val="00BE02E7"/>
    <w:rsid w:val="00BE1AE6"/>
    <w:rsid w:val="00BE27CE"/>
    <w:rsid w:val="00BE2B17"/>
    <w:rsid w:val="00BE3AC8"/>
    <w:rsid w:val="00BE3DA4"/>
    <w:rsid w:val="00BE4075"/>
    <w:rsid w:val="00BE4150"/>
    <w:rsid w:val="00BE4771"/>
    <w:rsid w:val="00BE563A"/>
    <w:rsid w:val="00BE5ADE"/>
    <w:rsid w:val="00BE64D9"/>
    <w:rsid w:val="00BE6536"/>
    <w:rsid w:val="00BE6E74"/>
    <w:rsid w:val="00BE7281"/>
    <w:rsid w:val="00BF003E"/>
    <w:rsid w:val="00BF0377"/>
    <w:rsid w:val="00BF098A"/>
    <w:rsid w:val="00BF0AEB"/>
    <w:rsid w:val="00BF0C87"/>
    <w:rsid w:val="00BF0DFC"/>
    <w:rsid w:val="00BF1A90"/>
    <w:rsid w:val="00BF1C45"/>
    <w:rsid w:val="00BF1D0A"/>
    <w:rsid w:val="00BF24E3"/>
    <w:rsid w:val="00BF2B08"/>
    <w:rsid w:val="00BF2D2F"/>
    <w:rsid w:val="00BF30D3"/>
    <w:rsid w:val="00BF390E"/>
    <w:rsid w:val="00BF3977"/>
    <w:rsid w:val="00BF3B59"/>
    <w:rsid w:val="00BF4AAB"/>
    <w:rsid w:val="00BF5537"/>
    <w:rsid w:val="00BF6574"/>
    <w:rsid w:val="00BF65A7"/>
    <w:rsid w:val="00BF7450"/>
    <w:rsid w:val="00BF7500"/>
    <w:rsid w:val="00BF76E7"/>
    <w:rsid w:val="00BF7B9B"/>
    <w:rsid w:val="00C00C97"/>
    <w:rsid w:val="00C01647"/>
    <w:rsid w:val="00C01AF0"/>
    <w:rsid w:val="00C02A0B"/>
    <w:rsid w:val="00C035B0"/>
    <w:rsid w:val="00C03724"/>
    <w:rsid w:val="00C03906"/>
    <w:rsid w:val="00C03AE5"/>
    <w:rsid w:val="00C040C2"/>
    <w:rsid w:val="00C04E24"/>
    <w:rsid w:val="00C0565B"/>
    <w:rsid w:val="00C056A2"/>
    <w:rsid w:val="00C057D4"/>
    <w:rsid w:val="00C05840"/>
    <w:rsid w:val="00C05FED"/>
    <w:rsid w:val="00C106C4"/>
    <w:rsid w:val="00C10984"/>
    <w:rsid w:val="00C10F91"/>
    <w:rsid w:val="00C13F04"/>
    <w:rsid w:val="00C13FF3"/>
    <w:rsid w:val="00C14746"/>
    <w:rsid w:val="00C14D8C"/>
    <w:rsid w:val="00C14E93"/>
    <w:rsid w:val="00C1506D"/>
    <w:rsid w:val="00C16578"/>
    <w:rsid w:val="00C167F8"/>
    <w:rsid w:val="00C16FF7"/>
    <w:rsid w:val="00C211A6"/>
    <w:rsid w:val="00C21E7B"/>
    <w:rsid w:val="00C226FB"/>
    <w:rsid w:val="00C230EB"/>
    <w:rsid w:val="00C2344D"/>
    <w:rsid w:val="00C24099"/>
    <w:rsid w:val="00C25B6F"/>
    <w:rsid w:val="00C25F5F"/>
    <w:rsid w:val="00C26015"/>
    <w:rsid w:val="00C26187"/>
    <w:rsid w:val="00C26517"/>
    <w:rsid w:val="00C26706"/>
    <w:rsid w:val="00C27335"/>
    <w:rsid w:val="00C30213"/>
    <w:rsid w:val="00C30FCB"/>
    <w:rsid w:val="00C31227"/>
    <w:rsid w:val="00C317F4"/>
    <w:rsid w:val="00C32349"/>
    <w:rsid w:val="00C32529"/>
    <w:rsid w:val="00C32A61"/>
    <w:rsid w:val="00C32D17"/>
    <w:rsid w:val="00C32D66"/>
    <w:rsid w:val="00C335D0"/>
    <w:rsid w:val="00C33D02"/>
    <w:rsid w:val="00C33D14"/>
    <w:rsid w:val="00C34A9D"/>
    <w:rsid w:val="00C34FD5"/>
    <w:rsid w:val="00C35308"/>
    <w:rsid w:val="00C35F55"/>
    <w:rsid w:val="00C36BF0"/>
    <w:rsid w:val="00C37185"/>
    <w:rsid w:val="00C417C8"/>
    <w:rsid w:val="00C41A09"/>
    <w:rsid w:val="00C41B5B"/>
    <w:rsid w:val="00C41CD4"/>
    <w:rsid w:val="00C4232D"/>
    <w:rsid w:val="00C428E3"/>
    <w:rsid w:val="00C42E59"/>
    <w:rsid w:val="00C4321B"/>
    <w:rsid w:val="00C434CC"/>
    <w:rsid w:val="00C43E88"/>
    <w:rsid w:val="00C445B6"/>
    <w:rsid w:val="00C44961"/>
    <w:rsid w:val="00C44EFB"/>
    <w:rsid w:val="00C45371"/>
    <w:rsid w:val="00C45989"/>
    <w:rsid w:val="00C45F83"/>
    <w:rsid w:val="00C4665A"/>
    <w:rsid w:val="00C47430"/>
    <w:rsid w:val="00C47749"/>
    <w:rsid w:val="00C47BC5"/>
    <w:rsid w:val="00C51BAC"/>
    <w:rsid w:val="00C51D55"/>
    <w:rsid w:val="00C5261F"/>
    <w:rsid w:val="00C52B8C"/>
    <w:rsid w:val="00C52D31"/>
    <w:rsid w:val="00C532F5"/>
    <w:rsid w:val="00C535DC"/>
    <w:rsid w:val="00C53FD3"/>
    <w:rsid w:val="00C54CB5"/>
    <w:rsid w:val="00C54D15"/>
    <w:rsid w:val="00C54F3D"/>
    <w:rsid w:val="00C54F64"/>
    <w:rsid w:val="00C5510F"/>
    <w:rsid w:val="00C5528F"/>
    <w:rsid w:val="00C554EE"/>
    <w:rsid w:val="00C55647"/>
    <w:rsid w:val="00C55DF1"/>
    <w:rsid w:val="00C56013"/>
    <w:rsid w:val="00C564A6"/>
    <w:rsid w:val="00C56634"/>
    <w:rsid w:val="00C56864"/>
    <w:rsid w:val="00C575E5"/>
    <w:rsid w:val="00C57CCD"/>
    <w:rsid w:val="00C57DE4"/>
    <w:rsid w:val="00C57F6C"/>
    <w:rsid w:val="00C6021E"/>
    <w:rsid w:val="00C604EC"/>
    <w:rsid w:val="00C610D1"/>
    <w:rsid w:val="00C612DD"/>
    <w:rsid w:val="00C6164B"/>
    <w:rsid w:val="00C61ED3"/>
    <w:rsid w:val="00C62044"/>
    <w:rsid w:val="00C62842"/>
    <w:rsid w:val="00C62884"/>
    <w:rsid w:val="00C62CBD"/>
    <w:rsid w:val="00C6383B"/>
    <w:rsid w:val="00C63CDD"/>
    <w:rsid w:val="00C648C0"/>
    <w:rsid w:val="00C65BD8"/>
    <w:rsid w:val="00C65C0B"/>
    <w:rsid w:val="00C667B1"/>
    <w:rsid w:val="00C667B4"/>
    <w:rsid w:val="00C66958"/>
    <w:rsid w:val="00C66B58"/>
    <w:rsid w:val="00C66D9A"/>
    <w:rsid w:val="00C67865"/>
    <w:rsid w:val="00C704BD"/>
    <w:rsid w:val="00C70579"/>
    <w:rsid w:val="00C72476"/>
    <w:rsid w:val="00C72A52"/>
    <w:rsid w:val="00C72D04"/>
    <w:rsid w:val="00C73CE3"/>
    <w:rsid w:val="00C742BA"/>
    <w:rsid w:val="00C75381"/>
    <w:rsid w:val="00C758DA"/>
    <w:rsid w:val="00C77CC3"/>
    <w:rsid w:val="00C77FC1"/>
    <w:rsid w:val="00C8066F"/>
    <w:rsid w:val="00C80978"/>
    <w:rsid w:val="00C810F2"/>
    <w:rsid w:val="00C815E9"/>
    <w:rsid w:val="00C816EE"/>
    <w:rsid w:val="00C81875"/>
    <w:rsid w:val="00C81F16"/>
    <w:rsid w:val="00C82239"/>
    <w:rsid w:val="00C828EA"/>
    <w:rsid w:val="00C8297F"/>
    <w:rsid w:val="00C82C3B"/>
    <w:rsid w:val="00C839A4"/>
    <w:rsid w:val="00C83ACF"/>
    <w:rsid w:val="00C83D77"/>
    <w:rsid w:val="00C83ED9"/>
    <w:rsid w:val="00C849A0"/>
    <w:rsid w:val="00C8522A"/>
    <w:rsid w:val="00C85520"/>
    <w:rsid w:val="00C86403"/>
    <w:rsid w:val="00C87229"/>
    <w:rsid w:val="00C87808"/>
    <w:rsid w:val="00C87EB4"/>
    <w:rsid w:val="00C90553"/>
    <w:rsid w:val="00C91855"/>
    <w:rsid w:val="00C92296"/>
    <w:rsid w:val="00C92497"/>
    <w:rsid w:val="00C927D4"/>
    <w:rsid w:val="00C92827"/>
    <w:rsid w:val="00C92AC3"/>
    <w:rsid w:val="00C9306A"/>
    <w:rsid w:val="00C93854"/>
    <w:rsid w:val="00C93B22"/>
    <w:rsid w:val="00C943FA"/>
    <w:rsid w:val="00C9448C"/>
    <w:rsid w:val="00C9484C"/>
    <w:rsid w:val="00C94B71"/>
    <w:rsid w:val="00C955C1"/>
    <w:rsid w:val="00C96482"/>
    <w:rsid w:val="00C964B7"/>
    <w:rsid w:val="00C9688B"/>
    <w:rsid w:val="00C968D0"/>
    <w:rsid w:val="00C96AD5"/>
    <w:rsid w:val="00C96FF9"/>
    <w:rsid w:val="00C97431"/>
    <w:rsid w:val="00C97B4E"/>
    <w:rsid w:val="00C97BFB"/>
    <w:rsid w:val="00C97E4F"/>
    <w:rsid w:val="00C97F44"/>
    <w:rsid w:val="00CA008C"/>
    <w:rsid w:val="00CA00EE"/>
    <w:rsid w:val="00CA026D"/>
    <w:rsid w:val="00CA0AEF"/>
    <w:rsid w:val="00CA1328"/>
    <w:rsid w:val="00CA17B8"/>
    <w:rsid w:val="00CA19EB"/>
    <w:rsid w:val="00CA1A68"/>
    <w:rsid w:val="00CA2DA4"/>
    <w:rsid w:val="00CA315D"/>
    <w:rsid w:val="00CA4A05"/>
    <w:rsid w:val="00CA5A2C"/>
    <w:rsid w:val="00CA745D"/>
    <w:rsid w:val="00CA7A14"/>
    <w:rsid w:val="00CA7F7E"/>
    <w:rsid w:val="00CB02CE"/>
    <w:rsid w:val="00CB03F6"/>
    <w:rsid w:val="00CB0591"/>
    <w:rsid w:val="00CB05B3"/>
    <w:rsid w:val="00CB0649"/>
    <w:rsid w:val="00CB0CBA"/>
    <w:rsid w:val="00CB1234"/>
    <w:rsid w:val="00CB18DA"/>
    <w:rsid w:val="00CB1BF3"/>
    <w:rsid w:val="00CB3152"/>
    <w:rsid w:val="00CB373C"/>
    <w:rsid w:val="00CB3DB3"/>
    <w:rsid w:val="00CB3F7A"/>
    <w:rsid w:val="00CB47E2"/>
    <w:rsid w:val="00CB500E"/>
    <w:rsid w:val="00CB5ABB"/>
    <w:rsid w:val="00CB6F35"/>
    <w:rsid w:val="00CB7305"/>
    <w:rsid w:val="00CB7F1B"/>
    <w:rsid w:val="00CC01C5"/>
    <w:rsid w:val="00CC0690"/>
    <w:rsid w:val="00CC0D69"/>
    <w:rsid w:val="00CC174E"/>
    <w:rsid w:val="00CC1793"/>
    <w:rsid w:val="00CC1C04"/>
    <w:rsid w:val="00CC2BB0"/>
    <w:rsid w:val="00CC2E35"/>
    <w:rsid w:val="00CC35B4"/>
    <w:rsid w:val="00CC3A3B"/>
    <w:rsid w:val="00CC4347"/>
    <w:rsid w:val="00CC4692"/>
    <w:rsid w:val="00CC4AEA"/>
    <w:rsid w:val="00CC53EB"/>
    <w:rsid w:val="00CC5F79"/>
    <w:rsid w:val="00CC60D2"/>
    <w:rsid w:val="00CC726C"/>
    <w:rsid w:val="00CC7335"/>
    <w:rsid w:val="00CD0284"/>
    <w:rsid w:val="00CD033A"/>
    <w:rsid w:val="00CD12DA"/>
    <w:rsid w:val="00CD1A5F"/>
    <w:rsid w:val="00CD2465"/>
    <w:rsid w:val="00CD27D4"/>
    <w:rsid w:val="00CD28B9"/>
    <w:rsid w:val="00CD3219"/>
    <w:rsid w:val="00CD3232"/>
    <w:rsid w:val="00CD3AAF"/>
    <w:rsid w:val="00CD40C2"/>
    <w:rsid w:val="00CD429A"/>
    <w:rsid w:val="00CD45B5"/>
    <w:rsid w:val="00CD49D4"/>
    <w:rsid w:val="00CD4D8C"/>
    <w:rsid w:val="00CD5355"/>
    <w:rsid w:val="00CD59A3"/>
    <w:rsid w:val="00CD69D7"/>
    <w:rsid w:val="00CD6D7E"/>
    <w:rsid w:val="00CD789D"/>
    <w:rsid w:val="00CD7F2D"/>
    <w:rsid w:val="00CE0261"/>
    <w:rsid w:val="00CE1A14"/>
    <w:rsid w:val="00CE26DD"/>
    <w:rsid w:val="00CE2B2A"/>
    <w:rsid w:val="00CE2E54"/>
    <w:rsid w:val="00CE2F7C"/>
    <w:rsid w:val="00CE3BEF"/>
    <w:rsid w:val="00CE3C3E"/>
    <w:rsid w:val="00CE4615"/>
    <w:rsid w:val="00CE48A8"/>
    <w:rsid w:val="00CE4C26"/>
    <w:rsid w:val="00CE4E48"/>
    <w:rsid w:val="00CE5F12"/>
    <w:rsid w:val="00CE6410"/>
    <w:rsid w:val="00CE645E"/>
    <w:rsid w:val="00CE7562"/>
    <w:rsid w:val="00CF0125"/>
    <w:rsid w:val="00CF0290"/>
    <w:rsid w:val="00CF0BC5"/>
    <w:rsid w:val="00CF1DDF"/>
    <w:rsid w:val="00CF2690"/>
    <w:rsid w:val="00CF2979"/>
    <w:rsid w:val="00CF474B"/>
    <w:rsid w:val="00CF479A"/>
    <w:rsid w:val="00CF573D"/>
    <w:rsid w:val="00CF5EE6"/>
    <w:rsid w:val="00CF625F"/>
    <w:rsid w:val="00CF6EFB"/>
    <w:rsid w:val="00CF6FD4"/>
    <w:rsid w:val="00CF70F5"/>
    <w:rsid w:val="00CF7C64"/>
    <w:rsid w:val="00D006D4"/>
    <w:rsid w:val="00D01E30"/>
    <w:rsid w:val="00D0286C"/>
    <w:rsid w:val="00D03BCE"/>
    <w:rsid w:val="00D052A7"/>
    <w:rsid w:val="00D0678B"/>
    <w:rsid w:val="00D06BE9"/>
    <w:rsid w:val="00D07045"/>
    <w:rsid w:val="00D07186"/>
    <w:rsid w:val="00D07732"/>
    <w:rsid w:val="00D112B2"/>
    <w:rsid w:val="00D11D1F"/>
    <w:rsid w:val="00D11FA0"/>
    <w:rsid w:val="00D125C7"/>
    <w:rsid w:val="00D13FEF"/>
    <w:rsid w:val="00D14D65"/>
    <w:rsid w:val="00D151DA"/>
    <w:rsid w:val="00D161F4"/>
    <w:rsid w:val="00D16CC0"/>
    <w:rsid w:val="00D16F0D"/>
    <w:rsid w:val="00D1717B"/>
    <w:rsid w:val="00D1767C"/>
    <w:rsid w:val="00D178F7"/>
    <w:rsid w:val="00D17D3F"/>
    <w:rsid w:val="00D202C0"/>
    <w:rsid w:val="00D21B8E"/>
    <w:rsid w:val="00D21C6C"/>
    <w:rsid w:val="00D21E51"/>
    <w:rsid w:val="00D22259"/>
    <w:rsid w:val="00D23731"/>
    <w:rsid w:val="00D241DA"/>
    <w:rsid w:val="00D24C24"/>
    <w:rsid w:val="00D24D01"/>
    <w:rsid w:val="00D24E03"/>
    <w:rsid w:val="00D250C0"/>
    <w:rsid w:val="00D2512D"/>
    <w:rsid w:val="00D25B3B"/>
    <w:rsid w:val="00D26622"/>
    <w:rsid w:val="00D267EF"/>
    <w:rsid w:val="00D2776D"/>
    <w:rsid w:val="00D27CB2"/>
    <w:rsid w:val="00D307D8"/>
    <w:rsid w:val="00D30F1C"/>
    <w:rsid w:val="00D3124A"/>
    <w:rsid w:val="00D31406"/>
    <w:rsid w:val="00D31458"/>
    <w:rsid w:val="00D3188B"/>
    <w:rsid w:val="00D31B1D"/>
    <w:rsid w:val="00D324AD"/>
    <w:rsid w:val="00D32683"/>
    <w:rsid w:val="00D32BAB"/>
    <w:rsid w:val="00D32F0D"/>
    <w:rsid w:val="00D33DB4"/>
    <w:rsid w:val="00D3491F"/>
    <w:rsid w:val="00D34AD7"/>
    <w:rsid w:val="00D34DE9"/>
    <w:rsid w:val="00D34E3F"/>
    <w:rsid w:val="00D34F6E"/>
    <w:rsid w:val="00D353C8"/>
    <w:rsid w:val="00D368B7"/>
    <w:rsid w:val="00D368E2"/>
    <w:rsid w:val="00D36AA8"/>
    <w:rsid w:val="00D36FF7"/>
    <w:rsid w:val="00D37199"/>
    <w:rsid w:val="00D37E7D"/>
    <w:rsid w:val="00D402FC"/>
    <w:rsid w:val="00D40A1B"/>
    <w:rsid w:val="00D40F7E"/>
    <w:rsid w:val="00D41B1C"/>
    <w:rsid w:val="00D42633"/>
    <w:rsid w:val="00D43301"/>
    <w:rsid w:val="00D4431F"/>
    <w:rsid w:val="00D44AB7"/>
    <w:rsid w:val="00D44FAE"/>
    <w:rsid w:val="00D454FE"/>
    <w:rsid w:val="00D455CE"/>
    <w:rsid w:val="00D458C3"/>
    <w:rsid w:val="00D46668"/>
    <w:rsid w:val="00D467DC"/>
    <w:rsid w:val="00D46AB9"/>
    <w:rsid w:val="00D474A2"/>
    <w:rsid w:val="00D47C15"/>
    <w:rsid w:val="00D47FF6"/>
    <w:rsid w:val="00D5023D"/>
    <w:rsid w:val="00D502B2"/>
    <w:rsid w:val="00D50463"/>
    <w:rsid w:val="00D50672"/>
    <w:rsid w:val="00D508C3"/>
    <w:rsid w:val="00D50F02"/>
    <w:rsid w:val="00D52390"/>
    <w:rsid w:val="00D525E3"/>
    <w:rsid w:val="00D526B9"/>
    <w:rsid w:val="00D5334A"/>
    <w:rsid w:val="00D53A57"/>
    <w:rsid w:val="00D53B69"/>
    <w:rsid w:val="00D54557"/>
    <w:rsid w:val="00D555F2"/>
    <w:rsid w:val="00D55A5E"/>
    <w:rsid w:val="00D55E6A"/>
    <w:rsid w:val="00D562A6"/>
    <w:rsid w:val="00D566E1"/>
    <w:rsid w:val="00D56E87"/>
    <w:rsid w:val="00D56F12"/>
    <w:rsid w:val="00D57534"/>
    <w:rsid w:val="00D5766E"/>
    <w:rsid w:val="00D57890"/>
    <w:rsid w:val="00D57B58"/>
    <w:rsid w:val="00D6005D"/>
    <w:rsid w:val="00D60F6F"/>
    <w:rsid w:val="00D61538"/>
    <w:rsid w:val="00D61723"/>
    <w:rsid w:val="00D62F35"/>
    <w:rsid w:val="00D632B5"/>
    <w:rsid w:val="00D63377"/>
    <w:rsid w:val="00D6392E"/>
    <w:rsid w:val="00D63BC7"/>
    <w:rsid w:val="00D63BD6"/>
    <w:rsid w:val="00D64035"/>
    <w:rsid w:val="00D64742"/>
    <w:rsid w:val="00D64BBC"/>
    <w:rsid w:val="00D64F79"/>
    <w:rsid w:val="00D6586C"/>
    <w:rsid w:val="00D65E05"/>
    <w:rsid w:val="00D667E1"/>
    <w:rsid w:val="00D67C65"/>
    <w:rsid w:val="00D70A71"/>
    <w:rsid w:val="00D71684"/>
    <w:rsid w:val="00D72615"/>
    <w:rsid w:val="00D74463"/>
    <w:rsid w:val="00D74821"/>
    <w:rsid w:val="00D76515"/>
    <w:rsid w:val="00D76598"/>
    <w:rsid w:val="00D76B13"/>
    <w:rsid w:val="00D777B8"/>
    <w:rsid w:val="00D777CA"/>
    <w:rsid w:val="00D8045B"/>
    <w:rsid w:val="00D8075C"/>
    <w:rsid w:val="00D8087B"/>
    <w:rsid w:val="00D80A9E"/>
    <w:rsid w:val="00D81774"/>
    <w:rsid w:val="00D81EA5"/>
    <w:rsid w:val="00D8204B"/>
    <w:rsid w:val="00D823F0"/>
    <w:rsid w:val="00D831B6"/>
    <w:rsid w:val="00D8339E"/>
    <w:rsid w:val="00D83C16"/>
    <w:rsid w:val="00D844E9"/>
    <w:rsid w:val="00D84C9E"/>
    <w:rsid w:val="00D863F1"/>
    <w:rsid w:val="00D87FC5"/>
    <w:rsid w:val="00D87FCF"/>
    <w:rsid w:val="00D900A3"/>
    <w:rsid w:val="00D90234"/>
    <w:rsid w:val="00D91365"/>
    <w:rsid w:val="00D92198"/>
    <w:rsid w:val="00D934CB"/>
    <w:rsid w:val="00D93779"/>
    <w:rsid w:val="00D93E0C"/>
    <w:rsid w:val="00D9528E"/>
    <w:rsid w:val="00D95D5D"/>
    <w:rsid w:val="00D96174"/>
    <w:rsid w:val="00D965D3"/>
    <w:rsid w:val="00D96B5D"/>
    <w:rsid w:val="00D96F6C"/>
    <w:rsid w:val="00D97270"/>
    <w:rsid w:val="00DA0590"/>
    <w:rsid w:val="00DA06A6"/>
    <w:rsid w:val="00DA126D"/>
    <w:rsid w:val="00DA3B1E"/>
    <w:rsid w:val="00DA3BFD"/>
    <w:rsid w:val="00DA5164"/>
    <w:rsid w:val="00DA592C"/>
    <w:rsid w:val="00DA5AB2"/>
    <w:rsid w:val="00DA6433"/>
    <w:rsid w:val="00DA7F3B"/>
    <w:rsid w:val="00DB0563"/>
    <w:rsid w:val="00DB0731"/>
    <w:rsid w:val="00DB0E83"/>
    <w:rsid w:val="00DB192F"/>
    <w:rsid w:val="00DB21ED"/>
    <w:rsid w:val="00DB248A"/>
    <w:rsid w:val="00DB25D7"/>
    <w:rsid w:val="00DB2B01"/>
    <w:rsid w:val="00DB2C57"/>
    <w:rsid w:val="00DB39B1"/>
    <w:rsid w:val="00DB40E8"/>
    <w:rsid w:val="00DB4340"/>
    <w:rsid w:val="00DB4757"/>
    <w:rsid w:val="00DB4845"/>
    <w:rsid w:val="00DB4976"/>
    <w:rsid w:val="00DB4A87"/>
    <w:rsid w:val="00DB535D"/>
    <w:rsid w:val="00DB626C"/>
    <w:rsid w:val="00DB662E"/>
    <w:rsid w:val="00DB668D"/>
    <w:rsid w:val="00DB6AFC"/>
    <w:rsid w:val="00DB789B"/>
    <w:rsid w:val="00DB7A15"/>
    <w:rsid w:val="00DC059A"/>
    <w:rsid w:val="00DC0980"/>
    <w:rsid w:val="00DC1253"/>
    <w:rsid w:val="00DC1577"/>
    <w:rsid w:val="00DC2EAB"/>
    <w:rsid w:val="00DC2EF0"/>
    <w:rsid w:val="00DC3C40"/>
    <w:rsid w:val="00DC3E61"/>
    <w:rsid w:val="00DC3FB6"/>
    <w:rsid w:val="00DC475C"/>
    <w:rsid w:val="00DC481C"/>
    <w:rsid w:val="00DC4D82"/>
    <w:rsid w:val="00DC5C82"/>
    <w:rsid w:val="00DC5DC7"/>
    <w:rsid w:val="00DC5E18"/>
    <w:rsid w:val="00DC6A3E"/>
    <w:rsid w:val="00DC743F"/>
    <w:rsid w:val="00DC7ED4"/>
    <w:rsid w:val="00DD02D1"/>
    <w:rsid w:val="00DD0A81"/>
    <w:rsid w:val="00DD0DC1"/>
    <w:rsid w:val="00DD0E52"/>
    <w:rsid w:val="00DD182C"/>
    <w:rsid w:val="00DD256A"/>
    <w:rsid w:val="00DD3A5F"/>
    <w:rsid w:val="00DD3FFD"/>
    <w:rsid w:val="00DD4500"/>
    <w:rsid w:val="00DD4C84"/>
    <w:rsid w:val="00DD61B6"/>
    <w:rsid w:val="00DD690F"/>
    <w:rsid w:val="00DD6AF1"/>
    <w:rsid w:val="00DD6B99"/>
    <w:rsid w:val="00DE16A0"/>
    <w:rsid w:val="00DE3B3C"/>
    <w:rsid w:val="00DE4081"/>
    <w:rsid w:val="00DE4A24"/>
    <w:rsid w:val="00DE4FC8"/>
    <w:rsid w:val="00DE5804"/>
    <w:rsid w:val="00DE5998"/>
    <w:rsid w:val="00DE6299"/>
    <w:rsid w:val="00DE67BD"/>
    <w:rsid w:val="00DE682B"/>
    <w:rsid w:val="00DE6F3E"/>
    <w:rsid w:val="00DE7F57"/>
    <w:rsid w:val="00DF0801"/>
    <w:rsid w:val="00DF0A92"/>
    <w:rsid w:val="00DF1907"/>
    <w:rsid w:val="00DF1D83"/>
    <w:rsid w:val="00DF244B"/>
    <w:rsid w:val="00DF2F8D"/>
    <w:rsid w:val="00DF2FBE"/>
    <w:rsid w:val="00DF3195"/>
    <w:rsid w:val="00DF346E"/>
    <w:rsid w:val="00DF34CE"/>
    <w:rsid w:val="00DF39A9"/>
    <w:rsid w:val="00DF3D7C"/>
    <w:rsid w:val="00DF3DD6"/>
    <w:rsid w:val="00DF4493"/>
    <w:rsid w:val="00DF4496"/>
    <w:rsid w:val="00DF4686"/>
    <w:rsid w:val="00DF4B44"/>
    <w:rsid w:val="00DF4E08"/>
    <w:rsid w:val="00DF526D"/>
    <w:rsid w:val="00DF57C6"/>
    <w:rsid w:val="00DF5F3B"/>
    <w:rsid w:val="00DF689B"/>
    <w:rsid w:val="00DF69B1"/>
    <w:rsid w:val="00DF785A"/>
    <w:rsid w:val="00DF7917"/>
    <w:rsid w:val="00E004D9"/>
    <w:rsid w:val="00E00861"/>
    <w:rsid w:val="00E00BD7"/>
    <w:rsid w:val="00E01742"/>
    <w:rsid w:val="00E0274F"/>
    <w:rsid w:val="00E027A8"/>
    <w:rsid w:val="00E02CA3"/>
    <w:rsid w:val="00E0393E"/>
    <w:rsid w:val="00E03B3E"/>
    <w:rsid w:val="00E0534B"/>
    <w:rsid w:val="00E05F4D"/>
    <w:rsid w:val="00E060B6"/>
    <w:rsid w:val="00E062D3"/>
    <w:rsid w:val="00E06616"/>
    <w:rsid w:val="00E067E3"/>
    <w:rsid w:val="00E06AB7"/>
    <w:rsid w:val="00E070AD"/>
    <w:rsid w:val="00E071AE"/>
    <w:rsid w:val="00E07286"/>
    <w:rsid w:val="00E072E4"/>
    <w:rsid w:val="00E07B7F"/>
    <w:rsid w:val="00E10387"/>
    <w:rsid w:val="00E10E59"/>
    <w:rsid w:val="00E10F31"/>
    <w:rsid w:val="00E116BA"/>
    <w:rsid w:val="00E11A58"/>
    <w:rsid w:val="00E123E3"/>
    <w:rsid w:val="00E12599"/>
    <w:rsid w:val="00E129B9"/>
    <w:rsid w:val="00E13732"/>
    <w:rsid w:val="00E1415F"/>
    <w:rsid w:val="00E14DA8"/>
    <w:rsid w:val="00E14FBD"/>
    <w:rsid w:val="00E1529E"/>
    <w:rsid w:val="00E15BD4"/>
    <w:rsid w:val="00E15E26"/>
    <w:rsid w:val="00E15E32"/>
    <w:rsid w:val="00E1617D"/>
    <w:rsid w:val="00E161E8"/>
    <w:rsid w:val="00E16524"/>
    <w:rsid w:val="00E16667"/>
    <w:rsid w:val="00E17946"/>
    <w:rsid w:val="00E206FF"/>
    <w:rsid w:val="00E20D91"/>
    <w:rsid w:val="00E20F52"/>
    <w:rsid w:val="00E2209D"/>
    <w:rsid w:val="00E226F5"/>
    <w:rsid w:val="00E22DCC"/>
    <w:rsid w:val="00E22EEC"/>
    <w:rsid w:val="00E22F60"/>
    <w:rsid w:val="00E240EE"/>
    <w:rsid w:val="00E24353"/>
    <w:rsid w:val="00E248BC"/>
    <w:rsid w:val="00E24916"/>
    <w:rsid w:val="00E25578"/>
    <w:rsid w:val="00E25665"/>
    <w:rsid w:val="00E2587B"/>
    <w:rsid w:val="00E265A9"/>
    <w:rsid w:val="00E267C9"/>
    <w:rsid w:val="00E26DC3"/>
    <w:rsid w:val="00E27724"/>
    <w:rsid w:val="00E27B1C"/>
    <w:rsid w:val="00E27B38"/>
    <w:rsid w:val="00E27C23"/>
    <w:rsid w:val="00E27C4F"/>
    <w:rsid w:val="00E27F73"/>
    <w:rsid w:val="00E300B5"/>
    <w:rsid w:val="00E316DD"/>
    <w:rsid w:val="00E31FDB"/>
    <w:rsid w:val="00E322D9"/>
    <w:rsid w:val="00E3292B"/>
    <w:rsid w:val="00E32B95"/>
    <w:rsid w:val="00E3378A"/>
    <w:rsid w:val="00E33861"/>
    <w:rsid w:val="00E33986"/>
    <w:rsid w:val="00E33B0E"/>
    <w:rsid w:val="00E33C07"/>
    <w:rsid w:val="00E3425F"/>
    <w:rsid w:val="00E34A08"/>
    <w:rsid w:val="00E35A25"/>
    <w:rsid w:val="00E35B8B"/>
    <w:rsid w:val="00E36175"/>
    <w:rsid w:val="00E36252"/>
    <w:rsid w:val="00E36471"/>
    <w:rsid w:val="00E3670E"/>
    <w:rsid w:val="00E369F7"/>
    <w:rsid w:val="00E37035"/>
    <w:rsid w:val="00E37327"/>
    <w:rsid w:val="00E37427"/>
    <w:rsid w:val="00E37D95"/>
    <w:rsid w:val="00E403A6"/>
    <w:rsid w:val="00E4079B"/>
    <w:rsid w:val="00E40E8A"/>
    <w:rsid w:val="00E41725"/>
    <w:rsid w:val="00E41DE3"/>
    <w:rsid w:val="00E41F41"/>
    <w:rsid w:val="00E425EC"/>
    <w:rsid w:val="00E42AF5"/>
    <w:rsid w:val="00E42BBF"/>
    <w:rsid w:val="00E42BCA"/>
    <w:rsid w:val="00E44949"/>
    <w:rsid w:val="00E452A5"/>
    <w:rsid w:val="00E457B9"/>
    <w:rsid w:val="00E462E9"/>
    <w:rsid w:val="00E4663E"/>
    <w:rsid w:val="00E46658"/>
    <w:rsid w:val="00E46CCF"/>
    <w:rsid w:val="00E46E2D"/>
    <w:rsid w:val="00E4724E"/>
    <w:rsid w:val="00E4745E"/>
    <w:rsid w:val="00E47CA3"/>
    <w:rsid w:val="00E47CE4"/>
    <w:rsid w:val="00E50986"/>
    <w:rsid w:val="00E50B5B"/>
    <w:rsid w:val="00E50ED6"/>
    <w:rsid w:val="00E51184"/>
    <w:rsid w:val="00E517C7"/>
    <w:rsid w:val="00E520DA"/>
    <w:rsid w:val="00E52471"/>
    <w:rsid w:val="00E5265D"/>
    <w:rsid w:val="00E530FF"/>
    <w:rsid w:val="00E53601"/>
    <w:rsid w:val="00E53651"/>
    <w:rsid w:val="00E54406"/>
    <w:rsid w:val="00E54AD8"/>
    <w:rsid w:val="00E54BF0"/>
    <w:rsid w:val="00E54D5E"/>
    <w:rsid w:val="00E559B7"/>
    <w:rsid w:val="00E55A45"/>
    <w:rsid w:val="00E55E2A"/>
    <w:rsid w:val="00E56158"/>
    <w:rsid w:val="00E5673C"/>
    <w:rsid w:val="00E569C6"/>
    <w:rsid w:val="00E570BB"/>
    <w:rsid w:val="00E60652"/>
    <w:rsid w:val="00E613A6"/>
    <w:rsid w:val="00E61602"/>
    <w:rsid w:val="00E61752"/>
    <w:rsid w:val="00E61F06"/>
    <w:rsid w:val="00E62A47"/>
    <w:rsid w:val="00E62AEE"/>
    <w:rsid w:val="00E63B40"/>
    <w:rsid w:val="00E63C21"/>
    <w:rsid w:val="00E64CA2"/>
    <w:rsid w:val="00E64FC4"/>
    <w:rsid w:val="00E664FA"/>
    <w:rsid w:val="00E675EE"/>
    <w:rsid w:val="00E6767C"/>
    <w:rsid w:val="00E678D0"/>
    <w:rsid w:val="00E679B7"/>
    <w:rsid w:val="00E701B8"/>
    <w:rsid w:val="00E7096A"/>
    <w:rsid w:val="00E70A19"/>
    <w:rsid w:val="00E7105C"/>
    <w:rsid w:val="00E7129F"/>
    <w:rsid w:val="00E7194E"/>
    <w:rsid w:val="00E71F9D"/>
    <w:rsid w:val="00E73B1D"/>
    <w:rsid w:val="00E74CBC"/>
    <w:rsid w:val="00E759E5"/>
    <w:rsid w:val="00E75B69"/>
    <w:rsid w:val="00E75BB9"/>
    <w:rsid w:val="00E75CC3"/>
    <w:rsid w:val="00E75D36"/>
    <w:rsid w:val="00E75F76"/>
    <w:rsid w:val="00E76774"/>
    <w:rsid w:val="00E77684"/>
    <w:rsid w:val="00E802DF"/>
    <w:rsid w:val="00E8073D"/>
    <w:rsid w:val="00E8107E"/>
    <w:rsid w:val="00E81ED3"/>
    <w:rsid w:val="00E81FD6"/>
    <w:rsid w:val="00E826AC"/>
    <w:rsid w:val="00E83A5C"/>
    <w:rsid w:val="00E83C11"/>
    <w:rsid w:val="00E84306"/>
    <w:rsid w:val="00E843DB"/>
    <w:rsid w:val="00E845A8"/>
    <w:rsid w:val="00E84994"/>
    <w:rsid w:val="00E84FC0"/>
    <w:rsid w:val="00E85C77"/>
    <w:rsid w:val="00E85F37"/>
    <w:rsid w:val="00E8653A"/>
    <w:rsid w:val="00E86561"/>
    <w:rsid w:val="00E86ADA"/>
    <w:rsid w:val="00E86B3F"/>
    <w:rsid w:val="00E86E4A"/>
    <w:rsid w:val="00E87324"/>
    <w:rsid w:val="00E8749B"/>
    <w:rsid w:val="00E87D5C"/>
    <w:rsid w:val="00E87FCD"/>
    <w:rsid w:val="00E90154"/>
    <w:rsid w:val="00E9099F"/>
    <w:rsid w:val="00E90B22"/>
    <w:rsid w:val="00E916EA"/>
    <w:rsid w:val="00E917A9"/>
    <w:rsid w:val="00E91C25"/>
    <w:rsid w:val="00E91F22"/>
    <w:rsid w:val="00E92121"/>
    <w:rsid w:val="00E92B35"/>
    <w:rsid w:val="00E92E92"/>
    <w:rsid w:val="00E9300B"/>
    <w:rsid w:val="00E9368A"/>
    <w:rsid w:val="00E939B9"/>
    <w:rsid w:val="00E93B9C"/>
    <w:rsid w:val="00E94072"/>
    <w:rsid w:val="00E946E2"/>
    <w:rsid w:val="00E95523"/>
    <w:rsid w:val="00E95D5C"/>
    <w:rsid w:val="00E96057"/>
    <w:rsid w:val="00E96087"/>
    <w:rsid w:val="00E963AA"/>
    <w:rsid w:val="00E966AF"/>
    <w:rsid w:val="00E96986"/>
    <w:rsid w:val="00E96B7B"/>
    <w:rsid w:val="00E96D74"/>
    <w:rsid w:val="00E97367"/>
    <w:rsid w:val="00E973E1"/>
    <w:rsid w:val="00E977CA"/>
    <w:rsid w:val="00E97B40"/>
    <w:rsid w:val="00EA0504"/>
    <w:rsid w:val="00EA054A"/>
    <w:rsid w:val="00EA19C1"/>
    <w:rsid w:val="00EA1E63"/>
    <w:rsid w:val="00EA2391"/>
    <w:rsid w:val="00EA317A"/>
    <w:rsid w:val="00EA3A77"/>
    <w:rsid w:val="00EA3B91"/>
    <w:rsid w:val="00EA5245"/>
    <w:rsid w:val="00EA5C8B"/>
    <w:rsid w:val="00EA6388"/>
    <w:rsid w:val="00EA6DBF"/>
    <w:rsid w:val="00EA6F7C"/>
    <w:rsid w:val="00EB062A"/>
    <w:rsid w:val="00EB06E0"/>
    <w:rsid w:val="00EB0EC3"/>
    <w:rsid w:val="00EB1694"/>
    <w:rsid w:val="00EB1AFC"/>
    <w:rsid w:val="00EB2E84"/>
    <w:rsid w:val="00EB2EAA"/>
    <w:rsid w:val="00EB3036"/>
    <w:rsid w:val="00EB36F1"/>
    <w:rsid w:val="00EB390F"/>
    <w:rsid w:val="00EB3CB7"/>
    <w:rsid w:val="00EB3E18"/>
    <w:rsid w:val="00EB3FC9"/>
    <w:rsid w:val="00EB427A"/>
    <w:rsid w:val="00EB48FB"/>
    <w:rsid w:val="00EB498D"/>
    <w:rsid w:val="00EB4B10"/>
    <w:rsid w:val="00EB4FA5"/>
    <w:rsid w:val="00EB587F"/>
    <w:rsid w:val="00EB58D0"/>
    <w:rsid w:val="00EB66BE"/>
    <w:rsid w:val="00EB6CA6"/>
    <w:rsid w:val="00EB7340"/>
    <w:rsid w:val="00EB765E"/>
    <w:rsid w:val="00EC09BB"/>
    <w:rsid w:val="00EC1255"/>
    <w:rsid w:val="00EC14BA"/>
    <w:rsid w:val="00EC1E42"/>
    <w:rsid w:val="00EC1E8D"/>
    <w:rsid w:val="00EC3EC6"/>
    <w:rsid w:val="00EC4591"/>
    <w:rsid w:val="00EC4A15"/>
    <w:rsid w:val="00EC4AF4"/>
    <w:rsid w:val="00EC5BDF"/>
    <w:rsid w:val="00EC6541"/>
    <w:rsid w:val="00ED0A1A"/>
    <w:rsid w:val="00ED1709"/>
    <w:rsid w:val="00ED1C1F"/>
    <w:rsid w:val="00ED1EBE"/>
    <w:rsid w:val="00ED26E3"/>
    <w:rsid w:val="00ED2DCB"/>
    <w:rsid w:val="00ED3A1B"/>
    <w:rsid w:val="00ED502C"/>
    <w:rsid w:val="00ED5D9B"/>
    <w:rsid w:val="00ED5DF1"/>
    <w:rsid w:val="00ED6F8F"/>
    <w:rsid w:val="00ED70BF"/>
    <w:rsid w:val="00EE023E"/>
    <w:rsid w:val="00EE0B66"/>
    <w:rsid w:val="00EE147F"/>
    <w:rsid w:val="00EE19A8"/>
    <w:rsid w:val="00EE1D21"/>
    <w:rsid w:val="00EE338B"/>
    <w:rsid w:val="00EE386E"/>
    <w:rsid w:val="00EE3D6B"/>
    <w:rsid w:val="00EE3F59"/>
    <w:rsid w:val="00EE4DBB"/>
    <w:rsid w:val="00EE505E"/>
    <w:rsid w:val="00EE5228"/>
    <w:rsid w:val="00EE5BFD"/>
    <w:rsid w:val="00EE6F44"/>
    <w:rsid w:val="00EE6FF3"/>
    <w:rsid w:val="00EF01EE"/>
    <w:rsid w:val="00EF0552"/>
    <w:rsid w:val="00EF061F"/>
    <w:rsid w:val="00EF07F9"/>
    <w:rsid w:val="00EF0B97"/>
    <w:rsid w:val="00EF114B"/>
    <w:rsid w:val="00EF11F7"/>
    <w:rsid w:val="00EF1339"/>
    <w:rsid w:val="00EF20A1"/>
    <w:rsid w:val="00EF26D9"/>
    <w:rsid w:val="00EF29AE"/>
    <w:rsid w:val="00EF2B3A"/>
    <w:rsid w:val="00EF2FCA"/>
    <w:rsid w:val="00EF3135"/>
    <w:rsid w:val="00EF3F77"/>
    <w:rsid w:val="00EF3FCD"/>
    <w:rsid w:val="00EF4446"/>
    <w:rsid w:val="00EF4D38"/>
    <w:rsid w:val="00EF4D3C"/>
    <w:rsid w:val="00EF5853"/>
    <w:rsid w:val="00EF66D4"/>
    <w:rsid w:val="00EF6A1F"/>
    <w:rsid w:val="00EF6BA0"/>
    <w:rsid w:val="00EF7427"/>
    <w:rsid w:val="00EF7F56"/>
    <w:rsid w:val="00F00798"/>
    <w:rsid w:val="00F00EA8"/>
    <w:rsid w:val="00F01751"/>
    <w:rsid w:val="00F0285D"/>
    <w:rsid w:val="00F02A77"/>
    <w:rsid w:val="00F02B0D"/>
    <w:rsid w:val="00F02D76"/>
    <w:rsid w:val="00F0309B"/>
    <w:rsid w:val="00F03ADE"/>
    <w:rsid w:val="00F03E62"/>
    <w:rsid w:val="00F041BB"/>
    <w:rsid w:val="00F04E69"/>
    <w:rsid w:val="00F051D2"/>
    <w:rsid w:val="00F057C3"/>
    <w:rsid w:val="00F05C84"/>
    <w:rsid w:val="00F06393"/>
    <w:rsid w:val="00F067F5"/>
    <w:rsid w:val="00F06D70"/>
    <w:rsid w:val="00F07E33"/>
    <w:rsid w:val="00F103FB"/>
    <w:rsid w:val="00F112A9"/>
    <w:rsid w:val="00F11744"/>
    <w:rsid w:val="00F1193B"/>
    <w:rsid w:val="00F11CD1"/>
    <w:rsid w:val="00F11D1A"/>
    <w:rsid w:val="00F12674"/>
    <w:rsid w:val="00F12A1A"/>
    <w:rsid w:val="00F14412"/>
    <w:rsid w:val="00F1471F"/>
    <w:rsid w:val="00F14A89"/>
    <w:rsid w:val="00F14B52"/>
    <w:rsid w:val="00F158DA"/>
    <w:rsid w:val="00F15BAC"/>
    <w:rsid w:val="00F160F5"/>
    <w:rsid w:val="00F16103"/>
    <w:rsid w:val="00F166EB"/>
    <w:rsid w:val="00F16FB8"/>
    <w:rsid w:val="00F204BD"/>
    <w:rsid w:val="00F20FAD"/>
    <w:rsid w:val="00F21173"/>
    <w:rsid w:val="00F21398"/>
    <w:rsid w:val="00F218A8"/>
    <w:rsid w:val="00F22AEE"/>
    <w:rsid w:val="00F22C1C"/>
    <w:rsid w:val="00F237AA"/>
    <w:rsid w:val="00F245C6"/>
    <w:rsid w:val="00F2517E"/>
    <w:rsid w:val="00F25CD7"/>
    <w:rsid w:val="00F264A0"/>
    <w:rsid w:val="00F269C8"/>
    <w:rsid w:val="00F26A86"/>
    <w:rsid w:val="00F26FBD"/>
    <w:rsid w:val="00F273DC"/>
    <w:rsid w:val="00F27800"/>
    <w:rsid w:val="00F30080"/>
    <w:rsid w:val="00F30AB6"/>
    <w:rsid w:val="00F30AFB"/>
    <w:rsid w:val="00F30D70"/>
    <w:rsid w:val="00F31151"/>
    <w:rsid w:val="00F31342"/>
    <w:rsid w:val="00F31622"/>
    <w:rsid w:val="00F31FC9"/>
    <w:rsid w:val="00F3283C"/>
    <w:rsid w:val="00F33107"/>
    <w:rsid w:val="00F337F9"/>
    <w:rsid w:val="00F33C6A"/>
    <w:rsid w:val="00F35321"/>
    <w:rsid w:val="00F3646F"/>
    <w:rsid w:val="00F36BC9"/>
    <w:rsid w:val="00F3753B"/>
    <w:rsid w:val="00F37565"/>
    <w:rsid w:val="00F37E95"/>
    <w:rsid w:val="00F404C6"/>
    <w:rsid w:val="00F4065D"/>
    <w:rsid w:val="00F40E05"/>
    <w:rsid w:val="00F41133"/>
    <w:rsid w:val="00F417A0"/>
    <w:rsid w:val="00F41BC6"/>
    <w:rsid w:val="00F41C6B"/>
    <w:rsid w:val="00F4289E"/>
    <w:rsid w:val="00F4303C"/>
    <w:rsid w:val="00F4310B"/>
    <w:rsid w:val="00F43243"/>
    <w:rsid w:val="00F435C4"/>
    <w:rsid w:val="00F4444D"/>
    <w:rsid w:val="00F447B7"/>
    <w:rsid w:val="00F464D8"/>
    <w:rsid w:val="00F464EB"/>
    <w:rsid w:val="00F46B77"/>
    <w:rsid w:val="00F46F71"/>
    <w:rsid w:val="00F4706A"/>
    <w:rsid w:val="00F47947"/>
    <w:rsid w:val="00F47D1F"/>
    <w:rsid w:val="00F500C7"/>
    <w:rsid w:val="00F5014B"/>
    <w:rsid w:val="00F505DD"/>
    <w:rsid w:val="00F5166E"/>
    <w:rsid w:val="00F5177F"/>
    <w:rsid w:val="00F51FC8"/>
    <w:rsid w:val="00F527C7"/>
    <w:rsid w:val="00F52E90"/>
    <w:rsid w:val="00F532A0"/>
    <w:rsid w:val="00F53489"/>
    <w:rsid w:val="00F54304"/>
    <w:rsid w:val="00F54594"/>
    <w:rsid w:val="00F5463B"/>
    <w:rsid w:val="00F55598"/>
    <w:rsid w:val="00F55C45"/>
    <w:rsid w:val="00F56895"/>
    <w:rsid w:val="00F56AEE"/>
    <w:rsid w:val="00F57C39"/>
    <w:rsid w:val="00F57EF6"/>
    <w:rsid w:val="00F6053D"/>
    <w:rsid w:val="00F605A2"/>
    <w:rsid w:val="00F60953"/>
    <w:rsid w:val="00F609C5"/>
    <w:rsid w:val="00F60F60"/>
    <w:rsid w:val="00F61285"/>
    <w:rsid w:val="00F6178C"/>
    <w:rsid w:val="00F61BEB"/>
    <w:rsid w:val="00F61F9A"/>
    <w:rsid w:val="00F6231C"/>
    <w:rsid w:val="00F62565"/>
    <w:rsid w:val="00F6380D"/>
    <w:rsid w:val="00F63963"/>
    <w:rsid w:val="00F642D9"/>
    <w:rsid w:val="00F64690"/>
    <w:rsid w:val="00F6534D"/>
    <w:rsid w:val="00F65642"/>
    <w:rsid w:val="00F66757"/>
    <w:rsid w:val="00F669B9"/>
    <w:rsid w:val="00F66B4A"/>
    <w:rsid w:val="00F66E15"/>
    <w:rsid w:val="00F66F14"/>
    <w:rsid w:val="00F6715E"/>
    <w:rsid w:val="00F6719A"/>
    <w:rsid w:val="00F67A78"/>
    <w:rsid w:val="00F7003F"/>
    <w:rsid w:val="00F7133E"/>
    <w:rsid w:val="00F71596"/>
    <w:rsid w:val="00F72361"/>
    <w:rsid w:val="00F725D8"/>
    <w:rsid w:val="00F72A55"/>
    <w:rsid w:val="00F72DF7"/>
    <w:rsid w:val="00F73503"/>
    <w:rsid w:val="00F735D4"/>
    <w:rsid w:val="00F73C77"/>
    <w:rsid w:val="00F73EA9"/>
    <w:rsid w:val="00F742E2"/>
    <w:rsid w:val="00F7503B"/>
    <w:rsid w:val="00F75076"/>
    <w:rsid w:val="00F752C9"/>
    <w:rsid w:val="00F75D41"/>
    <w:rsid w:val="00F761D1"/>
    <w:rsid w:val="00F769A2"/>
    <w:rsid w:val="00F76CAF"/>
    <w:rsid w:val="00F77255"/>
    <w:rsid w:val="00F7799C"/>
    <w:rsid w:val="00F8036D"/>
    <w:rsid w:val="00F80EBE"/>
    <w:rsid w:val="00F817DB"/>
    <w:rsid w:val="00F819D2"/>
    <w:rsid w:val="00F8259C"/>
    <w:rsid w:val="00F82632"/>
    <w:rsid w:val="00F83386"/>
    <w:rsid w:val="00F83BAD"/>
    <w:rsid w:val="00F83F74"/>
    <w:rsid w:val="00F85318"/>
    <w:rsid w:val="00F85D03"/>
    <w:rsid w:val="00F85DAD"/>
    <w:rsid w:val="00F86439"/>
    <w:rsid w:val="00F87061"/>
    <w:rsid w:val="00F879C8"/>
    <w:rsid w:val="00F87ECB"/>
    <w:rsid w:val="00F9037A"/>
    <w:rsid w:val="00F90C3D"/>
    <w:rsid w:val="00F91785"/>
    <w:rsid w:val="00F91E8F"/>
    <w:rsid w:val="00F92642"/>
    <w:rsid w:val="00F928E4"/>
    <w:rsid w:val="00F9309D"/>
    <w:rsid w:val="00F94525"/>
    <w:rsid w:val="00F945D2"/>
    <w:rsid w:val="00F945F2"/>
    <w:rsid w:val="00F94C46"/>
    <w:rsid w:val="00F95027"/>
    <w:rsid w:val="00F959D7"/>
    <w:rsid w:val="00F95FAE"/>
    <w:rsid w:val="00F95FD4"/>
    <w:rsid w:val="00F962FF"/>
    <w:rsid w:val="00F96488"/>
    <w:rsid w:val="00F96B1E"/>
    <w:rsid w:val="00F97A29"/>
    <w:rsid w:val="00F97E9C"/>
    <w:rsid w:val="00FA0B53"/>
    <w:rsid w:val="00FA11BE"/>
    <w:rsid w:val="00FA215D"/>
    <w:rsid w:val="00FA2537"/>
    <w:rsid w:val="00FA28C4"/>
    <w:rsid w:val="00FA38A4"/>
    <w:rsid w:val="00FA41DE"/>
    <w:rsid w:val="00FA49E8"/>
    <w:rsid w:val="00FA4B51"/>
    <w:rsid w:val="00FA4F6C"/>
    <w:rsid w:val="00FA65A0"/>
    <w:rsid w:val="00FA69D7"/>
    <w:rsid w:val="00FA7109"/>
    <w:rsid w:val="00FA7799"/>
    <w:rsid w:val="00FA7A46"/>
    <w:rsid w:val="00FB0C60"/>
    <w:rsid w:val="00FB20AF"/>
    <w:rsid w:val="00FB28D8"/>
    <w:rsid w:val="00FB2A4B"/>
    <w:rsid w:val="00FB33BB"/>
    <w:rsid w:val="00FB3844"/>
    <w:rsid w:val="00FB44B0"/>
    <w:rsid w:val="00FB49F6"/>
    <w:rsid w:val="00FB5753"/>
    <w:rsid w:val="00FB5EBA"/>
    <w:rsid w:val="00FB649F"/>
    <w:rsid w:val="00FB6513"/>
    <w:rsid w:val="00FB6A52"/>
    <w:rsid w:val="00FB7247"/>
    <w:rsid w:val="00FB7F4D"/>
    <w:rsid w:val="00FC01D4"/>
    <w:rsid w:val="00FC11E9"/>
    <w:rsid w:val="00FC2D59"/>
    <w:rsid w:val="00FC3091"/>
    <w:rsid w:val="00FC3127"/>
    <w:rsid w:val="00FC333F"/>
    <w:rsid w:val="00FC3714"/>
    <w:rsid w:val="00FC3FCF"/>
    <w:rsid w:val="00FC4999"/>
    <w:rsid w:val="00FC516A"/>
    <w:rsid w:val="00FC538F"/>
    <w:rsid w:val="00FC570E"/>
    <w:rsid w:val="00FC57E6"/>
    <w:rsid w:val="00FC5D10"/>
    <w:rsid w:val="00FC5F3D"/>
    <w:rsid w:val="00FC62B4"/>
    <w:rsid w:val="00FC76E8"/>
    <w:rsid w:val="00FD07CD"/>
    <w:rsid w:val="00FD18E9"/>
    <w:rsid w:val="00FD1A81"/>
    <w:rsid w:val="00FD2687"/>
    <w:rsid w:val="00FD26B8"/>
    <w:rsid w:val="00FD3244"/>
    <w:rsid w:val="00FD3949"/>
    <w:rsid w:val="00FD4BD2"/>
    <w:rsid w:val="00FD4EF0"/>
    <w:rsid w:val="00FD59E9"/>
    <w:rsid w:val="00FD60D9"/>
    <w:rsid w:val="00FD67D2"/>
    <w:rsid w:val="00FD6AC5"/>
    <w:rsid w:val="00FD76C8"/>
    <w:rsid w:val="00FE040B"/>
    <w:rsid w:val="00FE07F5"/>
    <w:rsid w:val="00FE0B45"/>
    <w:rsid w:val="00FE140E"/>
    <w:rsid w:val="00FE150A"/>
    <w:rsid w:val="00FE1FE2"/>
    <w:rsid w:val="00FE2140"/>
    <w:rsid w:val="00FE23CD"/>
    <w:rsid w:val="00FE26DF"/>
    <w:rsid w:val="00FE2B40"/>
    <w:rsid w:val="00FE2B99"/>
    <w:rsid w:val="00FE2D05"/>
    <w:rsid w:val="00FE30C6"/>
    <w:rsid w:val="00FE37CB"/>
    <w:rsid w:val="00FE4F9E"/>
    <w:rsid w:val="00FE50AF"/>
    <w:rsid w:val="00FE5999"/>
    <w:rsid w:val="00FE6128"/>
    <w:rsid w:val="00FE6584"/>
    <w:rsid w:val="00FE6E18"/>
    <w:rsid w:val="00FE751D"/>
    <w:rsid w:val="00FE7AB4"/>
    <w:rsid w:val="00FF0CA6"/>
    <w:rsid w:val="00FF0D8A"/>
    <w:rsid w:val="00FF1D58"/>
    <w:rsid w:val="00FF3CF5"/>
    <w:rsid w:val="00FF3FDC"/>
    <w:rsid w:val="00FF47DA"/>
    <w:rsid w:val="00FF5C12"/>
    <w:rsid w:val="00FF5C2A"/>
    <w:rsid w:val="00FF6B87"/>
    <w:rsid w:val="00FF6DDD"/>
    <w:rsid w:val="00FF6E60"/>
    <w:rsid w:val="00FF6F13"/>
    <w:rsid w:val="00FF6FC1"/>
    <w:rsid w:val="00FF7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48BC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EastAsia" w:eastAsiaTheme="majorEastAsia" w:hAnsi="Times New Roman" w:cs="Times New Roman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1F41"/>
    <w:rPr>
      <w:rFonts w:ascii="Arial" w:hAnsi="Arial"/>
    </w:rPr>
  </w:style>
  <w:style w:type="paragraph" w:styleId="10">
    <w:name w:val="heading 1"/>
    <w:basedOn w:val="a"/>
    <w:next w:val="a"/>
    <w:link w:val="11"/>
    <w:qFormat/>
    <w:rsid w:val="000A5765"/>
    <w:pPr>
      <w:pageBreakBefore/>
      <w:widowControl w:val="0"/>
      <w:numPr>
        <w:numId w:val="3"/>
      </w:numPr>
      <w:outlineLvl w:val="0"/>
    </w:pPr>
    <w:rPr>
      <w:rFonts w:hAnsiTheme="majorEastAsia"/>
      <w:w w:val="50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7132CD"/>
    <w:pPr>
      <w:numPr>
        <w:numId w:val="14"/>
      </w:numPr>
      <w:outlineLvl w:val="1"/>
    </w:pPr>
    <w:rPr>
      <w:rFonts w:hAnsiTheme="majorEastAsia"/>
    </w:rPr>
  </w:style>
  <w:style w:type="paragraph" w:styleId="30">
    <w:name w:val="heading 3"/>
    <w:basedOn w:val="a"/>
    <w:next w:val="a"/>
    <w:link w:val="31"/>
    <w:uiPriority w:val="9"/>
    <w:unhideWhenUsed/>
    <w:qFormat/>
    <w:rsid w:val="004278DF"/>
    <w:pPr>
      <w:numPr>
        <w:numId w:val="105"/>
      </w:numPr>
      <w:tabs>
        <w:tab w:val="left" w:pos="819"/>
      </w:tabs>
      <w:outlineLvl w:val="2"/>
    </w:pPr>
    <w:rPr>
      <w:rFonts w:hAnsiTheme="majorEastAsia"/>
    </w:rPr>
  </w:style>
  <w:style w:type="paragraph" w:styleId="4">
    <w:name w:val="heading 4"/>
    <w:basedOn w:val="a"/>
    <w:next w:val="a"/>
    <w:link w:val="40"/>
    <w:uiPriority w:val="9"/>
    <w:unhideWhenUsed/>
    <w:qFormat/>
    <w:rsid w:val="007132CD"/>
    <w:pPr>
      <w:outlineLvl w:val="3"/>
    </w:pPr>
    <w:rPr>
      <w:rFonts w:hAnsiTheme="majorEastAsia"/>
    </w:rPr>
  </w:style>
  <w:style w:type="paragraph" w:styleId="5">
    <w:name w:val="heading 5"/>
    <w:basedOn w:val="a"/>
    <w:next w:val="a"/>
    <w:link w:val="50"/>
    <w:uiPriority w:val="9"/>
    <w:unhideWhenUsed/>
    <w:qFormat/>
    <w:rsid w:val="00120514"/>
    <w:pPr>
      <w:outlineLvl w:val="4"/>
    </w:pPr>
    <w:rPr>
      <w:rFonts w:hAnsiTheme="majorEastAsia"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rsid w:val="00395AC3"/>
    <w:pPr>
      <w:outlineLvl w:val="5"/>
    </w:pPr>
    <w:rPr>
      <w:rFonts w:hAnsiTheme="majorEastAsia"/>
      <w:sz w:val="28"/>
      <w:szCs w:val="24"/>
      <w:u w:val="single"/>
    </w:rPr>
  </w:style>
  <w:style w:type="paragraph" w:styleId="7">
    <w:name w:val="heading 7"/>
    <w:basedOn w:val="a"/>
    <w:next w:val="a"/>
    <w:link w:val="70"/>
    <w:uiPriority w:val="9"/>
    <w:unhideWhenUsed/>
    <w:qFormat/>
    <w:rsid w:val="00FC01D4"/>
    <w:pPr>
      <w:ind w:firstLineChars="100" w:firstLine="240"/>
      <w:outlineLvl w:val="6"/>
    </w:pPr>
    <w:rPr>
      <w:rFonts w:hAnsiTheme="majorEastAsia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ランクスタイル７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4">
    <w:name w:val="一太郎ランクスタイル６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5">
    <w:name w:val="一太郎ランクスタイル５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6">
    <w:name w:val="一太郎ランクスタイル４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7">
    <w:name w:val="一太郎ランクスタイル１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character" w:customStyle="1" w:styleId="a8">
    <w:name w:val="脚注(標準)"/>
    <w:uiPriority w:val="99"/>
    <w:rsid w:val="00BF1D0A"/>
    <w:rPr>
      <w:sz w:val="20"/>
      <w:szCs w:val="20"/>
      <w:vertAlign w:val="superscript"/>
    </w:rPr>
  </w:style>
  <w:style w:type="character" w:customStyle="1" w:styleId="a9">
    <w:name w:val="脚注ｴﾘｱ(標準)"/>
    <w:uiPriority w:val="99"/>
    <w:rsid w:val="00BF1D0A"/>
  </w:style>
  <w:style w:type="paragraph" w:styleId="aa">
    <w:name w:val="header"/>
    <w:basedOn w:val="a"/>
    <w:link w:val="ab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styleId="ae">
    <w:name w:val="Hyperlink"/>
    <w:basedOn w:val="a0"/>
    <w:uiPriority w:val="99"/>
    <w:unhideWhenUsed/>
    <w:rsid w:val="007C3D31"/>
    <w:rPr>
      <w:color w:val="0000FF" w:themeColor="hyperlink"/>
      <w:u w:val="single"/>
    </w:rPr>
  </w:style>
  <w:style w:type="paragraph" w:styleId="af">
    <w:name w:val="Date"/>
    <w:basedOn w:val="a"/>
    <w:next w:val="a"/>
    <w:link w:val="af0"/>
    <w:unhideWhenUsed/>
    <w:rsid w:val="007F03AA"/>
  </w:style>
  <w:style w:type="character" w:customStyle="1" w:styleId="af0">
    <w:name w:val="日付 (文字)"/>
    <w:basedOn w:val="a0"/>
    <w:link w:val="af"/>
    <w:rsid w:val="007F03AA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1">
    <w:name w:val="List Paragraph"/>
    <w:basedOn w:val="a"/>
    <w:link w:val="af2"/>
    <w:uiPriority w:val="34"/>
    <w:qFormat/>
    <w:rsid w:val="003A4C07"/>
    <w:pPr>
      <w:ind w:leftChars="400" w:left="840"/>
    </w:pPr>
  </w:style>
  <w:style w:type="paragraph" w:customStyle="1" w:styleId="af3">
    <w:name w:val="標準(太郎文書スタイル)"/>
    <w:uiPriority w:val="99"/>
    <w:rsid w:val="00801167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customStyle="1" w:styleId="mal15">
    <w:name w:val="mal15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36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">
    <w:name w:val="mal2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48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indent10mab10">
    <w:name w:val="mal20 indent10 mab1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character" w:styleId="af4">
    <w:name w:val="annotation reference"/>
    <w:basedOn w:val="a0"/>
    <w:uiPriority w:val="99"/>
    <w:unhideWhenUsed/>
    <w:rsid w:val="00801167"/>
    <w:rPr>
      <w:sz w:val="18"/>
      <w:szCs w:val="18"/>
    </w:rPr>
  </w:style>
  <w:style w:type="paragraph" w:styleId="af5">
    <w:name w:val="annotation text"/>
    <w:basedOn w:val="a"/>
    <w:link w:val="af6"/>
    <w:uiPriority w:val="99"/>
    <w:unhideWhenUsed/>
    <w:rsid w:val="00801167"/>
    <w:pPr>
      <w:kinsoku w:val="0"/>
      <w:overflowPunct w:val="0"/>
    </w:pPr>
  </w:style>
  <w:style w:type="character" w:customStyle="1" w:styleId="af6">
    <w:name w:val="コメント文字列 (文字)"/>
    <w:basedOn w:val="a0"/>
    <w:link w:val="af5"/>
    <w:uiPriority w:val="99"/>
    <w:rsid w:val="00801167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7">
    <w:name w:val="annotation subject"/>
    <w:basedOn w:val="af5"/>
    <w:next w:val="af5"/>
    <w:link w:val="af8"/>
    <w:unhideWhenUsed/>
    <w:rsid w:val="00801167"/>
    <w:rPr>
      <w:b/>
      <w:bCs/>
    </w:rPr>
  </w:style>
  <w:style w:type="character" w:customStyle="1" w:styleId="af8">
    <w:name w:val="コメント内容 (文字)"/>
    <w:basedOn w:val="af6"/>
    <w:link w:val="af7"/>
    <w:rsid w:val="00801167"/>
    <w:rPr>
      <w:rFonts w:ascii="ＭＳ ゴシック" w:eastAsia="ＭＳ ゴシック" w:hAnsi="ＭＳ ゴシック" w:cs="ＭＳ ゴシック"/>
      <w:b/>
      <w:bCs/>
      <w:color w:val="000000"/>
      <w:kern w:val="0"/>
      <w:sz w:val="20"/>
      <w:szCs w:val="20"/>
    </w:rPr>
  </w:style>
  <w:style w:type="paragraph" w:styleId="af9">
    <w:name w:val="Revision"/>
    <w:hidden/>
    <w:uiPriority w:val="99"/>
    <w:semiHidden/>
    <w:rsid w:val="00801167"/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styleId="afa">
    <w:name w:val="Balloon Text"/>
    <w:basedOn w:val="a"/>
    <w:link w:val="afb"/>
    <w:unhideWhenUsed/>
    <w:rsid w:val="00801167"/>
    <w:pPr>
      <w:kinsoku w:val="0"/>
      <w:overflowPunct w:val="0"/>
    </w:pPr>
    <w:rPr>
      <w:rFonts w:asciiTheme="majorHAnsi" w:hAnsiTheme="majorHAnsi" w:cstheme="majorBidi"/>
      <w:sz w:val="18"/>
      <w:szCs w:val="18"/>
    </w:rPr>
  </w:style>
  <w:style w:type="character" w:customStyle="1" w:styleId="afb">
    <w:name w:val="吹き出し (文字)"/>
    <w:basedOn w:val="a0"/>
    <w:link w:val="afa"/>
    <w:rsid w:val="00801167"/>
    <w:rPr>
      <w:rFonts w:asciiTheme="majorHAnsi" w:eastAsiaTheme="majorEastAsia" w:hAnsiTheme="majorHAnsi" w:cstheme="majorBidi"/>
      <w:color w:val="000000"/>
      <w:kern w:val="0"/>
      <w:sz w:val="18"/>
      <w:szCs w:val="18"/>
    </w:rPr>
  </w:style>
  <w:style w:type="paragraph" w:styleId="afc">
    <w:name w:val="Plain Text"/>
    <w:basedOn w:val="a"/>
    <w:link w:val="afd"/>
    <w:rsid w:val="00A97800"/>
    <w:pPr>
      <w:kinsoku w:val="0"/>
      <w:overflowPunct w:val="0"/>
    </w:pPr>
  </w:style>
  <w:style w:type="character" w:customStyle="1" w:styleId="afd">
    <w:name w:val="書式なし (文字)"/>
    <w:basedOn w:val="a0"/>
    <w:link w:val="afc"/>
    <w:rsid w:val="00A97800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customStyle="1" w:styleId="11">
    <w:name w:val="見出し 1 (文字)"/>
    <w:basedOn w:val="a0"/>
    <w:link w:val="10"/>
    <w:rsid w:val="000A5765"/>
    <w:rPr>
      <w:rFonts w:ascii="Arial" w:hAnsiTheme="majorEastAsia"/>
      <w:w w:val="50"/>
      <w:sz w:val="40"/>
      <w:szCs w:val="40"/>
    </w:rPr>
  </w:style>
  <w:style w:type="paragraph" w:customStyle="1" w:styleId="Default">
    <w:name w:val="Default"/>
    <w:rsid w:val="00C02A0B"/>
    <w:pPr>
      <w:widowControl w:val="0"/>
      <w:autoSpaceDE w:val="0"/>
      <w:autoSpaceDN w:val="0"/>
      <w:adjustRightInd w:val="0"/>
    </w:pPr>
    <w:rPr>
      <w:rFonts w:ascii="ＭＳ ゴシック" w:eastAsia="ＭＳ ゴシック" w:hAnsi="Century" w:cs="ＭＳ ゴシック"/>
      <w:color w:val="000000"/>
      <w:sz w:val="24"/>
      <w:szCs w:val="24"/>
    </w:rPr>
  </w:style>
  <w:style w:type="paragraph" w:customStyle="1" w:styleId="afe">
    <w:name w:val="一太郎"/>
    <w:basedOn w:val="a"/>
    <w:rsid w:val="00106CD2"/>
    <w:pPr>
      <w:spacing w:line="298" w:lineRule="exact"/>
      <w:jc w:val="both"/>
    </w:pPr>
    <w:rPr>
      <w:rFonts w:ascii="Century" w:eastAsia="ＭＳ Ｐゴシック" w:hAnsi="Century" w:cs="ＭＳ Ｐゴシック"/>
      <w:sz w:val="24"/>
      <w:szCs w:val="24"/>
    </w:rPr>
  </w:style>
  <w:style w:type="character" w:styleId="aff">
    <w:name w:val="FollowedHyperlink"/>
    <w:basedOn w:val="a0"/>
    <w:uiPriority w:val="99"/>
    <w:semiHidden/>
    <w:unhideWhenUsed/>
    <w:rsid w:val="00C810F2"/>
    <w:rPr>
      <w:color w:val="800080" w:themeColor="followedHyperlink"/>
      <w:u w:val="single"/>
    </w:rPr>
  </w:style>
  <w:style w:type="paragraph" w:customStyle="1" w:styleId="1">
    <w:name w:val="リスト1"/>
    <w:link w:val="12"/>
    <w:uiPriority w:val="99"/>
    <w:rsid w:val="00C47430"/>
    <w:pPr>
      <w:widowControl w:val="0"/>
      <w:numPr>
        <w:numId w:val="1"/>
      </w:numPr>
      <w:jc w:val="both"/>
    </w:pPr>
  </w:style>
  <w:style w:type="character" w:customStyle="1" w:styleId="12">
    <w:name w:val="リスト1 (文字)"/>
    <w:basedOn w:val="a0"/>
    <w:link w:val="1"/>
    <w:uiPriority w:val="99"/>
    <w:locked/>
    <w:rsid w:val="00C47430"/>
  </w:style>
  <w:style w:type="paragraph" w:styleId="aff0">
    <w:name w:val="No Spacing"/>
    <w:link w:val="aff1"/>
    <w:uiPriority w:val="1"/>
    <w:qFormat/>
    <w:rsid w:val="00C47430"/>
    <w:pPr>
      <w:widowControl w:val="0"/>
      <w:jc w:val="both"/>
    </w:pPr>
    <w:rPr>
      <w:rFonts w:asciiTheme="minorHAnsi" w:eastAsiaTheme="minorEastAsia" w:hAnsiTheme="minorHAnsi" w:cstheme="minorBidi"/>
    </w:rPr>
  </w:style>
  <w:style w:type="paragraph" w:styleId="Web">
    <w:name w:val="Normal (Web)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indent10pal07mab10">
    <w:name w:val="indent10 pal07 mab10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pal05">
    <w:name w:val="pal05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list07">
    <w:name w:val="list07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13">
    <w:name w:val="toc 1"/>
    <w:basedOn w:val="a"/>
    <w:next w:val="a"/>
    <w:autoRedefine/>
    <w:uiPriority w:val="39"/>
    <w:unhideWhenUsed/>
    <w:qFormat/>
    <w:rsid w:val="00724FA9"/>
    <w:pPr>
      <w:tabs>
        <w:tab w:val="left" w:pos="0"/>
        <w:tab w:val="left" w:pos="454"/>
        <w:tab w:val="right" w:leader="dot" w:pos="9771"/>
      </w:tabs>
      <w:spacing w:before="120" w:after="120" w:line="220" w:lineRule="exact"/>
    </w:pPr>
    <w:rPr>
      <w:rFonts w:hAnsiTheme="minorHAnsi"/>
      <w:b/>
      <w:bCs/>
      <w:caps/>
      <w:szCs w:val="20"/>
    </w:rPr>
  </w:style>
  <w:style w:type="paragraph" w:styleId="21">
    <w:name w:val="toc 2"/>
    <w:basedOn w:val="a"/>
    <w:next w:val="a"/>
    <w:autoRedefine/>
    <w:uiPriority w:val="39"/>
    <w:unhideWhenUsed/>
    <w:qFormat/>
    <w:rsid w:val="00724FA9"/>
    <w:pPr>
      <w:tabs>
        <w:tab w:val="left" w:pos="1050"/>
        <w:tab w:val="right" w:leader="dot" w:pos="9742"/>
      </w:tabs>
      <w:ind w:left="210"/>
    </w:pPr>
    <w:rPr>
      <w:rFonts w:hAnsiTheme="minorHAnsi"/>
      <w:smallCaps/>
      <w:szCs w:val="20"/>
    </w:rPr>
  </w:style>
  <w:style w:type="paragraph" w:styleId="32">
    <w:name w:val="toc 3"/>
    <w:basedOn w:val="a"/>
    <w:next w:val="a"/>
    <w:autoRedefine/>
    <w:uiPriority w:val="39"/>
    <w:unhideWhenUsed/>
    <w:qFormat/>
    <w:rsid w:val="0038330F"/>
    <w:pPr>
      <w:tabs>
        <w:tab w:val="left" w:pos="1680"/>
        <w:tab w:val="right" w:leader="dot" w:pos="9736"/>
      </w:tabs>
      <w:ind w:left="420" w:firstLineChars="100" w:firstLine="200"/>
    </w:pPr>
    <w:rPr>
      <w:rFonts w:hAnsiTheme="minorHAnsi"/>
      <w:iCs/>
      <w:noProof/>
      <w:sz w:val="20"/>
      <w:szCs w:val="20"/>
    </w:rPr>
  </w:style>
  <w:style w:type="paragraph" w:styleId="aff2">
    <w:name w:val="Document Map"/>
    <w:basedOn w:val="a"/>
    <w:link w:val="aff3"/>
    <w:uiPriority w:val="99"/>
    <w:semiHidden/>
    <w:unhideWhenUsed/>
    <w:rsid w:val="00F95027"/>
    <w:rPr>
      <w:rFonts w:ascii="MS UI Gothic" w:eastAsia="MS UI Gothic"/>
      <w:sz w:val="18"/>
      <w:szCs w:val="18"/>
    </w:rPr>
  </w:style>
  <w:style w:type="character" w:customStyle="1" w:styleId="aff3">
    <w:name w:val="見出しマップ (文字)"/>
    <w:basedOn w:val="a0"/>
    <w:link w:val="aff2"/>
    <w:uiPriority w:val="99"/>
    <w:semiHidden/>
    <w:rsid w:val="00F95027"/>
    <w:rPr>
      <w:rFonts w:ascii="MS UI Gothic" w:eastAsia="MS UI Gothic" w:hAnsi="ＭＳ ゴシック" w:cs="ＭＳ ゴシック"/>
      <w:color w:val="000000"/>
      <w:kern w:val="0"/>
      <w:sz w:val="18"/>
      <w:szCs w:val="18"/>
    </w:rPr>
  </w:style>
  <w:style w:type="numbering" w:customStyle="1" w:styleId="14">
    <w:name w:val="リストなし1"/>
    <w:next w:val="a2"/>
    <w:uiPriority w:val="99"/>
    <w:semiHidden/>
    <w:unhideWhenUsed/>
    <w:rsid w:val="008D3253"/>
  </w:style>
  <w:style w:type="paragraph" w:customStyle="1" w:styleId="aff4">
    <w:name w:val="スタイル"/>
    <w:rsid w:val="008D3253"/>
    <w:pPr>
      <w:widowControl w:val="0"/>
      <w:autoSpaceDE w:val="0"/>
      <w:autoSpaceDN w:val="0"/>
      <w:adjustRightInd w:val="0"/>
    </w:pPr>
    <w:rPr>
      <w:rFonts w:ascii="ＭＳ Ｐ明朝" w:eastAsia="ＭＳ Ｐ明朝" w:hAnsi="Century" w:cs="ＭＳ Ｐ明朝"/>
      <w:sz w:val="24"/>
      <w:szCs w:val="24"/>
    </w:rPr>
  </w:style>
  <w:style w:type="character" w:styleId="aff5">
    <w:name w:val="Placeholder Text"/>
    <w:basedOn w:val="a0"/>
    <w:uiPriority w:val="99"/>
    <w:semiHidden/>
    <w:rsid w:val="00DB4340"/>
    <w:rPr>
      <w:color w:val="808080"/>
    </w:rPr>
  </w:style>
  <w:style w:type="table" w:styleId="aff6">
    <w:name w:val="Table Grid"/>
    <w:basedOn w:val="a1"/>
    <w:uiPriority w:val="39"/>
    <w:rsid w:val="00A363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1">
    <w:name w:val="highlight1"/>
    <w:basedOn w:val="a0"/>
    <w:rsid w:val="00C93B22"/>
    <w:rPr>
      <w:b/>
      <w:bCs/>
      <w:color w:val="FF0000"/>
    </w:rPr>
  </w:style>
  <w:style w:type="character" w:styleId="aff7">
    <w:name w:val="line number"/>
    <w:basedOn w:val="a0"/>
    <w:uiPriority w:val="99"/>
    <w:semiHidden/>
    <w:unhideWhenUsed/>
    <w:rsid w:val="002B2DE4"/>
  </w:style>
  <w:style w:type="character" w:customStyle="1" w:styleId="aff1">
    <w:name w:val="行間詰め (文字)"/>
    <w:basedOn w:val="a0"/>
    <w:link w:val="aff0"/>
    <w:uiPriority w:val="1"/>
    <w:rsid w:val="007D4BBA"/>
    <w:rPr>
      <w:rFonts w:asciiTheme="minorHAnsi" w:eastAsiaTheme="minorEastAsia" w:hAnsiTheme="minorHAnsi" w:cstheme="minorBidi"/>
    </w:rPr>
  </w:style>
  <w:style w:type="character" w:customStyle="1" w:styleId="20">
    <w:name w:val="見出し 2 (文字)"/>
    <w:basedOn w:val="a0"/>
    <w:link w:val="2"/>
    <w:rsid w:val="007132CD"/>
    <w:rPr>
      <w:rFonts w:ascii="Arial" w:hAnsiTheme="majorEastAsia"/>
    </w:rPr>
  </w:style>
  <w:style w:type="paragraph" w:styleId="aff8">
    <w:name w:val="Title"/>
    <w:basedOn w:val="a"/>
    <w:next w:val="a"/>
    <w:link w:val="aff9"/>
    <w:uiPriority w:val="10"/>
    <w:qFormat/>
    <w:rsid w:val="005F4E47"/>
    <w:pPr>
      <w:widowControl w:val="0"/>
      <w:spacing w:line="360" w:lineRule="auto"/>
      <w:jc w:val="center"/>
    </w:pPr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aff9">
    <w:name w:val="表題 (文字)"/>
    <w:basedOn w:val="a0"/>
    <w:link w:val="aff8"/>
    <w:uiPriority w:val="10"/>
    <w:rsid w:val="005F4E47"/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31">
    <w:name w:val="見出し 3 (文字)"/>
    <w:basedOn w:val="a0"/>
    <w:link w:val="30"/>
    <w:rsid w:val="004278DF"/>
    <w:rPr>
      <w:rFonts w:ascii="Arial" w:hAnsiTheme="majorEastAsia"/>
    </w:rPr>
  </w:style>
  <w:style w:type="character" w:customStyle="1" w:styleId="40">
    <w:name w:val="見出し 4 (文字)"/>
    <w:basedOn w:val="a0"/>
    <w:link w:val="4"/>
    <w:uiPriority w:val="9"/>
    <w:rsid w:val="007132CD"/>
    <w:rPr>
      <w:rFonts w:hAnsiTheme="majorEastAsia"/>
    </w:rPr>
  </w:style>
  <w:style w:type="character" w:customStyle="1" w:styleId="50">
    <w:name w:val="見出し 5 (文字)"/>
    <w:basedOn w:val="a0"/>
    <w:link w:val="5"/>
    <w:uiPriority w:val="9"/>
    <w:rsid w:val="00120514"/>
    <w:rPr>
      <w:rFonts w:hAnsiTheme="majorEastAsia"/>
      <w:sz w:val="24"/>
      <w:szCs w:val="24"/>
    </w:rPr>
  </w:style>
  <w:style w:type="character" w:customStyle="1" w:styleId="60">
    <w:name w:val="見出し 6 (文字)"/>
    <w:basedOn w:val="a0"/>
    <w:link w:val="6"/>
    <w:uiPriority w:val="9"/>
    <w:rsid w:val="00395AC3"/>
    <w:rPr>
      <w:rFonts w:hAnsiTheme="majorEastAsia"/>
      <w:sz w:val="28"/>
      <w:szCs w:val="24"/>
      <w:u w:val="single"/>
    </w:rPr>
  </w:style>
  <w:style w:type="paragraph" w:styleId="affa">
    <w:name w:val="TOC Heading"/>
    <w:basedOn w:val="10"/>
    <w:next w:val="a"/>
    <w:uiPriority w:val="39"/>
    <w:unhideWhenUsed/>
    <w:qFormat/>
    <w:rsid w:val="00395AC3"/>
    <w:pPr>
      <w:keepNext/>
      <w:keepLines/>
      <w:spacing w:before="480" w:line="276" w:lineRule="auto"/>
      <w:outlineLvl w:val="9"/>
    </w:pPr>
    <w:rPr>
      <w:rFonts w:asciiTheme="majorHAnsi" w:hAnsiTheme="majorHAnsi" w:cstheme="majorBidi"/>
      <w:b/>
      <w:bCs/>
      <w:color w:val="365F91" w:themeColor="accent1" w:themeShade="BF"/>
      <w:w w:val="100"/>
      <w:sz w:val="28"/>
      <w:szCs w:val="28"/>
    </w:rPr>
  </w:style>
  <w:style w:type="paragraph" w:styleId="41">
    <w:name w:val="toc 4"/>
    <w:basedOn w:val="a"/>
    <w:next w:val="a"/>
    <w:autoRedefine/>
    <w:uiPriority w:val="39"/>
    <w:unhideWhenUsed/>
    <w:rsid w:val="00721226"/>
    <w:pPr>
      <w:tabs>
        <w:tab w:val="right" w:leader="dot" w:pos="9771"/>
      </w:tabs>
      <w:ind w:left="454" w:firstLineChars="200" w:firstLine="448"/>
      <w:jc w:val="both"/>
    </w:pPr>
    <w:rPr>
      <w:rFonts w:hAnsiTheme="majorEastAsia"/>
      <w:noProof/>
      <w:spacing w:val="12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721226"/>
    <w:pPr>
      <w:ind w:left="397" w:firstLineChars="300" w:firstLine="300"/>
    </w:pPr>
    <w:rPr>
      <w:rFonts w:hAnsiTheme="minorHAnsi"/>
      <w:sz w:val="20"/>
      <w:szCs w:val="18"/>
    </w:rPr>
  </w:style>
  <w:style w:type="paragraph" w:styleId="61">
    <w:name w:val="toc 6"/>
    <w:basedOn w:val="a"/>
    <w:next w:val="a"/>
    <w:autoRedefine/>
    <w:uiPriority w:val="39"/>
    <w:unhideWhenUsed/>
    <w:rsid w:val="007A3EC1"/>
    <w:pPr>
      <w:ind w:left="1050"/>
    </w:pPr>
    <w:rPr>
      <w:rFonts w:asciiTheme="minorHAnsi" w:hAnsiTheme="minorHAnsi"/>
      <w:sz w:val="18"/>
      <w:szCs w:val="18"/>
    </w:rPr>
  </w:style>
  <w:style w:type="paragraph" w:styleId="71">
    <w:name w:val="toc 7"/>
    <w:basedOn w:val="a"/>
    <w:next w:val="a"/>
    <w:autoRedefine/>
    <w:uiPriority w:val="39"/>
    <w:unhideWhenUsed/>
    <w:rsid w:val="007A3EC1"/>
    <w:pPr>
      <w:ind w:left="126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7A3EC1"/>
    <w:pPr>
      <w:ind w:left="147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7A3EC1"/>
    <w:pPr>
      <w:ind w:left="1680"/>
    </w:pPr>
    <w:rPr>
      <w:rFonts w:asciiTheme="minorHAnsi" w:hAnsiTheme="minorHAnsi"/>
      <w:sz w:val="18"/>
      <w:szCs w:val="18"/>
    </w:rPr>
  </w:style>
  <w:style w:type="character" w:customStyle="1" w:styleId="70">
    <w:name w:val="見出し 7 (文字)"/>
    <w:basedOn w:val="a0"/>
    <w:link w:val="7"/>
    <w:uiPriority w:val="9"/>
    <w:rsid w:val="00FC01D4"/>
    <w:rPr>
      <w:rFonts w:hAnsiTheme="majorEastAsia"/>
      <w:sz w:val="24"/>
    </w:rPr>
  </w:style>
  <w:style w:type="paragraph" w:customStyle="1" w:styleId="22">
    <w:name w:val="スタイル2"/>
    <w:basedOn w:val="a"/>
    <w:qFormat/>
    <w:rsid w:val="004B4D77"/>
    <w:pPr>
      <w:widowControl w:val="0"/>
      <w:jc w:val="both"/>
    </w:pPr>
    <w:rPr>
      <w:rFonts w:ascii="ＭＳ 明朝" w:eastAsia="ＭＳ 明朝" w:hAnsi="ＭＳ 明朝" w:cs="Meiryo UI"/>
      <w:kern w:val="2"/>
      <w:sz w:val="22"/>
      <w:szCs w:val="22"/>
    </w:rPr>
  </w:style>
  <w:style w:type="numbering" w:customStyle="1" w:styleId="23">
    <w:name w:val="リストなし2"/>
    <w:next w:val="a2"/>
    <w:uiPriority w:val="99"/>
    <w:semiHidden/>
    <w:unhideWhenUsed/>
    <w:rsid w:val="00FF3CF5"/>
  </w:style>
  <w:style w:type="numbering" w:customStyle="1" w:styleId="110">
    <w:name w:val="リストなし11"/>
    <w:next w:val="a2"/>
    <w:uiPriority w:val="99"/>
    <w:semiHidden/>
    <w:unhideWhenUsed/>
    <w:rsid w:val="00FF3CF5"/>
  </w:style>
  <w:style w:type="table" w:customStyle="1" w:styleId="15">
    <w:name w:val="表 (格子)1"/>
    <w:basedOn w:val="a1"/>
    <w:next w:val="aff6"/>
    <w:uiPriority w:val="39"/>
    <w:rsid w:val="00FF3CF5"/>
    <w:rPr>
      <w:rFonts w:ascii="Times New Roman" w:eastAsia="ＭＳ 明朝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b">
    <w:name w:val="一太郎８/９"/>
    <w:rsid w:val="00FF3CF5"/>
    <w:pPr>
      <w:widowControl w:val="0"/>
      <w:wordWrap w:val="0"/>
      <w:autoSpaceDE w:val="0"/>
      <w:autoSpaceDN w:val="0"/>
      <w:adjustRightInd w:val="0"/>
      <w:spacing w:line="295" w:lineRule="atLeast"/>
      <w:jc w:val="both"/>
    </w:pPr>
    <w:rPr>
      <w:rFonts w:ascii="ＭＳ 明朝" w:eastAsia="ＭＳ 明朝" w:hAnsi="Century"/>
      <w:spacing w:val="3"/>
      <w:sz w:val="22"/>
      <w:szCs w:val="22"/>
    </w:rPr>
  </w:style>
  <w:style w:type="paragraph" w:styleId="HTML">
    <w:name w:val="HTML Preformatted"/>
    <w:basedOn w:val="a"/>
    <w:link w:val="HTML0"/>
    <w:uiPriority w:val="99"/>
    <w:unhideWhenUsed/>
    <w:rsid w:val="00FF3C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HTML0">
    <w:name w:val="HTML 書式付き (文字)"/>
    <w:basedOn w:val="a0"/>
    <w:link w:val="HTML"/>
    <w:uiPriority w:val="99"/>
    <w:rsid w:val="00FF3CF5"/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volume">
    <w:name w:val="volume"/>
    <w:basedOn w:val="a0"/>
    <w:rsid w:val="00FF3CF5"/>
  </w:style>
  <w:style w:type="character" w:customStyle="1" w:styleId="issue">
    <w:name w:val="issue"/>
    <w:basedOn w:val="a0"/>
    <w:rsid w:val="00FF3CF5"/>
  </w:style>
  <w:style w:type="character" w:customStyle="1" w:styleId="pages">
    <w:name w:val="pages"/>
    <w:basedOn w:val="a0"/>
    <w:rsid w:val="00FF3CF5"/>
  </w:style>
  <w:style w:type="paragraph" w:styleId="affc">
    <w:name w:val="Body Text Indent"/>
    <w:basedOn w:val="a"/>
    <w:link w:val="affd"/>
    <w:rsid w:val="00FF3CF5"/>
    <w:pPr>
      <w:widowControl w:val="0"/>
      <w:ind w:left="283" w:hangingChars="133" w:hanging="283"/>
      <w:jc w:val="both"/>
    </w:pPr>
    <w:rPr>
      <w:rFonts w:ascii="ＭＳ 明朝" w:eastAsia="ＭＳ 明朝" w:hAnsi="Century"/>
      <w:color w:val="000000"/>
      <w:sz w:val="20"/>
      <w:szCs w:val="20"/>
    </w:rPr>
  </w:style>
  <w:style w:type="character" w:customStyle="1" w:styleId="affd">
    <w:name w:val="本文インデント (文字)"/>
    <w:basedOn w:val="a0"/>
    <w:link w:val="affc"/>
    <w:rsid w:val="00FF3CF5"/>
    <w:rPr>
      <w:rFonts w:ascii="ＭＳ 明朝" w:eastAsia="ＭＳ 明朝" w:hAnsi="Century"/>
      <w:color w:val="000000"/>
      <w:sz w:val="20"/>
      <w:szCs w:val="20"/>
    </w:rPr>
  </w:style>
  <w:style w:type="paragraph" w:styleId="affe">
    <w:name w:val="Body Text"/>
    <w:basedOn w:val="a"/>
    <w:link w:val="afff"/>
    <w:rsid w:val="00FF3CF5"/>
    <w:pPr>
      <w:widowControl w:val="0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afff">
    <w:name w:val="本文 (文字)"/>
    <w:basedOn w:val="a0"/>
    <w:link w:val="affe"/>
    <w:rsid w:val="00FF3CF5"/>
    <w:rPr>
      <w:rFonts w:ascii="ＭＳ 明朝" w:eastAsia="ＭＳ 明朝" w:hAnsi="Century"/>
      <w:sz w:val="20"/>
      <w:szCs w:val="20"/>
    </w:rPr>
  </w:style>
  <w:style w:type="character" w:styleId="afff0">
    <w:name w:val="page number"/>
    <w:rsid w:val="00FF3CF5"/>
  </w:style>
  <w:style w:type="paragraph" w:styleId="afff1">
    <w:name w:val="Note Heading"/>
    <w:basedOn w:val="a"/>
    <w:next w:val="a"/>
    <w:link w:val="afff2"/>
    <w:rsid w:val="00FF3CF5"/>
    <w:pPr>
      <w:widowControl w:val="0"/>
      <w:jc w:val="center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2">
    <w:name w:val="記 (文字)"/>
    <w:basedOn w:val="a0"/>
    <w:link w:val="afff1"/>
    <w:rsid w:val="00FF3CF5"/>
    <w:rPr>
      <w:rFonts w:ascii="ＭＳ ゴシック" w:eastAsia="ＭＳ ゴシック" w:hAnsi="ＭＳ ゴシック"/>
      <w:sz w:val="20"/>
      <w:szCs w:val="20"/>
    </w:rPr>
  </w:style>
  <w:style w:type="paragraph" w:styleId="afff3">
    <w:name w:val="Closing"/>
    <w:basedOn w:val="a"/>
    <w:link w:val="afff4"/>
    <w:rsid w:val="00FF3CF5"/>
    <w:pPr>
      <w:widowControl w:val="0"/>
      <w:jc w:val="right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4">
    <w:name w:val="結語 (文字)"/>
    <w:basedOn w:val="a0"/>
    <w:link w:val="afff3"/>
    <w:rsid w:val="00FF3CF5"/>
    <w:rPr>
      <w:rFonts w:ascii="ＭＳ ゴシック" w:eastAsia="ＭＳ ゴシック" w:hAnsi="ＭＳ ゴシック"/>
      <w:sz w:val="20"/>
      <w:szCs w:val="20"/>
    </w:rPr>
  </w:style>
  <w:style w:type="paragraph" w:styleId="24">
    <w:name w:val="Body Text 2"/>
    <w:basedOn w:val="a"/>
    <w:link w:val="25"/>
    <w:rsid w:val="00FF3CF5"/>
    <w:pPr>
      <w:widowControl w:val="0"/>
      <w:spacing w:line="480" w:lineRule="auto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25">
    <w:name w:val="本文 2 (文字)"/>
    <w:basedOn w:val="a0"/>
    <w:link w:val="24"/>
    <w:rsid w:val="00FF3CF5"/>
    <w:rPr>
      <w:rFonts w:ascii="ＭＳ 明朝" w:eastAsia="ＭＳ 明朝" w:hAnsi="Century"/>
      <w:sz w:val="20"/>
      <w:szCs w:val="20"/>
    </w:rPr>
  </w:style>
  <w:style w:type="paragraph" w:customStyle="1" w:styleId="afff5">
    <w:name w:val="文豪"/>
    <w:rsid w:val="00B86BFC"/>
    <w:pPr>
      <w:widowControl w:val="0"/>
      <w:wordWrap w:val="0"/>
      <w:autoSpaceDE w:val="0"/>
      <w:autoSpaceDN w:val="0"/>
      <w:adjustRightInd w:val="0"/>
      <w:spacing w:line="477" w:lineRule="exact"/>
      <w:jc w:val="both"/>
    </w:pPr>
    <w:rPr>
      <w:rFonts w:ascii="ＭＳ 明朝" w:eastAsia="ＭＳ 明朝" w:hAnsi="Century"/>
      <w:spacing w:val="2"/>
      <w:szCs w:val="20"/>
    </w:rPr>
  </w:style>
  <w:style w:type="paragraph" w:styleId="26">
    <w:name w:val="Body Text Indent 2"/>
    <w:basedOn w:val="a"/>
    <w:link w:val="27"/>
    <w:uiPriority w:val="99"/>
    <w:semiHidden/>
    <w:unhideWhenUsed/>
    <w:rsid w:val="00E071AE"/>
    <w:pPr>
      <w:spacing w:line="480" w:lineRule="auto"/>
      <w:ind w:leftChars="400" w:left="851"/>
    </w:pPr>
  </w:style>
  <w:style w:type="character" w:customStyle="1" w:styleId="27">
    <w:name w:val="本文インデント 2 (文字)"/>
    <w:basedOn w:val="a0"/>
    <w:link w:val="26"/>
    <w:uiPriority w:val="99"/>
    <w:semiHidden/>
    <w:rsid w:val="00E071AE"/>
    <w:rPr>
      <w:rFonts w:ascii="Arial" w:hAnsi="Arial"/>
    </w:rPr>
  </w:style>
  <w:style w:type="character" w:styleId="afff6">
    <w:name w:val="Strong"/>
    <w:basedOn w:val="a0"/>
    <w:uiPriority w:val="22"/>
    <w:qFormat/>
    <w:rsid w:val="00F5177F"/>
    <w:rPr>
      <w:b/>
      <w:bCs/>
    </w:rPr>
  </w:style>
  <w:style w:type="character" w:customStyle="1" w:styleId="af2">
    <w:name w:val="リスト段落 (文字)"/>
    <w:link w:val="af1"/>
    <w:uiPriority w:val="34"/>
    <w:rsid w:val="00AA6031"/>
    <w:rPr>
      <w:rFonts w:ascii="Arial" w:hAnsi="Arial"/>
    </w:rPr>
  </w:style>
  <w:style w:type="paragraph" w:customStyle="1" w:styleId="3">
    <w:name w:val="見出し 3（目次非反映）"/>
    <w:qFormat/>
    <w:rsid w:val="00531CB5"/>
    <w:pPr>
      <w:numPr>
        <w:numId w:val="137"/>
      </w:numPr>
      <w:tabs>
        <w:tab w:val="left" w:pos="819"/>
      </w:tabs>
      <w:spacing w:beforeLines="50" w:afterLines="50"/>
    </w:pPr>
    <w:rPr>
      <w:rFonts w:ascii="Arial" w:hAnsiTheme="majorEastAsia"/>
    </w:rPr>
  </w:style>
  <w:style w:type="paragraph" w:customStyle="1" w:styleId="42">
    <w:name w:val="見出し 4（目次非反映）"/>
    <w:basedOn w:val="4"/>
    <w:qFormat/>
    <w:rsid w:val="00531CB5"/>
    <w:pPr>
      <w:spacing w:beforeLines="50" w:afterLines="50"/>
      <w:ind w:leftChars="100" w:left="300" w:hangingChars="200" w:hanging="200"/>
      <w:jc w:val="both"/>
      <w:outlineLvl w:val="9"/>
    </w:pPr>
  </w:style>
  <w:style w:type="character" w:styleId="28">
    <w:name w:val="Intense Emphasis"/>
    <w:uiPriority w:val="21"/>
    <w:qFormat/>
    <w:rsid w:val="00C24099"/>
    <w:rPr>
      <w:b/>
      <w:bCs/>
      <w:i/>
      <w:iCs/>
      <w:color w:val="4F81BD"/>
    </w:rPr>
  </w:style>
  <w:style w:type="character" w:customStyle="1" w:styleId="210">
    <w:name w:val="見出し 2 (文字)1"/>
    <w:rsid w:val="00C24099"/>
    <w:rPr>
      <w:rFonts w:ascii="Arial" w:hAnsi="Arial"/>
      <w:b/>
      <w:kern w:val="2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05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4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4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015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671685888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24768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21154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0009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285184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32230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29151075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31570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2210604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366622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880720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435125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4065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34243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510966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262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  <w:div w:id="17898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12258222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2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0DDDC9-9D08-4661-9120-AB0BFC155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5-12-17T08:14:00Z</dcterms:created>
  <dcterms:modified xsi:type="dcterms:W3CDTF">2020-07-30T15:50:00Z</dcterms:modified>
</cp:coreProperties>
</file>